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DB526" w14:textId="77777777" w:rsidR="00FD270C" w:rsidRDefault="00FD270C" w:rsidP="00FD270C">
      <w:pPr>
        <w:rPr>
          <w:b/>
          <w:sz w:val="48"/>
        </w:rPr>
      </w:pPr>
      <w:r>
        <w:rPr>
          <w:b/>
          <w:sz w:val="48"/>
        </w:rPr>
        <w:t>ANSWERS</w:t>
      </w:r>
    </w:p>
    <w:p w14:paraId="7A1B3689" w14:textId="77777777" w:rsidR="00FD270C" w:rsidRDefault="00FD270C" w:rsidP="00FD270C">
      <w:pPr>
        <w:rPr>
          <w:b/>
          <w:sz w:val="48"/>
        </w:rPr>
      </w:pPr>
      <w:r>
        <w:rPr>
          <w:b/>
          <w:sz w:val="48"/>
        </w:rPr>
        <w:t>Hang Out</w:t>
      </w:r>
    </w:p>
    <w:p w14:paraId="01082DC5" w14:textId="77777777" w:rsidR="00FD270C" w:rsidRPr="00122028" w:rsidRDefault="00FD270C" w:rsidP="00FD270C">
      <w:pPr>
        <w:rPr>
          <w:b/>
          <w:sz w:val="48"/>
        </w:rPr>
      </w:pPr>
      <w:r>
        <w:rPr>
          <w:rFonts w:hint="eastAsia"/>
          <w:b/>
          <w:sz w:val="48"/>
        </w:rPr>
        <w:t>Work</w:t>
      </w:r>
      <w:r w:rsidR="00805BED">
        <w:rPr>
          <w:b/>
          <w:sz w:val="48"/>
        </w:rPr>
        <w:t>b</w:t>
      </w:r>
      <w:r>
        <w:rPr>
          <w:b/>
          <w:sz w:val="48"/>
        </w:rPr>
        <w:t xml:space="preserve">ook </w:t>
      </w:r>
      <w:r>
        <w:rPr>
          <w:rFonts w:hint="eastAsia"/>
          <w:b/>
          <w:sz w:val="48"/>
        </w:rPr>
        <w:t>5</w:t>
      </w:r>
    </w:p>
    <w:p w14:paraId="31D085C1" w14:textId="77777777" w:rsidR="00FD270C" w:rsidRDefault="00FD270C" w:rsidP="00FD270C">
      <w:pPr>
        <w:shd w:val="clear" w:color="auto" w:fill="BFBFBF" w:themeFill="background1" w:themeFillShade="BF"/>
        <w:rPr>
          <w:rFonts w:ascii="Arial" w:hAnsi="Arial" w:cs="Arial"/>
          <w:b/>
        </w:rPr>
      </w:pPr>
      <w:r>
        <w:rPr>
          <w:rFonts w:ascii="Arial" w:hAnsi="Arial" w:cs="Arial"/>
          <w:b/>
        </w:rPr>
        <w:t>Welcome Unit</w:t>
      </w:r>
    </w:p>
    <w:p w14:paraId="27A816E1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</w:t>
      </w:r>
      <w:r>
        <w:rPr>
          <w:rFonts w:ascii="Arial" w:hAnsi="Arial" w:cs="Arial"/>
        </w:rPr>
        <w:t xml:space="preserve">. </w:t>
      </w:r>
    </w:p>
    <w:p w14:paraId="76828BF1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1. Daniel</w:t>
      </w:r>
    </w:p>
    <w:p w14:paraId="093F88B7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2. Jenny</w:t>
      </w:r>
    </w:p>
    <w:p w14:paraId="656C7C6A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3. Nadir</w:t>
      </w:r>
    </w:p>
    <w:p w14:paraId="0DEDE798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4. Mateo</w:t>
      </w:r>
    </w:p>
    <w:p w14:paraId="7ADA7A12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5. Li</w:t>
      </w:r>
    </w:p>
    <w:p w14:paraId="2A8A0C29" w14:textId="77777777" w:rsidR="00FD270C" w:rsidRDefault="00FD270C" w:rsidP="00FD270C">
      <w:pPr>
        <w:rPr>
          <w:rFonts w:ascii="Arial" w:hAnsi="Arial" w:cs="Arial"/>
        </w:rPr>
      </w:pPr>
    </w:p>
    <w:p w14:paraId="0D01520C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06B53EF9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1. the USA</w:t>
      </w:r>
    </w:p>
    <w:p w14:paraId="723D9B2A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</w:t>
      </w:r>
      <w:r w:rsidR="00C260B1">
        <w:rPr>
          <w:rFonts w:ascii="Arial" w:hAnsi="Arial" w:cs="Arial" w:hint="eastAsia"/>
        </w:rPr>
        <w:t>June 3</w:t>
      </w:r>
    </w:p>
    <w:p w14:paraId="407689C0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3. Turkey</w:t>
      </w:r>
    </w:p>
    <w:p w14:paraId="1E8F6F62" w14:textId="77777777" w:rsidR="00FD270C" w:rsidRDefault="00FD270C" w:rsidP="00FD270C">
      <w:pPr>
        <w:rPr>
          <w:rFonts w:ascii="Arial" w:hAnsi="Arial" w:cs="Arial"/>
        </w:rPr>
      </w:pPr>
      <w:r w:rsidRPr="00805BED">
        <w:rPr>
          <w:rFonts w:ascii="Arial" w:hAnsi="Arial" w:cs="Arial" w:hint="eastAsia"/>
        </w:rPr>
        <w:t>4.</w:t>
      </w:r>
      <w:r w:rsidR="00A251AF">
        <w:rPr>
          <w:rFonts w:ascii="Arial" w:hAnsi="Arial" w:cs="Arial"/>
        </w:rPr>
        <w:t xml:space="preserve"> playing guitar</w:t>
      </w:r>
    </w:p>
    <w:p w14:paraId="7FB0B3E7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5. creative</w:t>
      </w:r>
    </w:p>
    <w:p w14:paraId="38F292B0" w14:textId="77777777" w:rsidR="00FD270C" w:rsidRDefault="00FD270C" w:rsidP="00FD270C">
      <w:pPr>
        <w:rPr>
          <w:rFonts w:ascii="Arial" w:hAnsi="Arial" w:cs="Arial"/>
        </w:rPr>
      </w:pPr>
    </w:p>
    <w:p w14:paraId="4CF247D2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05BA33FC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29268C">
        <w:rPr>
          <w:rFonts w:ascii="Arial" w:hAnsi="Arial" w:cs="Arial" w:hint="eastAsia"/>
        </w:rPr>
        <w:t xml:space="preserve"> Ecuador</w:t>
      </w:r>
    </w:p>
    <w:p w14:paraId="53690537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29268C">
        <w:rPr>
          <w:rFonts w:ascii="Arial" w:hAnsi="Arial" w:cs="Arial" w:hint="eastAsia"/>
        </w:rPr>
        <w:t xml:space="preserve"> Brazil</w:t>
      </w:r>
    </w:p>
    <w:p w14:paraId="7EF9F16F" w14:textId="77777777" w:rsidR="0029268C" w:rsidRDefault="0029268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5. Thailand</w:t>
      </w:r>
    </w:p>
    <w:p w14:paraId="55B02316" w14:textId="77777777" w:rsidR="0029268C" w:rsidRDefault="0029268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7. </w:t>
      </w:r>
      <w:r w:rsidRPr="0029268C">
        <w:rPr>
          <w:rFonts w:ascii="Arial" w:hAnsi="Arial" w:cs="Arial"/>
        </w:rPr>
        <w:t>Malaysia</w:t>
      </w:r>
    </w:p>
    <w:p w14:paraId="613EF542" w14:textId="77777777" w:rsidR="0029268C" w:rsidRDefault="0029268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10. USA</w:t>
      </w:r>
    </w:p>
    <w:p w14:paraId="4753BEE4" w14:textId="77777777" w:rsidR="0029268C" w:rsidRDefault="0029268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12. Italy</w:t>
      </w:r>
    </w:p>
    <w:p w14:paraId="72CF0977" w14:textId="77777777" w:rsidR="00FD270C" w:rsidRDefault="00FD270C" w:rsidP="00FD270C">
      <w:pPr>
        <w:rPr>
          <w:rFonts w:ascii="Arial" w:hAnsi="Arial" w:cs="Arial"/>
        </w:rPr>
      </w:pPr>
    </w:p>
    <w:p w14:paraId="0BAB15DE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D.</w:t>
      </w:r>
    </w:p>
    <w:p w14:paraId="3D728E09" w14:textId="77777777" w:rsidR="00FD270C" w:rsidRDefault="00FD270C" w:rsidP="0029268C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29268C">
        <w:rPr>
          <w:rFonts w:ascii="Arial" w:hAnsi="Arial" w:cs="Arial" w:hint="eastAsia"/>
        </w:rPr>
        <w:t xml:space="preserve"> Australia, Turkey, Brazil, </w:t>
      </w:r>
      <w:r w:rsidR="0029268C" w:rsidRPr="0029268C">
        <w:rPr>
          <w:rFonts w:ascii="Arial" w:hAnsi="Arial" w:cs="Arial"/>
        </w:rPr>
        <w:t>Malaysia</w:t>
      </w:r>
      <w:r w:rsidR="0029268C">
        <w:rPr>
          <w:rFonts w:ascii="Arial" w:hAnsi="Arial" w:cs="Arial" w:hint="eastAsia"/>
        </w:rPr>
        <w:t>, China, USA</w:t>
      </w:r>
    </w:p>
    <w:p w14:paraId="6EBFC56F" w14:textId="77777777" w:rsidR="0029268C" w:rsidRDefault="0029268C" w:rsidP="0029268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Brazil, Japan, South Korea </w:t>
      </w:r>
    </w:p>
    <w:p w14:paraId="4E062F2E" w14:textId="77777777" w:rsidR="0029268C" w:rsidRDefault="0029268C" w:rsidP="0029268C">
      <w:pPr>
        <w:rPr>
          <w:rFonts w:ascii="Arial" w:hAnsi="Arial" w:cs="Arial"/>
        </w:rPr>
      </w:pPr>
    </w:p>
    <w:p w14:paraId="5E4CDB4A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E.</w:t>
      </w:r>
    </w:p>
    <w:p w14:paraId="45858F15" w14:textId="77777777" w:rsidR="00FD270C" w:rsidRDefault="0029268C" w:rsidP="0029268C">
      <w:pPr>
        <w:rPr>
          <w:rFonts w:ascii="Arial" w:hAnsi="Arial" w:cs="Arial"/>
        </w:rPr>
      </w:pPr>
      <w:r>
        <w:rPr>
          <w:rFonts w:ascii="Arial" w:hAnsi="Arial" w:cs="Arial" w:hint="eastAsia"/>
        </w:rPr>
        <w:t>1. e</w:t>
      </w:r>
    </w:p>
    <w:p w14:paraId="2FCEF35E" w14:textId="77777777" w:rsidR="0029268C" w:rsidRDefault="0029268C" w:rsidP="0029268C">
      <w:pPr>
        <w:rPr>
          <w:rFonts w:ascii="Arial" w:hAnsi="Arial" w:cs="Arial"/>
        </w:rPr>
      </w:pPr>
      <w:r>
        <w:rPr>
          <w:rFonts w:ascii="Arial" w:hAnsi="Arial" w:cs="Arial" w:hint="eastAsia"/>
        </w:rPr>
        <w:t>2. a</w:t>
      </w:r>
    </w:p>
    <w:p w14:paraId="315B35B7" w14:textId="77777777" w:rsidR="0029268C" w:rsidRDefault="0029268C" w:rsidP="0029268C">
      <w:pPr>
        <w:rPr>
          <w:rFonts w:ascii="Arial" w:hAnsi="Arial" w:cs="Arial"/>
        </w:rPr>
      </w:pPr>
      <w:r>
        <w:rPr>
          <w:rFonts w:ascii="Arial" w:hAnsi="Arial" w:cs="Arial" w:hint="eastAsia"/>
        </w:rPr>
        <w:t>3. d</w:t>
      </w:r>
    </w:p>
    <w:p w14:paraId="13287BC9" w14:textId="77777777" w:rsidR="0029268C" w:rsidRDefault="0029268C" w:rsidP="0029268C">
      <w:pPr>
        <w:rPr>
          <w:rFonts w:ascii="Arial" w:hAnsi="Arial" w:cs="Arial"/>
        </w:rPr>
      </w:pPr>
      <w:r>
        <w:rPr>
          <w:rFonts w:ascii="Arial" w:hAnsi="Arial" w:cs="Arial" w:hint="eastAsia"/>
        </w:rPr>
        <w:t>4. c</w:t>
      </w:r>
    </w:p>
    <w:p w14:paraId="13217A61" w14:textId="77777777" w:rsidR="0029268C" w:rsidRDefault="0029268C" w:rsidP="0029268C">
      <w:pPr>
        <w:rPr>
          <w:rFonts w:ascii="Arial" w:hAnsi="Arial" w:cs="Arial"/>
        </w:rPr>
      </w:pPr>
      <w:r>
        <w:rPr>
          <w:rFonts w:ascii="Arial" w:hAnsi="Arial" w:cs="Arial" w:hint="eastAsia"/>
        </w:rPr>
        <w:t>5. b</w:t>
      </w:r>
    </w:p>
    <w:p w14:paraId="0660A319" w14:textId="77777777" w:rsidR="0029268C" w:rsidRDefault="0029268C" w:rsidP="0029268C">
      <w:pPr>
        <w:rPr>
          <w:rFonts w:ascii="Arial" w:hAnsi="Arial" w:cs="Arial"/>
        </w:rPr>
      </w:pPr>
    </w:p>
    <w:p w14:paraId="445DB0FA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F.</w:t>
      </w:r>
    </w:p>
    <w:p w14:paraId="595B37D1" w14:textId="77777777" w:rsidR="00FD270C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watching </w:t>
      </w:r>
      <w:r>
        <w:rPr>
          <w:rFonts w:ascii="Arial" w:hAnsi="Arial" w:cs="Arial"/>
        </w:rPr>
        <w:t>quiz shows</w:t>
      </w:r>
    </w:p>
    <w:p w14:paraId="1B793454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2. September 22</w:t>
      </w:r>
    </w:p>
    <w:p w14:paraId="13D94778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3. outgoing</w:t>
      </w:r>
    </w:p>
    <w:p w14:paraId="11978EFA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4. Japan</w:t>
      </w:r>
    </w:p>
    <w:p w14:paraId="7E54D220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/>
        </w:rPr>
        <w:t>Answers will vary.</w:t>
      </w:r>
    </w:p>
    <w:p w14:paraId="170E1681" w14:textId="77777777" w:rsidR="006C2B13" w:rsidRDefault="006C2B13" w:rsidP="00FD270C">
      <w:pPr>
        <w:rPr>
          <w:rFonts w:ascii="Arial" w:hAnsi="Arial" w:cs="Arial"/>
        </w:rPr>
      </w:pPr>
    </w:p>
    <w:p w14:paraId="12821687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G.</w:t>
      </w:r>
    </w:p>
    <w:p w14:paraId="23A6ED58" w14:textId="77777777" w:rsidR="00FD270C" w:rsidRDefault="00FD270C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6C2B13">
        <w:rPr>
          <w:rFonts w:ascii="Arial" w:hAnsi="Arial" w:cs="Arial" w:hint="eastAsia"/>
        </w:rPr>
        <w:t xml:space="preserve"> b</w:t>
      </w:r>
      <w:r>
        <w:rPr>
          <w:rFonts w:ascii="Arial" w:hAnsi="Arial" w:cs="Arial" w:hint="eastAsia"/>
        </w:rPr>
        <w:t xml:space="preserve"> </w:t>
      </w:r>
    </w:p>
    <w:p w14:paraId="55EC1A91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3. d</w:t>
      </w:r>
    </w:p>
    <w:p w14:paraId="5DC3FF18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4. a</w:t>
      </w:r>
    </w:p>
    <w:p w14:paraId="431E346E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5. e</w:t>
      </w:r>
    </w:p>
    <w:p w14:paraId="78CE2B56" w14:textId="77777777" w:rsidR="006C2B13" w:rsidRDefault="006C2B13" w:rsidP="006C2B13">
      <w:pPr>
        <w:rPr>
          <w:rFonts w:ascii="Arial" w:hAnsi="Arial" w:cs="Arial"/>
        </w:rPr>
      </w:pPr>
    </w:p>
    <w:p w14:paraId="1861781B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H.</w:t>
      </w:r>
    </w:p>
    <w:p w14:paraId="6E497301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1. what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s</w:t>
      </w:r>
    </w:p>
    <w:p w14:paraId="12CDED58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2. from</w:t>
      </w:r>
    </w:p>
    <w:p w14:paraId="011705BD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3. hobby</w:t>
      </w:r>
    </w:p>
    <w:p w14:paraId="6B43E30C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4. blogging</w:t>
      </w:r>
    </w:p>
    <w:p w14:paraId="266A36D4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5. April</w:t>
      </w:r>
    </w:p>
    <w:p w14:paraId="53C61E95" w14:textId="77777777" w:rsidR="00FD270C" w:rsidRDefault="00FD270C" w:rsidP="00FD270C">
      <w:pPr>
        <w:rPr>
          <w:rFonts w:ascii="Arial" w:hAnsi="Arial" w:cs="Arial"/>
        </w:rPr>
      </w:pPr>
    </w:p>
    <w:p w14:paraId="7290237A" w14:textId="77777777" w:rsidR="00FD270C" w:rsidRDefault="00FD270C" w:rsidP="00FD270C">
      <w:pPr>
        <w:shd w:val="clear" w:color="auto" w:fill="D9D9D9" w:themeFill="background1" w:themeFillShade="D9"/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Unit 1</w:t>
      </w:r>
    </w:p>
    <w:p w14:paraId="1EADE7FF" w14:textId="77777777" w:rsidR="00FD270C" w:rsidRPr="00E544A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</w:t>
      </w:r>
      <w:r w:rsidRPr="00E544AC">
        <w:rPr>
          <w:rFonts w:ascii="Arial" w:hAnsi="Arial" w:cs="Arial"/>
        </w:rPr>
        <w:t>.</w:t>
      </w:r>
    </w:p>
    <w:p w14:paraId="10A9F20A" w14:textId="77777777" w:rsidR="00FD270C" w:rsidRDefault="00FD270C" w:rsidP="006C2B13">
      <w:pPr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6C2B13">
        <w:rPr>
          <w:rFonts w:ascii="Arial" w:hAnsi="Arial" w:cs="Arial" w:hint="eastAsia"/>
        </w:rPr>
        <w:t>whisk</w:t>
      </w:r>
    </w:p>
    <w:p w14:paraId="62B71949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2. sugar</w:t>
      </w:r>
    </w:p>
    <w:p w14:paraId="2551F371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3. mix</w:t>
      </w:r>
    </w:p>
    <w:p w14:paraId="53F4FB6F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4. heat</w:t>
      </w:r>
    </w:p>
    <w:p w14:paraId="785EB2CE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5 </w:t>
      </w:r>
      <w:proofErr w:type="gramStart"/>
      <w:r>
        <w:rPr>
          <w:rFonts w:ascii="Arial" w:hAnsi="Arial" w:cs="Arial" w:hint="eastAsia"/>
        </w:rPr>
        <w:t>flour</w:t>
      </w:r>
      <w:proofErr w:type="gramEnd"/>
    </w:p>
    <w:p w14:paraId="63FE6EBD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6. stir</w:t>
      </w:r>
    </w:p>
    <w:p w14:paraId="32EB23B3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7. oven</w:t>
      </w:r>
    </w:p>
    <w:p w14:paraId="01C5581B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8. bowl</w:t>
      </w:r>
    </w:p>
    <w:p w14:paraId="0AD1C1A1" w14:textId="77777777" w:rsidR="006C2B13" w:rsidRDefault="006C2B13" w:rsidP="006C2B13">
      <w:pPr>
        <w:rPr>
          <w:rFonts w:ascii="Arial" w:hAnsi="Arial" w:cs="Arial"/>
        </w:rPr>
      </w:pPr>
    </w:p>
    <w:p w14:paraId="2BFDEB59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473A8618" w14:textId="77777777" w:rsidR="00FD270C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1. heat</w:t>
      </w:r>
    </w:p>
    <w:p w14:paraId="2B373055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2. whisk</w:t>
      </w:r>
    </w:p>
    <w:p w14:paraId="7F45F45B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3. mix</w:t>
      </w:r>
    </w:p>
    <w:p w14:paraId="39BC5233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4. stir</w:t>
      </w:r>
    </w:p>
    <w:p w14:paraId="08AA5435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5. oven</w:t>
      </w:r>
    </w:p>
    <w:p w14:paraId="096D3B64" w14:textId="77777777" w:rsidR="006C2B13" w:rsidRDefault="006C2B13" w:rsidP="006C2B13">
      <w:pPr>
        <w:rPr>
          <w:rFonts w:ascii="Arial" w:hAnsi="Arial" w:cs="Arial"/>
        </w:rPr>
      </w:pPr>
    </w:p>
    <w:p w14:paraId="3E8C1F67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209D957A" w14:textId="77777777" w:rsidR="00FD270C" w:rsidRDefault="00FD270C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F11F4A">
        <w:rPr>
          <w:rFonts w:ascii="Arial" w:hAnsi="Arial" w:cs="Arial" w:hint="eastAsia"/>
        </w:rPr>
        <w:t>True</w:t>
      </w:r>
    </w:p>
    <w:p w14:paraId="587C21BD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F11F4A">
        <w:rPr>
          <w:rFonts w:ascii="Arial" w:hAnsi="Arial" w:cs="Arial" w:hint="eastAsia"/>
        </w:rPr>
        <w:t xml:space="preserve"> True</w:t>
      </w:r>
    </w:p>
    <w:p w14:paraId="2D27473F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F11F4A">
        <w:rPr>
          <w:rFonts w:ascii="Arial" w:hAnsi="Arial" w:cs="Arial" w:hint="eastAsia"/>
        </w:rPr>
        <w:t xml:space="preserve"> False</w:t>
      </w:r>
    </w:p>
    <w:p w14:paraId="56E511D4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F11F4A">
        <w:rPr>
          <w:rFonts w:ascii="Arial" w:hAnsi="Arial" w:cs="Arial" w:hint="eastAsia"/>
        </w:rPr>
        <w:t xml:space="preserve"> False</w:t>
      </w:r>
    </w:p>
    <w:p w14:paraId="2CE9D8F8" w14:textId="77777777" w:rsidR="006C2B13" w:rsidRDefault="006C2B13" w:rsidP="006C2B13">
      <w:pPr>
        <w:rPr>
          <w:rFonts w:ascii="Arial" w:hAnsi="Arial" w:cs="Arial"/>
        </w:rPr>
      </w:pPr>
    </w:p>
    <w:p w14:paraId="22356B9A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D.</w:t>
      </w:r>
    </w:p>
    <w:p w14:paraId="766DADB0" w14:textId="77777777" w:rsidR="00FD270C" w:rsidRDefault="00FD270C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F11F4A">
        <w:rPr>
          <w:rFonts w:ascii="Arial" w:hAnsi="Arial" w:cs="Arial" w:hint="eastAsia"/>
        </w:rPr>
        <w:t>heat</w:t>
      </w:r>
    </w:p>
    <w:p w14:paraId="68AD225C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F11F4A">
        <w:rPr>
          <w:rFonts w:ascii="Arial" w:hAnsi="Arial" w:cs="Arial" w:hint="eastAsia"/>
        </w:rPr>
        <w:t xml:space="preserve"> mix</w:t>
      </w:r>
    </w:p>
    <w:p w14:paraId="550C1324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F11F4A">
        <w:rPr>
          <w:rFonts w:ascii="Arial" w:hAnsi="Arial" w:cs="Arial" w:hint="eastAsia"/>
        </w:rPr>
        <w:t xml:space="preserve"> whisk</w:t>
      </w:r>
    </w:p>
    <w:p w14:paraId="4B471F40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F11F4A">
        <w:rPr>
          <w:rFonts w:ascii="Arial" w:hAnsi="Arial" w:cs="Arial" w:hint="eastAsia"/>
        </w:rPr>
        <w:t xml:space="preserve"> After that</w:t>
      </w:r>
    </w:p>
    <w:p w14:paraId="0286A58F" w14:textId="77777777" w:rsidR="006C2B13" w:rsidRDefault="006C2B13" w:rsidP="006C2B13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F11F4A">
        <w:rPr>
          <w:rFonts w:ascii="Arial" w:hAnsi="Arial" w:cs="Arial" w:hint="eastAsia"/>
        </w:rPr>
        <w:t xml:space="preserve"> mix</w:t>
      </w:r>
    </w:p>
    <w:p w14:paraId="028A011F" w14:textId="77777777" w:rsidR="006C2B13" w:rsidRDefault="006C2B13" w:rsidP="006C2B13">
      <w:pPr>
        <w:rPr>
          <w:rFonts w:ascii="Arial" w:hAnsi="Arial" w:cs="Arial"/>
          <w:b/>
        </w:rPr>
      </w:pPr>
    </w:p>
    <w:p w14:paraId="0359AF26" w14:textId="77777777" w:rsidR="00FD270C" w:rsidRPr="001B6587" w:rsidRDefault="00FD270C" w:rsidP="00FD270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Listening</w:t>
      </w:r>
    </w:p>
    <w:p w14:paraId="22A107B7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16B1AB33" w14:textId="03541775" w:rsidR="00FD270C" w:rsidRDefault="00FD270C" w:rsidP="00F11F4A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1A2F97">
        <w:rPr>
          <w:rFonts w:ascii="Arial" w:hAnsi="Arial" w:cs="Arial"/>
        </w:rPr>
        <w:t>Heat</w:t>
      </w:r>
    </w:p>
    <w:p w14:paraId="39017445" w14:textId="77777777" w:rsidR="00F11F4A" w:rsidRDefault="00F11F4A" w:rsidP="00F11F4A">
      <w:pPr>
        <w:rPr>
          <w:rFonts w:ascii="Arial" w:hAnsi="Arial" w:cs="Arial"/>
        </w:rPr>
      </w:pPr>
      <w:r>
        <w:rPr>
          <w:rFonts w:ascii="Arial" w:hAnsi="Arial" w:cs="Arial" w:hint="eastAsia"/>
        </w:rPr>
        <w:t>2. Next</w:t>
      </w:r>
    </w:p>
    <w:p w14:paraId="07D647C2" w14:textId="77777777" w:rsidR="00F11F4A" w:rsidRDefault="00F11F4A" w:rsidP="00F11F4A">
      <w:pPr>
        <w:rPr>
          <w:rFonts w:ascii="Arial" w:hAnsi="Arial" w:cs="Arial"/>
        </w:rPr>
      </w:pPr>
      <w:r>
        <w:rPr>
          <w:rFonts w:ascii="Arial" w:hAnsi="Arial" w:cs="Arial" w:hint="eastAsia"/>
        </w:rPr>
        <w:t>3. bowl</w:t>
      </w:r>
    </w:p>
    <w:p w14:paraId="428BA09D" w14:textId="77777777" w:rsidR="00F11F4A" w:rsidRDefault="00F11F4A" w:rsidP="00F11F4A">
      <w:pPr>
        <w:rPr>
          <w:rFonts w:ascii="Arial" w:hAnsi="Arial" w:cs="Arial"/>
        </w:rPr>
      </w:pPr>
      <w:r>
        <w:rPr>
          <w:rFonts w:ascii="Arial" w:hAnsi="Arial" w:cs="Arial" w:hint="eastAsia"/>
        </w:rPr>
        <w:t>4. sugar</w:t>
      </w:r>
    </w:p>
    <w:p w14:paraId="019D774A" w14:textId="77777777" w:rsidR="00F11F4A" w:rsidRDefault="00F11F4A" w:rsidP="00F11F4A">
      <w:pPr>
        <w:rPr>
          <w:rFonts w:ascii="Arial" w:hAnsi="Arial" w:cs="Arial"/>
        </w:rPr>
      </w:pPr>
      <w:r>
        <w:rPr>
          <w:rFonts w:ascii="Arial" w:hAnsi="Arial" w:cs="Arial" w:hint="eastAsia"/>
        </w:rPr>
        <w:t>5. mix</w:t>
      </w:r>
    </w:p>
    <w:p w14:paraId="10F5F39B" w14:textId="77777777" w:rsidR="00F11F4A" w:rsidRDefault="00F11F4A" w:rsidP="00F11F4A">
      <w:pPr>
        <w:rPr>
          <w:rFonts w:ascii="Arial" w:hAnsi="Arial" w:cs="Arial"/>
        </w:rPr>
      </w:pPr>
      <w:r>
        <w:rPr>
          <w:rFonts w:ascii="Arial" w:hAnsi="Arial" w:cs="Arial" w:hint="eastAsia"/>
        </w:rPr>
        <w:t>6. stir</w:t>
      </w:r>
    </w:p>
    <w:p w14:paraId="468F2ABF" w14:textId="77777777" w:rsidR="00FD270C" w:rsidRPr="00391311" w:rsidRDefault="00FD270C" w:rsidP="00FD270C">
      <w:pPr>
        <w:rPr>
          <w:rFonts w:ascii="Arial" w:hAnsi="Arial" w:cs="Arial"/>
        </w:rPr>
      </w:pPr>
    </w:p>
    <w:p w14:paraId="7D67B185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0E123275" w14:textId="77777777" w:rsidR="00FD270C" w:rsidRDefault="00FD270C" w:rsidP="00F11F4A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F11F4A">
        <w:rPr>
          <w:rFonts w:ascii="Arial" w:hAnsi="Arial" w:cs="Arial" w:hint="eastAsia"/>
        </w:rPr>
        <w:t>No</w:t>
      </w:r>
    </w:p>
    <w:p w14:paraId="6B265EC9" w14:textId="77777777" w:rsidR="00F11F4A" w:rsidRDefault="00F11F4A" w:rsidP="00F11F4A">
      <w:pPr>
        <w:rPr>
          <w:rFonts w:ascii="Arial" w:hAnsi="Arial" w:cs="Arial"/>
        </w:rPr>
      </w:pPr>
      <w:r>
        <w:rPr>
          <w:rFonts w:ascii="Arial" w:hAnsi="Arial" w:cs="Arial" w:hint="eastAsia"/>
        </w:rPr>
        <w:t>2. Yes</w:t>
      </w:r>
    </w:p>
    <w:p w14:paraId="3A0F2C45" w14:textId="77777777" w:rsidR="00F11F4A" w:rsidRDefault="00F11F4A" w:rsidP="00F11F4A">
      <w:pPr>
        <w:rPr>
          <w:rFonts w:ascii="Arial" w:hAnsi="Arial" w:cs="Arial"/>
        </w:rPr>
      </w:pPr>
      <w:r>
        <w:rPr>
          <w:rFonts w:ascii="Arial" w:hAnsi="Arial" w:cs="Arial" w:hint="eastAsia"/>
        </w:rPr>
        <w:t>3. No</w:t>
      </w:r>
    </w:p>
    <w:p w14:paraId="73223897" w14:textId="77777777" w:rsidR="00F11F4A" w:rsidRDefault="00F11F4A" w:rsidP="00F11F4A">
      <w:pPr>
        <w:rPr>
          <w:rFonts w:ascii="Arial" w:hAnsi="Arial" w:cs="Arial"/>
        </w:rPr>
      </w:pPr>
      <w:r>
        <w:rPr>
          <w:rFonts w:ascii="Arial" w:hAnsi="Arial" w:cs="Arial" w:hint="eastAsia"/>
        </w:rPr>
        <w:t>4. No</w:t>
      </w:r>
    </w:p>
    <w:p w14:paraId="02E1FDC8" w14:textId="77777777" w:rsidR="00F11F4A" w:rsidRDefault="00F11F4A" w:rsidP="00F11F4A">
      <w:pPr>
        <w:rPr>
          <w:rFonts w:ascii="Arial" w:hAnsi="Arial" w:cs="Arial"/>
        </w:rPr>
      </w:pPr>
      <w:r>
        <w:rPr>
          <w:rFonts w:ascii="Arial" w:hAnsi="Arial" w:cs="Arial" w:hint="eastAsia"/>
        </w:rPr>
        <w:t>5. No</w:t>
      </w:r>
    </w:p>
    <w:p w14:paraId="32D19E20" w14:textId="77777777" w:rsidR="00F11F4A" w:rsidRDefault="00F11F4A" w:rsidP="00F11F4A">
      <w:pPr>
        <w:rPr>
          <w:rFonts w:ascii="Arial" w:hAnsi="Arial" w:cs="Arial"/>
        </w:rPr>
      </w:pPr>
    </w:p>
    <w:p w14:paraId="2EABFB82" w14:textId="77777777" w:rsidR="00FD270C" w:rsidRPr="001B6587" w:rsidRDefault="00FD270C" w:rsidP="00FD270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Writing</w:t>
      </w:r>
    </w:p>
    <w:p w14:paraId="16DC7874" w14:textId="77777777" w:rsidR="00FD270C" w:rsidRDefault="00FD270C" w:rsidP="00FD270C">
      <w:pPr>
        <w:rPr>
          <w:rFonts w:ascii="Arial" w:hAnsi="Arial" w:cs="Arial"/>
        </w:rPr>
      </w:pPr>
      <w:r w:rsidRPr="001235A8">
        <w:rPr>
          <w:rFonts w:ascii="Arial" w:hAnsi="Arial" w:cs="Arial" w:hint="eastAsia"/>
        </w:rPr>
        <w:t>A.</w:t>
      </w:r>
    </w:p>
    <w:p w14:paraId="2305C5E5" w14:textId="77777777" w:rsidR="00FD270C" w:rsidRDefault="00FD270C" w:rsidP="00F11F4A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F11F4A">
        <w:rPr>
          <w:rFonts w:ascii="Arial" w:hAnsi="Arial" w:cs="Arial" w:hint="eastAsia"/>
        </w:rPr>
        <w:t>heat</w:t>
      </w:r>
    </w:p>
    <w:p w14:paraId="2F85AE2C" w14:textId="77777777" w:rsidR="00F11F4A" w:rsidRDefault="00F11F4A" w:rsidP="00F11F4A">
      <w:pPr>
        <w:rPr>
          <w:rFonts w:ascii="Arial" w:hAnsi="Arial" w:cs="Arial"/>
        </w:rPr>
      </w:pPr>
      <w:r>
        <w:rPr>
          <w:rFonts w:ascii="Arial" w:hAnsi="Arial" w:cs="Arial" w:hint="eastAsia"/>
        </w:rPr>
        <w:t>2. next</w:t>
      </w:r>
    </w:p>
    <w:p w14:paraId="36778881" w14:textId="77777777" w:rsidR="00F11F4A" w:rsidRDefault="00F11F4A" w:rsidP="00F11F4A">
      <w:pPr>
        <w:rPr>
          <w:rFonts w:ascii="Arial" w:hAnsi="Arial" w:cs="Arial"/>
        </w:rPr>
      </w:pPr>
      <w:r>
        <w:rPr>
          <w:rFonts w:ascii="Arial" w:hAnsi="Arial" w:cs="Arial" w:hint="eastAsia"/>
        </w:rPr>
        <w:t>3. tomato sauce</w:t>
      </w:r>
    </w:p>
    <w:p w14:paraId="22BC9162" w14:textId="77777777" w:rsidR="00F11F4A" w:rsidRDefault="00F11F4A" w:rsidP="00F11F4A">
      <w:pPr>
        <w:rPr>
          <w:rFonts w:ascii="Arial" w:hAnsi="Arial" w:cs="Arial"/>
        </w:rPr>
      </w:pPr>
      <w:r>
        <w:rPr>
          <w:rFonts w:ascii="Arial" w:hAnsi="Arial" w:cs="Arial" w:hint="eastAsia"/>
        </w:rPr>
        <w:t>4. after that</w:t>
      </w:r>
    </w:p>
    <w:p w14:paraId="3722323F" w14:textId="77777777" w:rsidR="00F11F4A" w:rsidRDefault="00F11F4A" w:rsidP="00F11F4A">
      <w:pPr>
        <w:rPr>
          <w:rFonts w:ascii="Arial" w:hAnsi="Arial" w:cs="Arial"/>
        </w:rPr>
      </w:pPr>
      <w:r>
        <w:rPr>
          <w:rFonts w:ascii="Arial" w:hAnsi="Arial" w:cs="Arial" w:hint="eastAsia"/>
        </w:rPr>
        <w:t>5. bake the pizza</w:t>
      </w:r>
    </w:p>
    <w:p w14:paraId="35EE65F7" w14:textId="77777777" w:rsidR="00F11F4A" w:rsidRDefault="00F11F4A" w:rsidP="00F11F4A">
      <w:pPr>
        <w:rPr>
          <w:rFonts w:ascii="Arial" w:hAnsi="Arial" w:cs="Arial"/>
        </w:rPr>
      </w:pPr>
    </w:p>
    <w:p w14:paraId="15CA8EB9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16D20875" w14:textId="77777777" w:rsidR="00FD270C" w:rsidRDefault="00F11F4A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1. the oven</w:t>
      </w:r>
    </w:p>
    <w:p w14:paraId="129B1B4B" w14:textId="77777777" w:rsidR="00F11F4A" w:rsidRDefault="00F11F4A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</w:t>
      </w:r>
      <w:r w:rsidR="00E7037C">
        <w:rPr>
          <w:rFonts w:ascii="Arial" w:hAnsi="Arial" w:cs="Arial" w:hint="eastAsia"/>
        </w:rPr>
        <w:t>the flour and water</w:t>
      </w:r>
    </w:p>
    <w:p w14:paraId="6372B4DB" w14:textId="77777777" w:rsidR="00F11F4A" w:rsidRDefault="00F11F4A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E7037C">
        <w:rPr>
          <w:rFonts w:ascii="Arial" w:hAnsi="Arial" w:cs="Arial" w:hint="eastAsia"/>
        </w:rPr>
        <w:t xml:space="preserve"> the chocolate</w:t>
      </w:r>
    </w:p>
    <w:p w14:paraId="429120A2" w14:textId="77777777" w:rsidR="00F11F4A" w:rsidRDefault="00F11F4A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4.</w:t>
      </w:r>
      <w:r w:rsidR="00E7037C">
        <w:rPr>
          <w:rFonts w:ascii="Arial" w:hAnsi="Arial" w:cs="Arial" w:hint="eastAsia"/>
        </w:rPr>
        <w:t xml:space="preserve"> the eggs</w:t>
      </w:r>
    </w:p>
    <w:p w14:paraId="549DAFFB" w14:textId="77777777" w:rsidR="00F11F4A" w:rsidRDefault="00F11F4A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E7037C">
        <w:rPr>
          <w:rFonts w:ascii="Arial" w:hAnsi="Arial" w:cs="Arial" w:hint="eastAsia"/>
        </w:rPr>
        <w:t xml:space="preserve"> the cake in the oven.</w:t>
      </w:r>
    </w:p>
    <w:p w14:paraId="407514D0" w14:textId="77777777" w:rsidR="00E7037C" w:rsidRDefault="00E7037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(</w:t>
      </w:r>
      <w:r>
        <w:rPr>
          <w:rFonts w:ascii="Arial" w:hAnsi="Arial" w:cs="Arial"/>
        </w:rPr>
        <w:t xml:space="preserve">Answers </w:t>
      </w:r>
      <w:r>
        <w:rPr>
          <w:rFonts w:ascii="Arial" w:hAnsi="Arial" w:cs="Arial" w:hint="eastAsia"/>
        </w:rPr>
        <w:t xml:space="preserve">may </w:t>
      </w:r>
      <w:r>
        <w:rPr>
          <w:rFonts w:ascii="Arial" w:hAnsi="Arial" w:cs="Arial"/>
        </w:rPr>
        <w:t>vary.</w:t>
      </w:r>
      <w:r>
        <w:rPr>
          <w:rFonts w:ascii="Arial" w:hAnsi="Arial" w:cs="Arial" w:hint="eastAsia"/>
        </w:rPr>
        <w:t>)</w:t>
      </w:r>
    </w:p>
    <w:p w14:paraId="66AC473A" w14:textId="77777777" w:rsidR="00FD270C" w:rsidRPr="00B8082F" w:rsidRDefault="00FD270C" w:rsidP="00FD270C">
      <w:pPr>
        <w:rPr>
          <w:rFonts w:ascii="Arial" w:hAnsi="Arial" w:cs="Arial"/>
          <w:b/>
        </w:rPr>
      </w:pPr>
    </w:p>
    <w:p w14:paraId="7A3569D6" w14:textId="77777777" w:rsidR="00FD270C" w:rsidRDefault="00FD270C" w:rsidP="00FD270C">
      <w:pPr>
        <w:rPr>
          <w:rFonts w:ascii="Arial" w:hAnsi="Arial" w:cs="Arial"/>
          <w:b/>
        </w:rPr>
      </w:pPr>
      <w:r w:rsidRPr="00B8082F">
        <w:rPr>
          <w:rFonts w:ascii="Arial" w:hAnsi="Arial" w:cs="Arial" w:hint="eastAsia"/>
          <w:b/>
        </w:rPr>
        <w:t>Vocabulary</w:t>
      </w:r>
    </w:p>
    <w:p w14:paraId="6E2A3AEA" w14:textId="77777777" w:rsidR="00FD270C" w:rsidRPr="00B8082F" w:rsidRDefault="00FD270C" w:rsidP="00FD270C">
      <w:pPr>
        <w:rPr>
          <w:rFonts w:ascii="Arial" w:hAnsi="Arial" w:cs="Arial"/>
        </w:rPr>
      </w:pPr>
      <w:r w:rsidRPr="00B8082F">
        <w:rPr>
          <w:rFonts w:ascii="Arial" w:hAnsi="Arial" w:cs="Arial" w:hint="eastAsia"/>
        </w:rPr>
        <w:t>A.</w:t>
      </w:r>
    </w:p>
    <w:p w14:paraId="65230CBB" w14:textId="77777777" w:rsidR="00B80B44" w:rsidRDefault="00B80B44" w:rsidP="00E7037C">
      <w:pPr>
        <w:rPr>
          <w:rFonts w:ascii="Arial" w:hAnsi="Arial" w:cs="Arial"/>
        </w:rPr>
      </w:pPr>
      <w:r>
        <w:rPr>
          <w:rFonts w:ascii="Arial" w:hAnsi="Arial" w:cs="Arial" w:hint="eastAsia"/>
        </w:rPr>
        <w:t>Across</w:t>
      </w:r>
    </w:p>
    <w:p w14:paraId="0CAC472A" w14:textId="77777777" w:rsidR="00FD270C" w:rsidRPr="00B80B44" w:rsidRDefault="00B80B44" w:rsidP="00B80B44">
      <w:pPr>
        <w:rPr>
          <w:rFonts w:ascii="Arial" w:hAnsi="Arial" w:cs="Arial"/>
        </w:rPr>
      </w:pPr>
      <w:r w:rsidRPr="00B80B44">
        <w:rPr>
          <w:rFonts w:ascii="Arial" w:hAnsi="Arial" w:cs="Arial" w:hint="eastAsia"/>
        </w:rPr>
        <w:t>1.</w:t>
      </w:r>
      <w:r>
        <w:rPr>
          <w:rFonts w:ascii="Arial" w:hAnsi="Arial" w:cs="Arial" w:hint="eastAsia"/>
        </w:rPr>
        <w:t xml:space="preserve"> boil</w:t>
      </w:r>
    </w:p>
    <w:p w14:paraId="4832D8F2" w14:textId="77777777" w:rsidR="00B80B44" w:rsidRDefault="00B80B44" w:rsidP="00E7037C">
      <w:pPr>
        <w:rPr>
          <w:rFonts w:ascii="Arial" w:hAnsi="Arial" w:cs="Arial"/>
        </w:rPr>
      </w:pPr>
      <w:r>
        <w:rPr>
          <w:rFonts w:ascii="Arial" w:hAnsi="Arial" w:cs="Arial" w:hint="eastAsia"/>
        </w:rPr>
        <w:t>Down</w:t>
      </w:r>
    </w:p>
    <w:p w14:paraId="61B988B7" w14:textId="77777777" w:rsidR="00B80B44" w:rsidRDefault="00B80B44" w:rsidP="00E7037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Pr="00B80B44">
        <w:rPr>
          <w:rFonts w:ascii="Arial" w:hAnsi="Arial" w:cs="Arial"/>
        </w:rPr>
        <w:t>broccoli</w:t>
      </w:r>
    </w:p>
    <w:p w14:paraId="25BEB54A" w14:textId="77777777" w:rsidR="00E7037C" w:rsidRDefault="00E7037C" w:rsidP="00E7037C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B80B44">
        <w:rPr>
          <w:rFonts w:ascii="Arial" w:hAnsi="Arial" w:cs="Arial" w:hint="eastAsia"/>
        </w:rPr>
        <w:t xml:space="preserve"> chop</w:t>
      </w:r>
    </w:p>
    <w:p w14:paraId="203DA570" w14:textId="77777777" w:rsidR="00E7037C" w:rsidRDefault="00E7037C" w:rsidP="00E7037C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B80B44">
        <w:rPr>
          <w:rFonts w:ascii="Arial" w:hAnsi="Arial" w:cs="Arial" w:hint="eastAsia"/>
        </w:rPr>
        <w:t xml:space="preserve"> parsley</w:t>
      </w:r>
    </w:p>
    <w:p w14:paraId="78006D16" w14:textId="77777777" w:rsidR="00E7037C" w:rsidRDefault="00E7037C" w:rsidP="00E7037C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B80B44">
        <w:rPr>
          <w:rFonts w:ascii="Arial" w:hAnsi="Arial" w:cs="Arial" w:hint="eastAsia"/>
        </w:rPr>
        <w:t xml:space="preserve"> pour</w:t>
      </w:r>
    </w:p>
    <w:p w14:paraId="4365D60F" w14:textId="77777777" w:rsidR="00E7037C" w:rsidRDefault="00E7037C" w:rsidP="00E7037C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B80B44">
        <w:rPr>
          <w:rFonts w:ascii="Arial" w:hAnsi="Arial" w:cs="Arial" w:hint="eastAsia"/>
        </w:rPr>
        <w:t xml:space="preserve"> beef</w:t>
      </w:r>
    </w:p>
    <w:p w14:paraId="34D1DB09" w14:textId="77777777" w:rsidR="00E7037C" w:rsidRDefault="00E7037C" w:rsidP="00E7037C">
      <w:pPr>
        <w:rPr>
          <w:rFonts w:ascii="Arial" w:hAnsi="Arial" w:cs="Arial"/>
        </w:rPr>
      </w:pPr>
      <w:r>
        <w:rPr>
          <w:rFonts w:ascii="Arial" w:hAnsi="Arial" w:cs="Arial" w:hint="eastAsia"/>
        </w:rPr>
        <w:t>6.</w:t>
      </w:r>
      <w:r w:rsidR="00B80B44">
        <w:rPr>
          <w:rFonts w:ascii="Arial" w:hAnsi="Arial" w:cs="Arial" w:hint="eastAsia"/>
        </w:rPr>
        <w:t xml:space="preserve"> sauce</w:t>
      </w:r>
    </w:p>
    <w:p w14:paraId="71CCBD16" w14:textId="77777777" w:rsidR="00E7037C" w:rsidRDefault="00E7037C" w:rsidP="00E7037C">
      <w:pPr>
        <w:rPr>
          <w:rFonts w:ascii="Arial" w:hAnsi="Arial" w:cs="Arial"/>
        </w:rPr>
      </w:pPr>
      <w:r>
        <w:rPr>
          <w:rFonts w:ascii="Arial" w:hAnsi="Arial" w:cs="Arial" w:hint="eastAsia"/>
        </w:rPr>
        <w:t>7.</w:t>
      </w:r>
      <w:r w:rsidR="00B80B44">
        <w:rPr>
          <w:rFonts w:ascii="Arial" w:hAnsi="Arial" w:cs="Arial" w:hint="eastAsia"/>
        </w:rPr>
        <w:t xml:space="preserve"> fry</w:t>
      </w:r>
    </w:p>
    <w:p w14:paraId="567EE682" w14:textId="77777777" w:rsidR="00E7037C" w:rsidRDefault="00E7037C" w:rsidP="00E7037C">
      <w:pPr>
        <w:rPr>
          <w:rFonts w:ascii="Arial" w:hAnsi="Arial" w:cs="Arial"/>
        </w:rPr>
      </w:pPr>
    </w:p>
    <w:p w14:paraId="5D5DEA42" w14:textId="77777777" w:rsidR="00FD270C" w:rsidRDefault="00FD270C" w:rsidP="00FD270C">
      <w:pPr>
        <w:rPr>
          <w:rFonts w:ascii="Arial" w:hAnsi="Arial" w:cs="Arial"/>
          <w:b/>
        </w:rPr>
      </w:pPr>
      <w:r w:rsidRPr="00B8082F">
        <w:rPr>
          <w:rFonts w:ascii="Arial" w:hAnsi="Arial" w:cs="Arial" w:hint="eastAsia"/>
          <w:b/>
        </w:rPr>
        <w:t>Speaking</w:t>
      </w:r>
    </w:p>
    <w:p w14:paraId="76F0C86E" w14:textId="77777777" w:rsidR="00FD270C" w:rsidRPr="00B8082F" w:rsidRDefault="00FD270C" w:rsidP="00FD270C">
      <w:pPr>
        <w:rPr>
          <w:rFonts w:ascii="Arial" w:hAnsi="Arial" w:cs="Arial"/>
        </w:rPr>
      </w:pPr>
      <w:r w:rsidRPr="00B8082F">
        <w:rPr>
          <w:rFonts w:ascii="Arial" w:hAnsi="Arial" w:cs="Arial" w:hint="eastAsia"/>
        </w:rPr>
        <w:t>A.</w:t>
      </w:r>
    </w:p>
    <w:p w14:paraId="0E4617BA" w14:textId="77777777" w:rsidR="00E7037C" w:rsidRDefault="00FD270C" w:rsidP="00E7037C">
      <w:pPr>
        <w:rPr>
          <w:rFonts w:ascii="Arial" w:hAnsi="Arial" w:cs="Arial"/>
        </w:rPr>
      </w:pPr>
      <w:r w:rsidRPr="00B8082F">
        <w:rPr>
          <w:rFonts w:ascii="Arial" w:hAnsi="Arial" w:cs="Arial" w:hint="eastAsia"/>
        </w:rPr>
        <w:t>1.</w:t>
      </w:r>
      <w:r w:rsidR="00E7037C">
        <w:rPr>
          <w:rFonts w:ascii="Arial" w:hAnsi="Arial" w:cs="Arial" w:hint="eastAsia"/>
        </w:rPr>
        <w:t xml:space="preserve"> b</w:t>
      </w:r>
    </w:p>
    <w:p w14:paraId="32090679" w14:textId="77777777" w:rsidR="00E7037C" w:rsidRDefault="00E7037C" w:rsidP="00E7037C">
      <w:pPr>
        <w:rPr>
          <w:rFonts w:ascii="Arial" w:hAnsi="Arial" w:cs="Arial"/>
        </w:rPr>
      </w:pPr>
      <w:r>
        <w:rPr>
          <w:rFonts w:ascii="Arial" w:hAnsi="Arial" w:cs="Arial" w:hint="eastAsia"/>
        </w:rPr>
        <w:t>2. e</w:t>
      </w:r>
    </w:p>
    <w:p w14:paraId="1F4A29E0" w14:textId="77777777" w:rsidR="00E7037C" w:rsidRDefault="00E7037C" w:rsidP="00E7037C">
      <w:pPr>
        <w:rPr>
          <w:rFonts w:ascii="Arial" w:hAnsi="Arial" w:cs="Arial"/>
        </w:rPr>
      </w:pPr>
      <w:r>
        <w:rPr>
          <w:rFonts w:ascii="Arial" w:hAnsi="Arial" w:cs="Arial" w:hint="eastAsia"/>
        </w:rPr>
        <w:t>3. a</w:t>
      </w:r>
    </w:p>
    <w:p w14:paraId="7B3528A6" w14:textId="77777777" w:rsidR="00E7037C" w:rsidRDefault="00E7037C" w:rsidP="00E7037C">
      <w:pPr>
        <w:rPr>
          <w:rFonts w:ascii="Arial" w:hAnsi="Arial" w:cs="Arial"/>
        </w:rPr>
      </w:pPr>
      <w:r>
        <w:rPr>
          <w:rFonts w:ascii="Arial" w:hAnsi="Arial" w:cs="Arial" w:hint="eastAsia"/>
        </w:rPr>
        <w:t>4. f</w:t>
      </w:r>
    </w:p>
    <w:p w14:paraId="416563F0" w14:textId="77777777" w:rsidR="00E7037C" w:rsidRDefault="00E7037C" w:rsidP="00E7037C">
      <w:pPr>
        <w:rPr>
          <w:rFonts w:ascii="Arial" w:hAnsi="Arial" w:cs="Arial"/>
        </w:rPr>
      </w:pPr>
      <w:r>
        <w:rPr>
          <w:rFonts w:ascii="Arial" w:hAnsi="Arial" w:cs="Arial" w:hint="eastAsia"/>
        </w:rPr>
        <w:t>5. c</w:t>
      </w:r>
    </w:p>
    <w:p w14:paraId="69B7BCEF" w14:textId="77777777" w:rsidR="00E7037C" w:rsidRDefault="00E7037C" w:rsidP="00E7037C">
      <w:pPr>
        <w:rPr>
          <w:rFonts w:ascii="Arial" w:hAnsi="Arial" w:cs="Arial"/>
        </w:rPr>
      </w:pPr>
      <w:r>
        <w:rPr>
          <w:rFonts w:ascii="Arial" w:hAnsi="Arial" w:cs="Arial" w:hint="eastAsia"/>
        </w:rPr>
        <w:t>6. d</w:t>
      </w:r>
    </w:p>
    <w:p w14:paraId="48D8195B" w14:textId="77777777" w:rsidR="00E7037C" w:rsidRDefault="00E7037C" w:rsidP="00E7037C">
      <w:pPr>
        <w:rPr>
          <w:rFonts w:ascii="Arial" w:hAnsi="Arial" w:cs="Arial"/>
        </w:rPr>
      </w:pPr>
    </w:p>
    <w:p w14:paraId="25518D8E" w14:textId="77777777" w:rsidR="00E7037C" w:rsidRDefault="00E7037C" w:rsidP="00E7037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44B03DBA" w14:textId="77777777" w:rsidR="00E7037C" w:rsidRDefault="00E7037C" w:rsidP="00E7037C">
      <w:pPr>
        <w:rPr>
          <w:rFonts w:ascii="Arial" w:hAnsi="Arial" w:cs="Arial"/>
        </w:rPr>
      </w:pPr>
      <w:r>
        <w:rPr>
          <w:rFonts w:ascii="Arial" w:hAnsi="Arial" w:cs="Arial" w:hint="eastAsia"/>
        </w:rPr>
        <w:t>1. Do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 chop too much parsley.</w:t>
      </w:r>
    </w:p>
    <w:p w14:paraId="383CEACD" w14:textId="77777777" w:rsidR="00FD270C" w:rsidRDefault="00E7037C" w:rsidP="00E7037C">
      <w:pPr>
        <w:rPr>
          <w:rFonts w:ascii="Arial" w:hAnsi="Arial" w:cs="Arial"/>
        </w:rPr>
      </w:pPr>
      <w:r>
        <w:rPr>
          <w:rFonts w:ascii="Arial" w:hAnsi="Arial" w:cs="Arial" w:hint="eastAsia"/>
        </w:rPr>
        <w:t>2. Do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 chop too much beef. Do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 xml:space="preserve">t fry too much beef. </w:t>
      </w:r>
    </w:p>
    <w:p w14:paraId="14089956" w14:textId="77777777" w:rsidR="00FD270C" w:rsidRPr="00B8082F" w:rsidRDefault="00FD270C" w:rsidP="00FD270C">
      <w:pPr>
        <w:rPr>
          <w:rFonts w:ascii="Arial" w:hAnsi="Arial" w:cs="Arial"/>
        </w:rPr>
      </w:pPr>
    </w:p>
    <w:p w14:paraId="28EF2A12" w14:textId="77777777" w:rsidR="00FD270C" w:rsidRPr="00A2235A" w:rsidRDefault="00FD270C" w:rsidP="00FD270C">
      <w:pPr>
        <w:rPr>
          <w:rFonts w:ascii="Arial" w:hAnsi="Arial" w:cs="Arial"/>
          <w:b/>
        </w:rPr>
      </w:pPr>
      <w:r w:rsidRPr="00A2235A">
        <w:rPr>
          <w:rFonts w:ascii="Arial" w:hAnsi="Arial" w:cs="Arial" w:hint="eastAsia"/>
          <w:b/>
        </w:rPr>
        <w:t>Connect</w:t>
      </w:r>
    </w:p>
    <w:p w14:paraId="7A2DC65C" w14:textId="77777777" w:rsidR="00FD270C" w:rsidRPr="00A2235A" w:rsidRDefault="00FD270C" w:rsidP="00FD270C">
      <w:pPr>
        <w:rPr>
          <w:rFonts w:ascii="Arial" w:hAnsi="Arial" w:cs="Arial"/>
        </w:rPr>
      </w:pPr>
      <w:r w:rsidRPr="00A2235A">
        <w:rPr>
          <w:rFonts w:ascii="Arial" w:hAnsi="Arial" w:cs="Arial" w:hint="eastAsia"/>
        </w:rPr>
        <w:t>B.</w:t>
      </w:r>
    </w:p>
    <w:p w14:paraId="491F9EBF" w14:textId="3E3C5FC2" w:rsidR="00FD270C" w:rsidRDefault="00FD270C" w:rsidP="00A2235A">
      <w:pPr>
        <w:rPr>
          <w:rFonts w:ascii="Arial" w:hAnsi="Arial" w:cs="Arial"/>
        </w:rPr>
      </w:pPr>
      <w:r w:rsidRPr="00A2235A">
        <w:rPr>
          <w:rFonts w:ascii="Arial" w:hAnsi="Arial" w:cs="Arial" w:hint="eastAsia"/>
        </w:rPr>
        <w:t xml:space="preserve">1. </w:t>
      </w:r>
      <w:r w:rsidR="001A2F97">
        <w:rPr>
          <w:rFonts w:ascii="Arial" w:hAnsi="Arial" w:cs="Arial"/>
        </w:rPr>
        <w:t>c</w:t>
      </w:r>
    </w:p>
    <w:p w14:paraId="5D19F1CE" w14:textId="0404BB2B" w:rsidR="00A2235A" w:rsidRDefault="00A2235A" w:rsidP="00A2235A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</w:t>
      </w:r>
      <w:r w:rsidR="001A2F97">
        <w:rPr>
          <w:rFonts w:ascii="Arial" w:hAnsi="Arial" w:cs="Arial"/>
        </w:rPr>
        <w:t>a</w:t>
      </w:r>
    </w:p>
    <w:p w14:paraId="475E65AB" w14:textId="74B30475" w:rsidR="00A2235A" w:rsidRDefault="00A2235A" w:rsidP="00A2235A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3. </w:t>
      </w:r>
      <w:r w:rsidR="001A2F97">
        <w:rPr>
          <w:rFonts w:ascii="Arial" w:hAnsi="Arial" w:cs="Arial"/>
        </w:rPr>
        <w:t>b</w:t>
      </w:r>
    </w:p>
    <w:p w14:paraId="0B6F384D" w14:textId="77777777" w:rsidR="00A2235A" w:rsidRDefault="00A2235A" w:rsidP="00A2235A">
      <w:pPr>
        <w:rPr>
          <w:rFonts w:ascii="Arial" w:hAnsi="Arial" w:cs="Arial"/>
        </w:rPr>
      </w:pPr>
    </w:p>
    <w:p w14:paraId="44CF9A05" w14:textId="77777777" w:rsidR="00A2235A" w:rsidRDefault="00A2235A" w:rsidP="00A2235A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6B54868F" w14:textId="77777777" w:rsidR="00A2235A" w:rsidRDefault="00A2235A" w:rsidP="00A2235A">
      <w:pPr>
        <w:rPr>
          <w:rFonts w:ascii="Arial" w:hAnsi="Arial" w:cs="Arial"/>
        </w:rPr>
      </w:pPr>
      <w:r>
        <w:rPr>
          <w:rFonts w:ascii="Arial" w:hAnsi="Arial" w:cs="Arial" w:hint="eastAsia"/>
        </w:rPr>
        <w:t>1. T</w:t>
      </w:r>
    </w:p>
    <w:p w14:paraId="24BB0680" w14:textId="77777777" w:rsidR="00A2235A" w:rsidRDefault="00A2235A" w:rsidP="00A2235A">
      <w:pPr>
        <w:rPr>
          <w:rFonts w:ascii="Arial" w:hAnsi="Arial" w:cs="Arial"/>
        </w:rPr>
      </w:pPr>
      <w:r>
        <w:rPr>
          <w:rFonts w:ascii="Arial" w:hAnsi="Arial" w:cs="Arial" w:hint="eastAsia"/>
        </w:rPr>
        <w:t>2. F</w:t>
      </w:r>
    </w:p>
    <w:p w14:paraId="35F51B5E" w14:textId="77777777" w:rsidR="00A2235A" w:rsidRDefault="00A2235A" w:rsidP="00A2235A">
      <w:pPr>
        <w:rPr>
          <w:rFonts w:ascii="Arial" w:hAnsi="Arial" w:cs="Arial"/>
        </w:rPr>
      </w:pPr>
      <w:r>
        <w:rPr>
          <w:rFonts w:ascii="Arial" w:hAnsi="Arial" w:cs="Arial" w:hint="eastAsia"/>
        </w:rPr>
        <w:t>3. T</w:t>
      </w:r>
    </w:p>
    <w:p w14:paraId="1727A7D6" w14:textId="77777777" w:rsidR="00A2235A" w:rsidRDefault="00A2235A" w:rsidP="00A2235A">
      <w:pPr>
        <w:rPr>
          <w:rFonts w:ascii="Arial" w:hAnsi="Arial" w:cs="Arial"/>
        </w:rPr>
      </w:pPr>
      <w:r>
        <w:rPr>
          <w:rFonts w:ascii="Arial" w:hAnsi="Arial" w:cs="Arial" w:hint="eastAsia"/>
        </w:rPr>
        <w:t>4. F</w:t>
      </w:r>
    </w:p>
    <w:p w14:paraId="675E898B" w14:textId="77777777" w:rsidR="00A2235A" w:rsidRDefault="00A2235A" w:rsidP="00A2235A">
      <w:pPr>
        <w:rPr>
          <w:rFonts w:ascii="Arial" w:hAnsi="Arial" w:cs="Arial"/>
        </w:rPr>
      </w:pPr>
    </w:p>
    <w:p w14:paraId="30CF7A4E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  <w:b/>
        </w:rPr>
        <w:t>Reading &amp; Writing</w:t>
      </w:r>
    </w:p>
    <w:p w14:paraId="2293CFE4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1B9B113B" w14:textId="77777777" w:rsidR="00FD270C" w:rsidRDefault="000C3BC9" w:rsidP="000C3BC9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</w:t>
      </w:r>
      <w:r>
        <w:rPr>
          <w:rFonts w:ascii="Arial" w:hAnsi="Arial" w:cs="Arial"/>
        </w:rPr>
        <w:t>beef</w:t>
      </w:r>
    </w:p>
    <w:p w14:paraId="26F0CF24" w14:textId="77777777" w:rsidR="000C3BC9" w:rsidRDefault="000C3BC9" w:rsidP="000C3BC9">
      <w:pPr>
        <w:rPr>
          <w:rFonts w:ascii="Arial" w:hAnsi="Arial" w:cs="Arial"/>
        </w:rPr>
      </w:pPr>
      <w:r>
        <w:rPr>
          <w:rFonts w:ascii="Arial" w:hAnsi="Arial" w:cs="Arial"/>
        </w:rPr>
        <w:t>3. broccoli</w:t>
      </w:r>
    </w:p>
    <w:p w14:paraId="7F474F39" w14:textId="77777777" w:rsidR="000C3BC9" w:rsidRDefault="000C3BC9" w:rsidP="000C3BC9">
      <w:pPr>
        <w:rPr>
          <w:rFonts w:ascii="Arial" w:hAnsi="Arial" w:cs="Arial"/>
        </w:rPr>
      </w:pPr>
      <w:r>
        <w:rPr>
          <w:rFonts w:ascii="Arial" w:hAnsi="Arial" w:cs="Arial"/>
        </w:rPr>
        <w:t>4. pour</w:t>
      </w:r>
    </w:p>
    <w:p w14:paraId="6DB731EB" w14:textId="77777777" w:rsidR="000C3BC9" w:rsidRDefault="000C3BC9" w:rsidP="000C3BC9">
      <w:pPr>
        <w:rPr>
          <w:rFonts w:ascii="Arial" w:hAnsi="Arial" w:cs="Arial"/>
        </w:rPr>
      </w:pPr>
      <w:r>
        <w:rPr>
          <w:rFonts w:ascii="Arial" w:hAnsi="Arial" w:cs="Arial"/>
        </w:rPr>
        <w:t>5. fry</w:t>
      </w:r>
    </w:p>
    <w:p w14:paraId="2802FA16" w14:textId="77777777" w:rsidR="000C3BC9" w:rsidRDefault="000C3BC9" w:rsidP="000C3BC9">
      <w:pPr>
        <w:rPr>
          <w:rFonts w:ascii="Arial" w:hAnsi="Arial" w:cs="Arial"/>
        </w:rPr>
      </w:pPr>
      <w:r>
        <w:rPr>
          <w:rFonts w:ascii="Arial" w:hAnsi="Arial" w:cs="Arial"/>
        </w:rPr>
        <w:t>6. sauce</w:t>
      </w:r>
    </w:p>
    <w:p w14:paraId="1540DF42" w14:textId="77777777" w:rsidR="000C3BC9" w:rsidRDefault="000C3BC9" w:rsidP="000C3BC9">
      <w:pPr>
        <w:rPr>
          <w:rFonts w:ascii="Arial" w:hAnsi="Arial" w:cs="Arial"/>
        </w:rPr>
      </w:pPr>
      <w:r>
        <w:rPr>
          <w:rFonts w:ascii="Arial" w:hAnsi="Arial" w:cs="Arial"/>
        </w:rPr>
        <w:t>7. Stir</w:t>
      </w:r>
    </w:p>
    <w:p w14:paraId="74C1A277" w14:textId="77777777" w:rsidR="000C3BC9" w:rsidRDefault="000C3BC9" w:rsidP="000C3BC9">
      <w:pPr>
        <w:rPr>
          <w:rFonts w:ascii="Arial" w:hAnsi="Arial" w:cs="Arial"/>
        </w:rPr>
      </w:pPr>
      <w:r>
        <w:rPr>
          <w:rFonts w:ascii="Arial" w:hAnsi="Arial" w:cs="Arial"/>
        </w:rPr>
        <w:t>8. bowl</w:t>
      </w:r>
    </w:p>
    <w:p w14:paraId="4382B7FA" w14:textId="77777777" w:rsidR="000C3BC9" w:rsidRDefault="000C3BC9" w:rsidP="000C3BC9">
      <w:pPr>
        <w:rPr>
          <w:rFonts w:ascii="Arial" w:hAnsi="Arial" w:cs="Arial"/>
        </w:rPr>
      </w:pPr>
    </w:p>
    <w:p w14:paraId="08D8B855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7D24456E" w14:textId="77777777" w:rsidR="00FD270C" w:rsidRDefault="000C3BC9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</w:t>
      </w:r>
    </w:p>
    <w:p w14:paraId="738881C5" w14:textId="77777777" w:rsidR="00FD270C" w:rsidRDefault="00FD270C" w:rsidP="00FD270C">
      <w:pPr>
        <w:rPr>
          <w:rFonts w:ascii="Arial" w:hAnsi="Arial" w:cs="Arial"/>
        </w:rPr>
      </w:pPr>
    </w:p>
    <w:p w14:paraId="56E769A9" w14:textId="77777777" w:rsidR="00FD270C" w:rsidRPr="008C3E39" w:rsidRDefault="00FD270C" w:rsidP="00FD270C">
      <w:pPr>
        <w:shd w:val="clear" w:color="auto" w:fill="D9D9D9" w:themeFill="background1" w:themeFillShade="D9"/>
        <w:rPr>
          <w:rFonts w:ascii="Arial" w:hAnsi="Arial" w:cs="Arial"/>
          <w:b/>
        </w:rPr>
      </w:pPr>
      <w:r w:rsidRPr="008C3E39">
        <w:rPr>
          <w:rFonts w:ascii="Arial" w:hAnsi="Arial" w:cs="Arial" w:hint="eastAsia"/>
          <w:b/>
        </w:rPr>
        <w:t>Unit 2</w:t>
      </w:r>
    </w:p>
    <w:p w14:paraId="06CD656B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10B8785D" w14:textId="77777777" w:rsidR="00FD270C" w:rsidRDefault="000C3BC9" w:rsidP="000C3BC9">
      <w:pPr>
        <w:rPr>
          <w:rFonts w:ascii="Arial" w:hAnsi="Arial" w:cs="Arial"/>
        </w:rPr>
      </w:pPr>
      <w:r>
        <w:rPr>
          <w:rFonts w:ascii="Arial" w:hAnsi="Arial" w:cs="Arial" w:hint="eastAsia"/>
        </w:rPr>
        <w:t>1. salmon</w:t>
      </w:r>
    </w:p>
    <w:p w14:paraId="0FEE4DFF" w14:textId="77777777" w:rsidR="000C3BC9" w:rsidRDefault="000C3BC9" w:rsidP="000C3BC9">
      <w:pPr>
        <w:rPr>
          <w:rFonts w:ascii="Arial" w:hAnsi="Arial" w:cs="Arial"/>
        </w:rPr>
      </w:pPr>
      <w:r>
        <w:rPr>
          <w:rFonts w:ascii="Arial" w:hAnsi="Arial" w:cs="Arial"/>
        </w:rPr>
        <w:t>2. sandals</w:t>
      </w:r>
    </w:p>
    <w:p w14:paraId="4432EAAE" w14:textId="77777777" w:rsidR="000C3BC9" w:rsidRDefault="000C3BC9" w:rsidP="000C3BC9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3. flute</w:t>
      </w:r>
    </w:p>
    <w:p w14:paraId="7061F424" w14:textId="77777777" w:rsidR="000C3BC9" w:rsidRDefault="000C3BC9" w:rsidP="000C3BC9">
      <w:pPr>
        <w:rPr>
          <w:rFonts w:ascii="Arial" w:hAnsi="Arial" w:cs="Arial"/>
        </w:rPr>
      </w:pPr>
      <w:r>
        <w:rPr>
          <w:rFonts w:ascii="Arial" w:hAnsi="Arial" w:cs="Arial"/>
        </w:rPr>
        <w:t>4. pineapple</w:t>
      </w:r>
    </w:p>
    <w:p w14:paraId="78E00E99" w14:textId="77777777" w:rsidR="000C3BC9" w:rsidRDefault="000C3BC9" w:rsidP="000C3BC9">
      <w:pPr>
        <w:rPr>
          <w:rFonts w:ascii="Arial" w:hAnsi="Arial" w:cs="Arial"/>
        </w:rPr>
      </w:pPr>
      <w:r>
        <w:rPr>
          <w:rFonts w:ascii="Arial" w:hAnsi="Arial" w:cs="Arial"/>
        </w:rPr>
        <w:t>5. coconut</w:t>
      </w:r>
    </w:p>
    <w:p w14:paraId="469CF7CC" w14:textId="77777777" w:rsidR="000C3BC9" w:rsidRDefault="000C3BC9" w:rsidP="000C3BC9">
      <w:pPr>
        <w:rPr>
          <w:rFonts w:ascii="Arial" w:hAnsi="Arial" w:cs="Arial"/>
        </w:rPr>
      </w:pPr>
      <w:r>
        <w:rPr>
          <w:rFonts w:ascii="Arial" w:hAnsi="Arial" w:cs="Arial"/>
        </w:rPr>
        <w:t>6. PC</w:t>
      </w:r>
    </w:p>
    <w:p w14:paraId="0EDB1C76" w14:textId="77777777" w:rsidR="000C3BC9" w:rsidRDefault="000C3BC9" w:rsidP="000C3BC9">
      <w:pPr>
        <w:rPr>
          <w:rFonts w:ascii="Arial" w:hAnsi="Arial" w:cs="Arial"/>
        </w:rPr>
      </w:pPr>
      <w:r>
        <w:rPr>
          <w:rFonts w:ascii="Arial" w:hAnsi="Arial" w:cs="Arial"/>
        </w:rPr>
        <w:t>7. digital camera</w:t>
      </w:r>
    </w:p>
    <w:p w14:paraId="06DF9C0F" w14:textId="77777777" w:rsidR="000C3BC9" w:rsidRDefault="000C3BC9" w:rsidP="000C3BC9">
      <w:pPr>
        <w:rPr>
          <w:rFonts w:ascii="Arial" w:hAnsi="Arial" w:cs="Arial"/>
        </w:rPr>
      </w:pPr>
      <w:r>
        <w:rPr>
          <w:rFonts w:ascii="Arial" w:hAnsi="Arial" w:cs="Arial"/>
        </w:rPr>
        <w:t>8. candle</w:t>
      </w:r>
    </w:p>
    <w:p w14:paraId="4B729FF9" w14:textId="77777777" w:rsidR="000C3BC9" w:rsidRDefault="000C3BC9" w:rsidP="000C3BC9">
      <w:pPr>
        <w:rPr>
          <w:rFonts w:ascii="Arial" w:hAnsi="Arial" w:cs="Arial"/>
        </w:rPr>
      </w:pPr>
    </w:p>
    <w:p w14:paraId="076FF9F6" w14:textId="77777777" w:rsidR="000C3BC9" w:rsidRDefault="000C3BC9" w:rsidP="000C3BC9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6DD5186C" w14:textId="77777777" w:rsidR="00FD270C" w:rsidRDefault="000C3BC9" w:rsidP="00FD270C">
      <w:pPr>
        <w:rPr>
          <w:rFonts w:ascii="Arial" w:hAnsi="Arial" w:cs="Arial"/>
        </w:rPr>
      </w:pPr>
      <w:r>
        <w:rPr>
          <w:rFonts w:ascii="Arial" w:hAnsi="Arial" w:cs="Arial"/>
        </w:rPr>
        <w:t>1. salmon</w:t>
      </w:r>
    </w:p>
    <w:p w14:paraId="2316E112" w14:textId="77777777" w:rsidR="000C3BC9" w:rsidRDefault="000C3BC9" w:rsidP="00FD270C">
      <w:pPr>
        <w:rPr>
          <w:rFonts w:ascii="Arial" w:hAnsi="Arial" w:cs="Arial"/>
        </w:rPr>
      </w:pPr>
      <w:r>
        <w:rPr>
          <w:rFonts w:ascii="Arial" w:hAnsi="Arial" w:cs="Arial"/>
        </w:rPr>
        <w:t>2. flute</w:t>
      </w:r>
    </w:p>
    <w:p w14:paraId="3FC53081" w14:textId="77777777" w:rsidR="000C3BC9" w:rsidRDefault="000C3BC9" w:rsidP="00FD270C">
      <w:pPr>
        <w:rPr>
          <w:rFonts w:ascii="Arial" w:hAnsi="Arial" w:cs="Arial"/>
        </w:rPr>
      </w:pPr>
      <w:r>
        <w:rPr>
          <w:rFonts w:ascii="Arial" w:hAnsi="Arial" w:cs="Arial"/>
        </w:rPr>
        <w:t>3. PC</w:t>
      </w:r>
    </w:p>
    <w:p w14:paraId="0AE28ADA" w14:textId="77777777" w:rsidR="000C3BC9" w:rsidRDefault="000C3BC9" w:rsidP="00FD270C">
      <w:pPr>
        <w:rPr>
          <w:rFonts w:ascii="Arial" w:hAnsi="Arial" w:cs="Arial"/>
        </w:rPr>
      </w:pPr>
      <w:r>
        <w:rPr>
          <w:rFonts w:ascii="Arial" w:hAnsi="Arial" w:cs="Arial"/>
        </w:rPr>
        <w:t>4. digital camera</w:t>
      </w:r>
    </w:p>
    <w:p w14:paraId="2FF57356" w14:textId="77777777" w:rsidR="000C3BC9" w:rsidRDefault="000C3BC9" w:rsidP="00FD270C">
      <w:pPr>
        <w:rPr>
          <w:rFonts w:ascii="Arial" w:hAnsi="Arial" w:cs="Arial"/>
        </w:rPr>
      </w:pPr>
      <w:r>
        <w:rPr>
          <w:rFonts w:ascii="Arial" w:hAnsi="Arial" w:cs="Arial"/>
        </w:rPr>
        <w:t>5. candle</w:t>
      </w:r>
    </w:p>
    <w:p w14:paraId="76566F2C" w14:textId="77777777" w:rsidR="000C3BC9" w:rsidRDefault="000C3BC9" w:rsidP="00FD270C">
      <w:pPr>
        <w:rPr>
          <w:rFonts w:ascii="Arial" w:hAnsi="Arial" w:cs="Arial"/>
        </w:rPr>
      </w:pPr>
      <w:r>
        <w:rPr>
          <w:rFonts w:ascii="Arial" w:hAnsi="Arial" w:cs="Arial"/>
        </w:rPr>
        <w:t>6. sandals</w:t>
      </w:r>
    </w:p>
    <w:p w14:paraId="6CF3EF61" w14:textId="77777777" w:rsidR="000C3BC9" w:rsidRDefault="000C3BC9" w:rsidP="00FD270C">
      <w:pPr>
        <w:rPr>
          <w:rFonts w:ascii="Arial" w:hAnsi="Arial" w:cs="Arial"/>
        </w:rPr>
      </w:pPr>
      <w:r>
        <w:rPr>
          <w:rFonts w:ascii="Arial" w:hAnsi="Arial" w:cs="Arial"/>
        </w:rPr>
        <w:t>7. pineapple</w:t>
      </w:r>
    </w:p>
    <w:p w14:paraId="65335AF1" w14:textId="77777777" w:rsidR="000C3BC9" w:rsidRDefault="000C3BC9" w:rsidP="00FD270C">
      <w:pPr>
        <w:rPr>
          <w:rFonts w:ascii="Arial" w:hAnsi="Arial" w:cs="Arial"/>
        </w:rPr>
      </w:pPr>
      <w:r>
        <w:rPr>
          <w:rFonts w:ascii="Arial" w:hAnsi="Arial" w:cs="Arial"/>
        </w:rPr>
        <w:t>8. coconut</w:t>
      </w:r>
    </w:p>
    <w:p w14:paraId="7E34AF61" w14:textId="77777777" w:rsidR="00FD270C" w:rsidRDefault="00FD270C" w:rsidP="00FD270C">
      <w:pPr>
        <w:rPr>
          <w:rFonts w:ascii="Arial" w:hAnsi="Arial" w:cs="Arial"/>
        </w:rPr>
      </w:pPr>
    </w:p>
    <w:p w14:paraId="463928A7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19D977CC" w14:textId="77777777" w:rsidR="00FD270C" w:rsidRDefault="00FD270C" w:rsidP="000C3BC9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0C3BC9">
        <w:rPr>
          <w:rFonts w:ascii="Arial" w:hAnsi="Arial" w:cs="Arial"/>
        </w:rPr>
        <w:t>Yes</w:t>
      </w:r>
    </w:p>
    <w:p w14:paraId="46D57A84" w14:textId="77777777" w:rsidR="000C3BC9" w:rsidRDefault="000C3BC9" w:rsidP="000C3BC9">
      <w:pPr>
        <w:rPr>
          <w:rFonts w:ascii="Arial" w:hAnsi="Arial" w:cs="Arial"/>
        </w:rPr>
      </w:pPr>
      <w:r>
        <w:rPr>
          <w:rFonts w:ascii="Arial" w:hAnsi="Arial" w:cs="Arial"/>
        </w:rPr>
        <w:t>2. No</w:t>
      </w:r>
    </w:p>
    <w:p w14:paraId="06C9F6A5" w14:textId="77777777" w:rsidR="000C3BC9" w:rsidRDefault="000C3BC9" w:rsidP="000C3BC9">
      <w:pPr>
        <w:rPr>
          <w:rFonts w:ascii="Arial" w:hAnsi="Arial" w:cs="Arial"/>
        </w:rPr>
      </w:pPr>
      <w:r>
        <w:rPr>
          <w:rFonts w:ascii="Arial" w:hAnsi="Arial" w:cs="Arial"/>
        </w:rPr>
        <w:t>3. Yes</w:t>
      </w:r>
    </w:p>
    <w:p w14:paraId="0D07BF82" w14:textId="77777777" w:rsidR="000C3BC9" w:rsidRDefault="000C3BC9" w:rsidP="000C3BC9">
      <w:pPr>
        <w:rPr>
          <w:rFonts w:ascii="Arial" w:hAnsi="Arial" w:cs="Arial"/>
        </w:rPr>
      </w:pPr>
      <w:r>
        <w:rPr>
          <w:rFonts w:ascii="Arial" w:hAnsi="Arial" w:cs="Arial"/>
        </w:rPr>
        <w:t>4. No</w:t>
      </w:r>
    </w:p>
    <w:p w14:paraId="7D4A8E1A" w14:textId="77777777" w:rsidR="000C3BC9" w:rsidRDefault="000C3BC9" w:rsidP="000C3BC9">
      <w:pPr>
        <w:rPr>
          <w:rFonts w:ascii="Arial" w:hAnsi="Arial" w:cs="Arial"/>
        </w:rPr>
      </w:pPr>
    </w:p>
    <w:p w14:paraId="303A7E45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D.</w:t>
      </w:r>
    </w:p>
    <w:p w14:paraId="4F0AFC99" w14:textId="77777777" w:rsidR="00FD270C" w:rsidRDefault="00FD270C" w:rsidP="000C3BC9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0C3BC9">
        <w:rPr>
          <w:rFonts w:ascii="Arial" w:hAnsi="Arial" w:cs="Arial"/>
        </w:rPr>
        <w:t xml:space="preserve">are, </w:t>
      </w:r>
      <w:proofErr w:type="gramStart"/>
      <w:r w:rsidR="000C3BC9">
        <w:rPr>
          <w:rFonts w:ascii="Arial" w:hAnsi="Arial" w:cs="Arial"/>
        </w:rPr>
        <w:t>They</w:t>
      </w:r>
      <w:proofErr w:type="gramEnd"/>
      <w:r w:rsidR="000C3BC9">
        <w:rPr>
          <w:rFonts w:ascii="Arial" w:hAnsi="Arial" w:cs="Arial"/>
        </w:rPr>
        <w:t xml:space="preserve"> are grown</w:t>
      </w:r>
    </w:p>
    <w:p w14:paraId="73896A1F" w14:textId="77777777" w:rsidR="000C3BC9" w:rsidRDefault="000C3BC9" w:rsidP="000C3BC9">
      <w:pPr>
        <w:rPr>
          <w:rFonts w:ascii="Arial" w:hAnsi="Arial" w:cs="Arial"/>
        </w:rPr>
      </w:pPr>
      <w:r>
        <w:rPr>
          <w:rFonts w:ascii="Arial" w:hAnsi="Arial" w:cs="Arial"/>
        </w:rPr>
        <w:t xml:space="preserve">2. are, </w:t>
      </w:r>
      <w:proofErr w:type="gramStart"/>
      <w:r>
        <w:rPr>
          <w:rFonts w:ascii="Arial" w:hAnsi="Arial" w:cs="Arial"/>
        </w:rPr>
        <w:t>They</w:t>
      </w:r>
      <w:proofErr w:type="gramEnd"/>
      <w:r>
        <w:rPr>
          <w:rFonts w:ascii="Arial" w:hAnsi="Arial" w:cs="Arial"/>
        </w:rPr>
        <w:t xml:space="preserve"> are grown</w:t>
      </w:r>
    </w:p>
    <w:p w14:paraId="79B920B8" w14:textId="77777777" w:rsidR="000C3BC9" w:rsidRDefault="000C3BC9" w:rsidP="000C3BC9">
      <w:pPr>
        <w:rPr>
          <w:rFonts w:ascii="Arial" w:hAnsi="Arial" w:cs="Arial"/>
        </w:rPr>
      </w:pPr>
      <w:r>
        <w:rPr>
          <w:rFonts w:ascii="Arial" w:hAnsi="Arial" w:cs="Arial"/>
        </w:rPr>
        <w:t xml:space="preserve">3. They are fished </w:t>
      </w:r>
    </w:p>
    <w:p w14:paraId="4E291D9E" w14:textId="77777777" w:rsidR="000C3BC9" w:rsidRDefault="000C3BC9" w:rsidP="000C3BC9">
      <w:pPr>
        <w:rPr>
          <w:rFonts w:ascii="Arial" w:hAnsi="Arial" w:cs="Arial"/>
        </w:rPr>
      </w:pPr>
      <w:r>
        <w:rPr>
          <w:rFonts w:ascii="Arial" w:hAnsi="Arial" w:cs="Arial"/>
        </w:rPr>
        <w:t xml:space="preserve">4. Where are, </w:t>
      </w:r>
      <w:proofErr w:type="gramStart"/>
      <w:r>
        <w:rPr>
          <w:rFonts w:ascii="Arial" w:hAnsi="Arial" w:cs="Arial"/>
        </w:rPr>
        <w:t>They</w:t>
      </w:r>
      <w:proofErr w:type="gramEnd"/>
      <w:r>
        <w:rPr>
          <w:rFonts w:ascii="Arial" w:hAnsi="Arial" w:cs="Arial"/>
        </w:rPr>
        <w:t xml:space="preserve"> are made in Australia.</w:t>
      </w:r>
    </w:p>
    <w:p w14:paraId="1A620A19" w14:textId="77777777" w:rsidR="000C3BC9" w:rsidRDefault="000C3BC9" w:rsidP="000C3BC9">
      <w:pPr>
        <w:rPr>
          <w:rFonts w:ascii="Arial" w:hAnsi="Arial" w:cs="Arial"/>
          <w:b/>
        </w:rPr>
      </w:pPr>
    </w:p>
    <w:p w14:paraId="3E2A1070" w14:textId="77777777" w:rsidR="00FD270C" w:rsidRPr="001B6587" w:rsidRDefault="00FD270C" w:rsidP="00FD270C">
      <w:pPr>
        <w:rPr>
          <w:rFonts w:ascii="Arial" w:hAnsi="Arial" w:cs="Arial"/>
          <w:b/>
        </w:rPr>
      </w:pPr>
      <w:r w:rsidRPr="00A2235A">
        <w:rPr>
          <w:rFonts w:ascii="Arial" w:hAnsi="Arial" w:cs="Arial" w:hint="eastAsia"/>
          <w:b/>
        </w:rPr>
        <w:t>Listening</w:t>
      </w:r>
    </w:p>
    <w:p w14:paraId="6EC56ABB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269C842B" w14:textId="77777777" w:rsidR="00FD270C" w:rsidRDefault="00FD270C" w:rsidP="00A2235A">
      <w:pPr>
        <w:rPr>
          <w:rFonts w:ascii="Arial" w:hAnsi="Arial" w:cs="Arial"/>
        </w:rPr>
      </w:pPr>
      <w:r>
        <w:rPr>
          <w:rFonts w:ascii="Arial" w:hAnsi="Arial" w:cs="Arial" w:hint="eastAsia"/>
        </w:rPr>
        <w:t>1</w:t>
      </w:r>
      <w:r w:rsidR="00A2235A">
        <w:rPr>
          <w:rFonts w:ascii="Arial" w:hAnsi="Arial" w:cs="Arial" w:hint="eastAsia"/>
        </w:rPr>
        <w:t>. is made in</w:t>
      </w:r>
    </w:p>
    <w:p w14:paraId="5D871F64" w14:textId="77777777" w:rsidR="00A2235A" w:rsidRDefault="00A2235A" w:rsidP="00A2235A">
      <w:pPr>
        <w:rPr>
          <w:rFonts w:ascii="Arial" w:hAnsi="Arial" w:cs="Arial"/>
        </w:rPr>
      </w:pPr>
      <w:r>
        <w:rPr>
          <w:rFonts w:ascii="Arial" w:hAnsi="Arial" w:cs="Arial" w:hint="eastAsia"/>
        </w:rPr>
        <w:t>2. is from</w:t>
      </w:r>
    </w:p>
    <w:p w14:paraId="23CC1AE4" w14:textId="77777777" w:rsidR="00A2235A" w:rsidRDefault="00A2235A" w:rsidP="00A2235A">
      <w:pPr>
        <w:rPr>
          <w:rFonts w:ascii="Arial" w:hAnsi="Arial" w:cs="Arial"/>
        </w:rPr>
      </w:pPr>
      <w:r>
        <w:rPr>
          <w:rFonts w:ascii="Arial" w:hAnsi="Arial" w:cs="Arial" w:hint="eastAsia"/>
        </w:rPr>
        <w:t>3. are grown in</w:t>
      </w:r>
    </w:p>
    <w:p w14:paraId="68307551" w14:textId="77777777" w:rsidR="00A2235A" w:rsidRDefault="00A2235A" w:rsidP="00A2235A">
      <w:pPr>
        <w:rPr>
          <w:rFonts w:ascii="Arial" w:hAnsi="Arial" w:cs="Arial"/>
        </w:rPr>
      </w:pPr>
      <w:r>
        <w:rPr>
          <w:rFonts w:ascii="Arial" w:hAnsi="Arial" w:cs="Arial" w:hint="eastAsia"/>
        </w:rPr>
        <w:t>4. are from</w:t>
      </w:r>
    </w:p>
    <w:p w14:paraId="2611921F" w14:textId="77777777" w:rsidR="00A2235A" w:rsidRDefault="00A2235A" w:rsidP="00A2235A">
      <w:pPr>
        <w:rPr>
          <w:rFonts w:ascii="Arial" w:hAnsi="Arial" w:cs="Arial"/>
        </w:rPr>
      </w:pPr>
      <w:r>
        <w:rPr>
          <w:rFonts w:ascii="Arial" w:hAnsi="Arial" w:cs="Arial" w:hint="eastAsia"/>
        </w:rPr>
        <w:t>5. It is from</w:t>
      </w:r>
    </w:p>
    <w:p w14:paraId="0B1F861B" w14:textId="77777777" w:rsidR="00A2235A" w:rsidRDefault="00A2235A" w:rsidP="00A2235A">
      <w:pPr>
        <w:rPr>
          <w:rFonts w:ascii="Arial" w:hAnsi="Arial" w:cs="Arial"/>
        </w:rPr>
      </w:pPr>
      <w:r>
        <w:rPr>
          <w:rFonts w:ascii="Arial" w:hAnsi="Arial" w:cs="Arial" w:hint="eastAsia"/>
        </w:rPr>
        <w:t>6. are made in</w:t>
      </w:r>
    </w:p>
    <w:p w14:paraId="5368814A" w14:textId="77777777" w:rsidR="00FD270C" w:rsidRDefault="00FD270C" w:rsidP="00FD270C">
      <w:pPr>
        <w:rPr>
          <w:rFonts w:ascii="Arial" w:hAnsi="Arial" w:cs="Arial"/>
        </w:rPr>
      </w:pPr>
    </w:p>
    <w:p w14:paraId="6B34D8A9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6568B0FF" w14:textId="77777777" w:rsidR="00FD270C" w:rsidRDefault="00A2235A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1. is made</w:t>
      </w:r>
    </w:p>
    <w:p w14:paraId="7C5B0C29" w14:textId="77777777" w:rsidR="00A2235A" w:rsidRDefault="00A2235A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2. in made</w:t>
      </w:r>
    </w:p>
    <w:p w14:paraId="4BEE85D1" w14:textId="77777777" w:rsidR="00A2235A" w:rsidRDefault="00A2235A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3. are grown</w:t>
      </w:r>
    </w:p>
    <w:p w14:paraId="189085C2" w14:textId="77777777" w:rsidR="00A2235A" w:rsidRDefault="00A2235A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4. are from</w:t>
      </w:r>
    </w:p>
    <w:p w14:paraId="7B682D5A" w14:textId="77777777" w:rsidR="00A2235A" w:rsidRDefault="00A2235A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5. Where are</w:t>
      </w:r>
    </w:p>
    <w:p w14:paraId="66A0D9A4" w14:textId="77777777" w:rsidR="00A2235A" w:rsidRDefault="00A2235A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6. is fished</w:t>
      </w:r>
    </w:p>
    <w:p w14:paraId="43CA63D6" w14:textId="77777777" w:rsidR="00FD270C" w:rsidRDefault="00FD270C" w:rsidP="00FD270C">
      <w:pPr>
        <w:rPr>
          <w:rFonts w:ascii="Arial" w:hAnsi="Arial" w:cs="Arial"/>
        </w:rPr>
      </w:pPr>
    </w:p>
    <w:p w14:paraId="4664DADD" w14:textId="77777777" w:rsidR="00FD270C" w:rsidRPr="00D2458B" w:rsidRDefault="00FD270C" w:rsidP="00FD270C">
      <w:pPr>
        <w:rPr>
          <w:rFonts w:ascii="Arial" w:hAnsi="Arial" w:cs="Arial"/>
          <w:b/>
        </w:rPr>
      </w:pPr>
      <w:r w:rsidRPr="00D2458B">
        <w:rPr>
          <w:rFonts w:ascii="Arial" w:hAnsi="Arial" w:cs="Arial" w:hint="eastAsia"/>
          <w:b/>
        </w:rPr>
        <w:t>Writing</w:t>
      </w:r>
    </w:p>
    <w:p w14:paraId="262D2D20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2E28DA20" w14:textId="77777777" w:rsidR="00FD270C" w:rsidRDefault="00FD270C" w:rsidP="000C3BC9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0C3BC9">
        <w:rPr>
          <w:rFonts w:ascii="Arial" w:hAnsi="Arial" w:cs="Arial"/>
        </w:rPr>
        <w:t>are made in</w:t>
      </w:r>
    </w:p>
    <w:p w14:paraId="7044CB9F" w14:textId="77777777" w:rsidR="000C3BC9" w:rsidRDefault="000C3BC9" w:rsidP="000C3BC9">
      <w:pPr>
        <w:rPr>
          <w:rFonts w:ascii="Arial" w:hAnsi="Arial" w:cs="Arial"/>
        </w:rPr>
      </w:pPr>
      <w:r>
        <w:rPr>
          <w:rFonts w:ascii="Arial" w:hAnsi="Arial" w:cs="Arial"/>
        </w:rPr>
        <w:t>2. is grown</w:t>
      </w:r>
    </w:p>
    <w:p w14:paraId="1A449657" w14:textId="77777777" w:rsidR="000C3BC9" w:rsidRDefault="000C3BC9" w:rsidP="000C3BC9">
      <w:pPr>
        <w:rPr>
          <w:rFonts w:ascii="Arial" w:hAnsi="Arial" w:cs="Arial"/>
        </w:rPr>
      </w:pPr>
      <w:r>
        <w:rPr>
          <w:rFonts w:ascii="Arial" w:hAnsi="Arial" w:cs="Arial"/>
        </w:rPr>
        <w:t>3.</w:t>
      </w:r>
      <w:r w:rsidR="00FD3D58">
        <w:rPr>
          <w:rFonts w:ascii="Arial" w:hAnsi="Arial" w:cs="Arial"/>
        </w:rPr>
        <w:t xml:space="preserve"> is made</w:t>
      </w:r>
    </w:p>
    <w:p w14:paraId="54483995" w14:textId="77777777" w:rsidR="000C3BC9" w:rsidRDefault="000C3BC9" w:rsidP="000C3BC9">
      <w:pPr>
        <w:rPr>
          <w:rFonts w:ascii="Arial" w:hAnsi="Arial" w:cs="Arial"/>
        </w:rPr>
      </w:pPr>
      <w:r>
        <w:rPr>
          <w:rFonts w:ascii="Arial" w:hAnsi="Arial" w:cs="Arial"/>
        </w:rPr>
        <w:t>4.</w:t>
      </w:r>
      <w:r w:rsidR="00FD3D58">
        <w:rPr>
          <w:rFonts w:ascii="Arial" w:hAnsi="Arial" w:cs="Arial"/>
        </w:rPr>
        <w:t xml:space="preserve"> is from</w:t>
      </w:r>
    </w:p>
    <w:p w14:paraId="71D5E8E2" w14:textId="77777777" w:rsidR="000C3BC9" w:rsidRDefault="000C3BC9" w:rsidP="000C3BC9">
      <w:pPr>
        <w:rPr>
          <w:rFonts w:ascii="Arial" w:hAnsi="Arial" w:cs="Arial"/>
        </w:rPr>
      </w:pPr>
      <w:r>
        <w:rPr>
          <w:rFonts w:ascii="Arial" w:hAnsi="Arial" w:cs="Arial"/>
        </w:rPr>
        <w:t>5.</w:t>
      </w:r>
      <w:r w:rsidR="00FD3D58">
        <w:rPr>
          <w:rFonts w:ascii="Arial" w:hAnsi="Arial" w:cs="Arial"/>
        </w:rPr>
        <w:t xml:space="preserve"> are grown in</w:t>
      </w:r>
    </w:p>
    <w:p w14:paraId="36542B8D" w14:textId="77777777" w:rsidR="000C3BC9" w:rsidRDefault="000C3BC9" w:rsidP="000C3BC9">
      <w:pPr>
        <w:rPr>
          <w:rFonts w:ascii="Arial" w:hAnsi="Arial" w:cs="Arial"/>
        </w:rPr>
      </w:pPr>
      <w:r>
        <w:rPr>
          <w:rFonts w:ascii="Arial" w:hAnsi="Arial" w:cs="Arial"/>
        </w:rPr>
        <w:t>6.</w:t>
      </w:r>
      <w:r w:rsidR="00FD3D58">
        <w:rPr>
          <w:rFonts w:ascii="Arial" w:hAnsi="Arial" w:cs="Arial"/>
        </w:rPr>
        <w:t xml:space="preserve"> from</w:t>
      </w:r>
    </w:p>
    <w:p w14:paraId="56178707" w14:textId="77777777" w:rsidR="000C3BC9" w:rsidRDefault="000C3BC9" w:rsidP="000C3BC9">
      <w:pPr>
        <w:rPr>
          <w:rFonts w:ascii="Arial" w:hAnsi="Arial" w:cs="Arial"/>
        </w:rPr>
      </w:pPr>
    </w:p>
    <w:p w14:paraId="5FA40A55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332D4336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/>
        </w:rPr>
        <w:t>Answers will vary.</w:t>
      </w:r>
    </w:p>
    <w:p w14:paraId="6A782A68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 </w:t>
      </w:r>
    </w:p>
    <w:p w14:paraId="1EFFD60A" w14:textId="77777777" w:rsidR="00FD270C" w:rsidRPr="00D2458B" w:rsidRDefault="00FD270C" w:rsidP="00FD270C">
      <w:pPr>
        <w:rPr>
          <w:rFonts w:ascii="Arial" w:hAnsi="Arial" w:cs="Arial"/>
        </w:rPr>
      </w:pPr>
      <w:r w:rsidRPr="00D2458B">
        <w:rPr>
          <w:rFonts w:ascii="Arial" w:hAnsi="Arial" w:cs="Arial" w:hint="eastAsia"/>
          <w:b/>
        </w:rPr>
        <w:t>Vocabulary</w:t>
      </w:r>
    </w:p>
    <w:p w14:paraId="57C2F394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6D076C93" w14:textId="77777777" w:rsidR="00FD270C" w:rsidRDefault="00FD270C" w:rsidP="00FD3D58">
      <w:pPr>
        <w:rPr>
          <w:rFonts w:ascii="Arial" w:hAnsi="Arial" w:cs="Arial"/>
        </w:rPr>
      </w:pPr>
      <w:r w:rsidRPr="00D2458B">
        <w:rPr>
          <w:rFonts w:ascii="Arial" w:hAnsi="Arial" w:cs="Arial" w:hint="eastAsia"/>
        </w:rPr>
        <w:lastRenderedPageBreak/>
        <w:t>1.</w:t>
      </w:r>
      <w:r>
        <w:rPr>
          <w:rFonts w:ascii="Arial" w:hAnsi="Arial" w:cs="Arial" w:hint="eastAsia"/>
        </w:rPr>
        <w:t xml:space="preserve"> </w:t>
      </w:r>
      <w:r w:rsidR="00FD3D58">
        <w:rPr>
          <w:rFonts w:ascii="Arial" w:hAnsi="Arial" w:cs="Arial"/>
        </w:rPr>
        <w:t>suitcase</w:t>
      </w:r>
    </w:p>
    <w:p w14:paraId="50DD2E40" w14:textId="77777777" w:rsidR="00FD3D58" w:rsidRDefault="00FD3D58" w:rsidP="00FD3D58">
      <w:pPr>
        <w:rPr>
          <w:rFonts w:ascii="Arial" w:hAnsi="Arial" w:cs="Arial"/>
        </w:rPr>
      </w:pPr>
      <w:r>
        <w:rPr>
          <w:rFonts w:ascii="Arial" w:hAnsi="Arial" w:cs="Arial"/>
        </w:rPr>
        <w:t>2. skis</w:t>
      </w:r>
    </w:p>
    <w:p w14:paraId="504427FD" w14:textId="77777777" w:rsidR="00FD3D58" w:rsidRDefault="00FD3D58" w:rsidP="00FD3D58">
      <w:pPr>
        <w:rPr>
          <w:rFonts w:ascii="Arial" w:hAnsi="Arial" w:cs="Arial"/>
        </w:rPr>
      </w:pPr>
      <w:r>
        <w:rPr>
          <w:rFonts w:ascii="Arial" w:hAnsi="Arial" w:cs="Arial"/>
        </w:rPr>
        <w:t>3. trumpet</w:t>
      </w:r>
    </w:p>
    <w:p w14:paraId="61BEED79" w14:textId="77777777" w:rsidR="00FD3D58" w:rsidRDefault="00FD3D58" w:rsidP="00FD3D58">
      <w:pPr>
        <w:rPr>
          <w:rFonts w:ascii="Arial" w:hAnsi="Arial" w:cs="Arial"/>
        </w:rPr>
      </w:pPr>
      <w:r>
        <w:rPr>
          <w:rFonts w:ascii="Arial" w:hAnsi="Arial" w:cs="Arial"/>
        </w:rPr>
        <w:t>4. curtains</w:t>
      </w:r>
    </w:p>
    <w:p w14:paraId="74A92F9E" w14:textId="77777777" w:rsidR="00FD3D58" w:rsidRDefault="00FD3D58" w:rsidP="00FD3D58">
      <w:pPr>
        <w:rPr>
          <w:rFonts w:ascii="Arial" w:hAnsi="Arial" w:cs="Arial"/>
        </w:rPr>
      </w:pPr>
      <w:r>
        <w:rPr>
          <w:rFonts w:ascii="Arial" w:hAnsi="Arial" w:cs="Arial"/>
        </w:rPr>
        <w:t>5. umbrella</w:t>
      </w:r>
    </w:p>
    <w:p w14:paraId="1994B97C" w14:textId="77777777" w:rsidR="00FD3D58" w:rsidRDefault="00FD3D58" w:rsidP="00FD3D58">
      <w:pPr>
        <w:rPr>
          <w:rFonts w:ascii="Arial" w:hAnsi="Arial" w:cs="Arial"/>
        </w:rPr>
      </w:pPr>
      <w:r>
        <w:rPr>
          <w:rFonts w:ascii="Arial" w:hAnsi="Arial" w:cs="Arial"/>
        </w:rPr>
        <w:t>6. uniform</w:t>
      </w:r>
    </w:p>
    <w:p w14:paraId="799C91E6" w14:textId="77777777" w:rsidR="00FD3D58" w:rsidRDefault="00FD3D58" w:rsidP="00FD3D58">
      <w:pPr>
        <w:rPr>
          <w:rFonts w:ascii="Arial" w:hAnsi="Arial" w:cs="Arial"/>
        </w:rPr>
      </w:pPr>
      <w:r>
        <w:rPr>
          <w:rFonts w:ascii="Arial" w:hAnsi="Arial" w:cs="Arial"/>
        </w:rPr>
        <w:t>7.</w:t>
      </w:r>
      <w:r w:rsidR="00A2235A">
        <w:rPr>
          <w:rFonts w:ascii="Arial" w:hAnsi="Arial" w:cs="Arial" w:hint="eastAsia"/>
        </w:rPr>
        <w:t xml:space="preserve"> DVD</w:t>
      </w:r>
    </w:p>
    <w:p w14:paraId="06962C2E" w14:textId="77777777" w:rsidR="00FD3D58" w:rsidRDefault="00FD3D58" w:rsidP="00FD3D58">
      <w:pPr>
        <w:rPr>
          <w:rFonts w:ascii="Arial" w:hAnsi="Arial" w:cs="Arial"/>
        </w:rPr>
      </w:pPr>
      <w:r>
        <w:rPr>
          <w:rFonts w:ascii="Arial" w:hAnsi="Arial" w:cs="Arial"/>
        </w:rPr>
        <w:t>8. souvenir</w:t>
      </w:r>
    </w:p>
    <w:p w14:paraId="4A298B7F" w14:textId="77777777" w:rsidR="00FD270C" w:rsidRDefault="00FD270C" w:rsidP="00FD270C">
      <w:pPr>
        <w:rPr>
          <w:rFonts w:ascii="Arial" w:hAnsi="Arial" w:cs="Arial"/>
          <w:b/>
        </w:rPr>
      </w:pPr>
    </w:p>
    <w:p w14:paraId="36D9561D" w14:textId="77777777" w:rsidR="00FD270C" w:rsidRPr="001B6587" w:rsidRDefault="00FD270C" w:rsidP="00FD270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Speaking</w:t>
      </w:r>
    </w:p>
    <w:p w14:paraId="4AC95B3E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29BE4905" w14:textId="77777777" w:rsidR="00FD270C" w:rsidRDefault="00FD270C" w:rsidP="00FD3D58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FD3D58">
        <w:rPr>
          <w:rFonts w:ascii="Arial" w:hAnsi="Arial" w:cs="Arial"/>
        </w:rPr>
        <w:t>Yes, they are.</w:t>
      </w:r>
    </w:p>
    <w:p w14:paraId="04040316" w14:textId="77777777" w:rsidR="00FD3D58" w:rsidRDefault="00FD3D58" w:rsidP="00FD3D58">
      <w:pPr>
        <w:rPr>
          <w:rFonts w:ascii="Arial" w:hAnsi="Arial" w:cs="Arial"/>
        </w:rPr>
      </w:pPr>
      <w:r>
        <w:rPr>
          <w:rFonts w:ascii="Arial" w:hAnsi="Arial" w:cs="Arial"/>
        </w:rPr>
        <w:t>2. No, they aren’t.</w:t>
      </w:r>
    </w:p>
    <w:p w14:paraId="28F7144C" w14:textId="77777777" w:rsidR="00FD3D58" w:rsidRDefault="00FD3D58" w:rsidP="00FD3D58">
      <w:pPr>
        <w:rPr>
          <w:rFonts w:ascii="Arial" w:hAnsi="Arial" w:cs="Arial"/>
        </w:rPr>
      </w:pPr>
      <w:r>
        <w:rPr>
          <w:rFonts w:ascii="Arial" w:hAnsi="Arial" w:cs="Arial"/>
        </w:rPr>
        <w:t>3. Yes, it is.</w:t>
      </w:r>
    </w:p>
    <w:p w14:paraId="29D26F05" w14:textId="77777777" w:rsidR="00FD3D58" w:rsidRDefault="00FD3D58" w:rsidP="00FD3D58">
      <w:pPr>
        <w:rPr>
          <w:rFonts w:ascii="Arial" w:hAnsi="Arial" w:cs="Arial"/>
        </w:rPr>
      </w:pPr>
      <w:r>
        <w:rPr>
          <w:rFonts w:ascii="Arial" w:hAnsi="Arial" w:cs="Arial"/>
        </w:rPr>
        <w:t>4. That umbrella is made in Germany, isn’t it?</w:t>
      </w:r>
    </w:p>
    <w:p w14:paraId="08F9CA44" w14:textId="77777777" w:rsidR="00FD3D58" w:rsidRDefault="00FD3D58" w:rsidP="00FD3D58">
      <w:pPr>
        <w:rPr>
          <w:rFonts w:ascii="Arial" w:hAnsi="Arial" w:cs="Arial"/>
        </w:rPr>
      </w:pPr>
      <w:r>
        <w:rPr>
          <w:rFonts w:ascii="Arial" w:hAnsi="Arial" w:cs="Arial"/>
        </w:rPr>
        <w:t>5. That uniform is from Chile, isn’t it?</w:t>
      </w:r>
    </w:p>
    <w:p w14:paraId="71D15610" w14:textId="77777777" w:rsidR="00FD3D58" w:rsidRDefault="00FD3D58" w:rsidP="00FD3D58">
      <w:pPr>
        <w:rPr>
          <w:rFonts w:ascii="Arial" w:hAnsi="Arial" w:cs="Arial"/>
        </w:rPr>
      </w:pPr>
      <w:r>
        <w:rPr>
          <w:rFonts w:ascii="Arial" w:hAnsi="Arial" w:cs="Arial"/>
        </w:rPr>
        <w:t>6. Those curtains are made in Greece, aren’t they?</w:t>
      </w:r>
    </w:p>
    <w:p w14:paraId="06DF88F8" w14:textId="77777777" w:rsidR="00FD3D58" w:rsidRPr="00832454" w:rsidRDefault="00FD3D58" w:rsidP="00FD3D58">
      <w:pPr>
        <w:rPr>
          <w:rFonts w:ascii="Arial" w:hAnsi="Arial" w:cs="Arial"/>
        </w:rPr>
      </w:pPr>
    </w:p>
    <w:p w14:paraId="48964DF6" w14:textId="77777777" w:rsidR="00FD270C" w:rsidRPr="001B6587" w:rsidRDefault="00FD270C" w:rsidP="00FD270C">
      <w:pPr>
        <w:rPr>
          <w:rFonts w:ascii="Arial" w:hAnsi="Arial" w:cs="Arial"/>
          <w:b/>
        </w:rPr>
      </w:pPr>
      <w:r w:rsidRPr="008C0FCD">
        <w:rPr>
          <w:rFonts w:ascii="Arial" w:hAnsi="Arial" w:cs="Arial" w:hint="eastAsia"/>
          <w:b/>
        </w:rPr>
        <w:t>Connect</w:t>
      </w:r>
    </w:p>
    <w:p w14:paraId="4939B53A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B. </w:t>
      </w:r>
    </w:p>
    <w:p w14:paraId="45EA4A43" w14:textId="77777777" w:rsidR="00FD270C" w:rsidRDefault="008C0FCD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1. grown</w:t>
      </w:r>
    </w:p>
    <w:p w14:paraId="482FBE29" w14:textId="77777777" w:rsidR="008C0FCD" w:rsidRDefault="008C0FCD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made </w:t>
      </w:r>
    </w:p>
    <w:p w14:paraId="6A9F1238" w14:textId="77777777" w:rsidR="008C0FCD" w:rsidRDefault="008C0FCD" w:rsidP="00FD270C">
      <w:pPr>
        <w:rPr>
          <w:rFonts w:ascii="Arial" w:hAnsi="Arial" w:cs="Arial"/>
        </w:rPr>
      </w:pPr>
    </w:p>
    <w:p w14:paraId="738ADAB0" w14:textId="77777777" w:rsidR="008C0FCD" w:rsidRDefault="008C0FCD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30F484CE" w14:textId="77777777" w:rsidR="008C0FCD" w:rsidRDefault="008C0FCD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1. No</w:t>
      </w:r>
    </w:p>
    <w:p w14:paraId="2F9797D9" w14:textId="77777777" w:rsidR="008C0FCD" w:rsidRDefault="008C0FCD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2.  Yes</w:t>
      </w:r>
    </w:p>
    <w:p w14:paraId="65A91E78" w14:textId="77777777" w:rsidR="008C0FCD" w:rsidRDefault="008C0FCD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3. No</w:t>
      </w:r>
    </w:p>
    <w:p w14:paraId="2402DC1B" w14:textId="77777777" w:rsidR="00FD270C" w:rsidRPr="001B6587" w:rsidRDefault="00FD270C" w:rsidP="00FD270C">
      <w:pPr>
        <w:rPr>
          <w:rFonts w:ascii="Arial" w:hAnsi="Arial" w:cs="Arial"/>
          <w:b/>
        </w:rPr>
      </w:pPr>
    </w:p>
    <w:p w14:paraId="1CC2AA9D" w14:textId="77777777" w:rsidR="00FD270C" w:rsidRPr="001B6587" w:rsidRDefault="00FD270C" w:rsidP="00FD270C">
      <w:pPr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Reading &amp; Writing</w:t>
      </w:r>
    </w:p>
    <w:p w14:paraId="7318025A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7B1F352C" w14:textId="77777777" w:rsidR="00FD270C" w:rsidRDefault="00FD3D58" w:rsidP="00FD270C">
      <w:pPr>
        <w:rPr>
          <w:rFonts w:ascii="Arial" w:hAnsi="Arial" w:cs="Arial"/>
        </w:rPr>
      </w:pPr>
      <w:r>
        <w:rPr>
          <w:rFonts w:ascii="Arial" w:hAnsi="Arial" w:cs="Arial"/>
        </w:rPr>
        <w:t>2. salmon</w:t>
      </w:r>
    </w:p>
    <w:p w14:paraId="7747CA33" w14:textId="77777777" w:rsidR="00FD3D58" w:rsidRDefault="00FD3D58" w:rsidP="00FD270C">
      <w:pPr>
        <w:rPr>
          <w:rFonts w:ascii="Arial" w:hAnsi="Arial" w:cs="Arial"/>
        </w:rPr>
      </w:pPr>
      <w:r>
        <w:rPr>
          <w:rFonts w:ascii="Arial" w:hAnsi="Arial" w:cs="Arial"/>
        </w:rPr>
        <w:t>3. coconut</w:t>
      </w:r>
    </w:p>
    <w:p w14:paraId="1824F20D" w14:textId="77777777" w:rsidR="00FD3D58" w:rsidRDefault="00FD3D58" w:rsidP="00FD270C">
      <w:pPr>
        <w:rPr>
          <w:rFonts w:ascii="Arial" w:hAnsi="Arial" w:cs="Arial"/>
        </w:rPr>
      </w:pPr>
      <w:r>
        <w:rPr>
          <w:rFonts w:ascii="Arial" w:hAnsi="Arial" w:cs="Arial"/>
        </w:rPr>
        <w:t>4. curtains</w:t>
      </w:r>
    </w:p>
    <w:p w14:paraId="5C66A95F" w14:textId="77777777" w:rsidR="00FD3D58" w:rsidRDefault="00FD3D58" w:rsidP="00FD270C">
      <w:pPr>
        <w:rPr>
          <w:rFonts w:ascii="Arial" w:hAnsi="Arial" w:cs="Arial"/>
        </w:rPr>
      </w:pPr>
      <w:r>
        <w:rPr>
          <w:rFonts w:ascii="Arial" w:hAnsi="Arial" w:cs="Arial"/>
        </w:rPr>
        <w:t>5. digital camera</w:t>
      </w:r>
    </w:p>
    <w:p w14:paraId="697C9ABE" w14:textId="77777777" w:rsidR="00FD3D58" w:rsidRDefault="00FD3D58" w:rsidP="00FD270C">
      <w:pPr>
        <w:rPr>
          <w:rFonts w:ascii="Arial" w:hAnsi="Arial" w:cs="Arial"/>
        </w:rPr>
      </w:pPr>
      <w:r>
        <w:rPr>
          <w:rFonts w:ascii="Arial" w:hAnsi="Arial" w:cs="Arial"/>
        </w:rPr>
        <w:t xml:space="preserve">6. </w:t>
      </w:r>
      <w:r w:rsidR="00A80A7E">
        <w:rPr>
          <w:rFonts w:ascii="Arial" w:hAnsi="Arial" w:cs="Arial"/>
        </w:rPr>
        <w:t>sandals</w:t>
      </w:r>
    </w:p>
    <w:p w14:paraId="6C49672D" w14:textId="77777777" w:rsidR="00FD3D58" w:rsidRDefault="00FD3D58" w:rsidP="00FD270C">
      <w:pPr>
        <w:rPr>
          <w:rFonts w:ascii="Arial" w:hAnsi="Arial" w:cs="Arial"/>
        </w:rPr>
      </w:pPr>
      <w:r>
        <w:rPr>
          <w:rFonts w:ascii="Arial" w:hAnsi="Arial" w:cs="Arial"/>
        </w:rPr>
        <w:t>7.</w:t>
      </w:r>
      <w:r w:rsidR="00A80A7E">
        <w:rPr>
          <w:rFonts w:ascii="Arial" w:hAnsi="Arial" w:cs="Arial"/>
        </w:rPr>
        <w:t xml:space="preserve"> umbrella</w:t>
      </w:r>
    </w:p>
    <w:p w14:paraId="570828BA" w14:textId="77777777" w:rsidR="00FD3D58" w:rsidRDefault="00FD3D58" w:rsidP="00FD270C">
      <w:pPr>
        <w:rPr>
          <w:rFonts w:ascii="Arial" w:hAnsi="Arial" w:cs="Arial"/>
        </w:rPr>
      </w:pPr>
      <w:r>
        <w:rPr>
          <w:rFonts w:ascii="Arial" w:hAnsi="Arial" w:cs="Arial"/>
        </w:rPr>
        <w:t>8.</w:t>
      </w:r>
      <w:r w:rsidR="00A80A7E">
        <w:rPr>
          <w:rFonts w:ascii="Arial" w:hAnsi="Arial" w:cs="Arial"/>
        </w:rPr>
        <w:t xml:space="preserve"> souvenir</w:t>
      </w:r>
    </w:p>
    <w:p w14:paraId="6F0F3951" w14:textId="77777777" w:rsidR="00FD270C" w:rsidRDefault="00FD270C" w:rsidP="00FD270C">
      <w:pPr>
        <w:rPr>
          <w:rFonts w:ascii="Arial" w:hAnsi="Arial" w:cs="Arial"/>
        </w:rPr>
      </w:pPr>
    </w:p>
    <w:p w14:paraId="3616B8C9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20BBC147" w14:textId="77777777" w:rsidR="00FD270C" w:rsidRDefault="00A80A7E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</w:t>
      </w:r>
    </w:p>
    <w:p w14:paraId="5DF2747E" w14:textId="77777777" w:rsidR="00FD270C" w:rsidRDefault="00FD270C" w:rsidP="00FD270C">
      <w:pPr>
        <w:rPr>
          <w:rFonts w:ascii="Arial" w:hAnsi="Arial" w:cs="Arial"/>
        </w:rPr>
      </w:pPr>
    </w:p>
    <w:p w14:paraId="396BEC5A" w14:textId="77777777" w:rsidR="00FD270C" w:rsidRPr="00D53441" w:rsidRDefault="00FD270C" w:rsidP="00FD270C">
      <w:pPr>
        <w:shd w:val="clear" w:color="auto" w:fill="D9D9D9" w:themeFill="background1" w:themeFillShade="D9"/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Unit 3</w:t>
      </w:r>
    </w:p>
    <w:p w14:paraId="7C5705B8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3183598F" w14:textId="77777777" w:rsidR="00A80A7E" w:rsidRDefault="00FD270C" w:rsidP="00A80A7E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FB0C57">
        <w:rPr>
          <w:rFonts w:ascii="Arial" w:hAnsi="Arial" w:cs="Arial"/>
        </w:rPr>
        <w:t>develop photos</w:t>
      </w:r>
    </w:p>
    <w:p w14:paraId="170F8437" w14:textId="77777777" w:rsidR="00FD270C" w:rsidRDefault="00A80A7E" w:rsidP="00A80A7E">
      <w:pPr>
        <w:rPr>
          <w:rFonts w:ascii="Arial" w:hAnsi="Arial" w:cs="Arial"/>
        </w:rPr>
      </w:pPr>
      <w:r>
        <w:rPr>
          <w:rFonts w:ascii="Arial" w:hAnsi="Arial" w:cs="Arial"/>
        </w:rPr>
        <w:t>2. collect stamps</w:t>
      </w:r>
    </w:p>
    <w:p w14:paraId="494FED79" w14:textId="77777777" w:rsidR="00A80A7E" w:rsidRDefault="00A80A7E" w:rsidP="00A80A7E">
      <w:pPr>
        <w:rPr>
          <w:rFonts w:ascii="Arial" w:hAnsi="Arial" w:cs="Arial"/>
        </w:rPr>
      </w:pPr>
      <w:r>
        <w:rPr>
          <w:rFonts w:ascii="Arial" w:hAnsi="Arial" w:cs="Arial"/>
        </w:rPr>
        <w:t>3. deliver newspaper</w:t>
      </w:r>
    </w:p>
    <w:p w14:paraId="1A561D57" w14:textId="77777777" w:rsidR="00A80A7E" w:rsidRDefault="00A80A7E" w:rsidP="00A80A7E">
      <w:pPr>
        <w:rPr>
          <w:rFonts w:ascii="Arial" w:hAnsi="Arial" w:cs="Arial"/>
        </w:rPr>
      </w:pPr>
      <w:r>
        <w:rPr>
          <w:rFonts w:ascii="Arial" w:hAnsi="Arial" w:cs="Arial"/>
        </w:rPr>
        <w:t>4. watch silent films</w:t>
      </w:r>
    </w:p>
    <w:p w14:paraId="74B05909" w14:textId="77777777" w:rsidR="00A80A7E" w:rsidRDefault="00A80A7E" w:rsidP="00A80A7E">
      <w:pPr>
        <w:rPr>
          <w:rFonts w:ascii="Arial" w:hAnsi="Arial" w:cs="Arial"/>
        </w:rPr>
      </w:pPr>
      <w:r>
        <w:rPr>
          <w:rFonts w:ascii="Arial" w:hAnsi="Arial" w:cs="Arial"/>
        </w:rPr>
        <w:t>5. record videos</w:t>
      </w:r>
    </w:p>
    <w:p w14:paraId="2C54A495" w14:textId="77777777" w:rsidR="00A80A7E" w:rsidRDefault="00A80A7E" w:rsidP="00A80A7E">
      <w:pPr>
        <w:rPr>
          <w:rFonts w:ascii="Arial" w:hAnsi="Arial" w:cs="Arial"/>
        </w:rPr>
      </w:pPr>
      <w:r>
        <w:rPr>
          <w:rFonts w:ascii="Arial" w:hAnsi="Arial" w:cs="Arial"/>
        </w:rPr>
        <w:t>6. play cassette tapes</w:t>
      </w:r>
    </w:p>
    <w:p w14:paraId="463ABAC6" w14:textId="77777777" w:rsidR="00A80A7E" w:rsidRDefault="00A80A7E" w:rsidP="00A80A7E">
      <w:pPr>
        <w:rPr>
          <w:rFonts w:ascii="Arial" w:hAnsi="Arial" w:cs="Arial"/>
        </w:rPr>
      </w:pPr>
      <w:r>
        <w:rPr>
          <w:rFonts w:ascii="Arial" w:hAnsi="Arial" w:cs="Arial"/>
        </w:rPr>
        <w:t>7. use payphones</w:t>
      </w:r>
    </w:p>
    <w:p w14:paraId="561C252E" w14:textId="77777777" w:rsidR="00A80A7E" w:rsidRDefault="00A80A7E" w:rsidP="00A80A7E">
      <w:pPr>
        <w:rPr>
          <w:rFonts w:ascii="Arial" w:hAnsi="Arial" w:cs="Arial"/>
        </w:rPr>
      </w:pPr>
      <w:r>
        <w:rPr>
          <w:rFonts w:ascii="Arial" w:hAnsi="Arial" w:cs="Arial"/>
        </w:rPr>
        <w:t>8. address book</w:t>
      </w:r>
    </w:p>
    <w:p w14:paraId="10CB3B18" w14:textId="77777777" w:rsidR="00FD270C" w:rsidRDefault="00FD270C" w:rsidP="00FD270C">
      <w:pPr>
        <w:rPr>
          <w:rFonts w:ascii="Arial" w:hAnsi="Arial" w:cs="Arial"/>
        </w:rPr>
      </w:pPr>
    </w:p>
    <w:p w14:paraId="5FA6B1FA" w14:textId="77777777" w:rsidR="00FD270C" w:rsidRDefault="00FD270C" w:rsidP="00FD270C">
      <w:pPr>
        <w:rPr>
          <w:rFonts w:ascii="Arial" w:hAnsi="Arial" w:cs="Arial"/>
        </w:rPr>
      </w:pPr>
      <w:r w:rsidRPr="00FB0C57">
        <w:rPr>
          <w:rFonts w:ascii="Arial" w:hAnsi="Arial" w:cs="Arial" w:hint="eastAsia"/>
        </w:rPr>
        <w:t>B.</w:t>
      </w:r>
    </w:p>
    <w:p w14:paraId="1906AEBF" w14:textId="77777777" w:rsidR="00A80A7E" w:rsidRDefault="00A80A7E" w:rsidP="00A80A7E">
      <w:pPr>
        <w:rPr>
          <w:rFonts w:ascii="Arial" w:hAnsi="Arial" w:cs="Arial"/>
        </w:rPr>
      </w:pPr>
      <w:r>
        <w:rPr>
          <w:rFonts w:ascii="Arial" w:hAnsi="Arial" w:cs="Arial" w:hint="eastAsia"/>
        </w:rPr>
        <w:t>1. use payphones</w:t>
      </w:r>
    </w:p>
    <w:p w14:paraId="306A9095" w14:textId="77777777" w:rsidR="00FD270C" w:rsidRDefault="00A80A7E" w:rsidP="00A80A7E">
      <w:pPr>
        <w:rPr>
          <w:rFonts w:ascii="Arial" w:hAnsi="Arial" w:cs="Arial"/>
        </w:rPr>
      </w:pPr>
      <w:r>
        <w:rPr>
          <w:rFonts w:ascii="Arial" w:hAnsi="Arial" w:cs="Arial"/>
        </w:rPr>
        <w:t>2. play cassette tapes</w:t>
      </w:r>
    </w:p>
    <w:p w14:paraId="03396AA4" w14:textId="77777777" w:rsidR="00A80A7E" w:rsidRDefault="00A80A7E" w:rsidP="00A80A7E">
      <w:pPr>
        <w:rPr>
          <w:rFonts w:ascii="Arial" w:hAnsi="Arial" w:cs="Arial"/>
        </w:rPr>
      </w:pPr>
      <w:r>
        <w:rPr>
          <w:rFonts w:ascii="Arial" w:hAnsi="Arial" w:cs="Arial"/>
        </w:rPr>
        <w:t xml:space="preserve">3. </w:t>
      </w:r>
      <w:r w:rsidR="00FB0C57">
        <w:rPr>
          <w:rFonts w:ascii="Arial" w:hAnsi="Arial" w:cs="Arial"/>
        </w:rPr>
        <w:t>develop photos</w:t>
      </w:r>
    </w:p>
    <w:p w14:paraId="4CBCC622" w14:textId="77777777" w:rsidR="00A80A7E" w:rsidRDefault="00A80A7E" w:rsidP="00A80A7E">
      <w:pPr>
        <w:rPr>
          <w:rFonts w:ascii="Arial" w:hAnsi="Arial" w:cs="Arial"/>
        </w:rPr>
      </w:pPr>
      <w:r>
        <w:rPr>
          <w:rFonts w:ascii="Arial" w:hAnsi="Arial" w:cs="Arial"/>
        </w:rPr>
        <w:t>4. record videos</w:t>
      </w:r>
    </w:p>
    <w:p w14:paraId="0109D4CF" w14:textId="77777777" w:rsidR="00A80A7E" w:rsidRDefault="00A80A7E" w:rsidP="00A80A7E">
      <w:pPr>
        <w:rPr>
          <w:rFonts w:ascii="Arial" w:hAnsi="Arial" w:cs="Arial"/>
        </w:rPr>
      </w:pPr>
      <w:r>
        <w:rPr>
          <w:rFonts w:ascii="Arial" w:hAnsi="Arial" w:cs="Arial"/>
        </w:rPr>
        <w:t>5. deliver newspapers</w:t>
      </w:r>
    </w:p>
    <w:p w14:paraId="7135B421" w14:textId="77777777" w:rsidR="00A80A7E" w:rsidRDefault="00A80A7E" w:rsidP="00A80A7E">
      <w:pPr>
        <w:rPr>
          <w:rFonts w:ascii="Arial" w:hAnsi="Arial" w:cs="Arial"/>
        </w:rPr>
      </w:pPr>
      <w:r>
        <w:rPr>
          <w:rFonts w:ascii="Arial" w:hAnsi="Arial" w:cs="Arial"/>
        </w:rPr>
        <w:t>6. watch silent films</w:t>
      </w:r>
    </w:p>
    <w:p w14:paraId="344C5944" w14:textId="77777777" w:rsidR="00FD270C" w:rsidRDefault="00FD270C" w:rsidP="00FD270C">
      <w:pPr>
        <w:rPr>
          <w:rFonts w:ascii="Arial" w:hAnsi="Arial" w:cs="Arial"/>
        </w:rPr>
      </w:pPr>
    </w:p>
    <w:p w14:paraId="70094DB5" w14:textId="77777777" w:rsidR="00FD270C" w:rsidRDefault="00FD270C" w:rsidP="00FD270C">
      <w:pPr>
        <w:rPr>
          <w:rFonts w:ascii="Arial" w:hAnsi="Arial" w:cs="Arial"/>
        </w:rPr>
      </w:pPr>
      <w:r w:rsidRPr="008C0FCD">
        <w:rPr>
          <w:rFonts w:ascii="Arial" w:hAnsi="Arial" w:cs="Arial"/>
        </w:rPr>
        <w:t>C.</w:t>
      </w:r>
    </w:p>
    <w:p w14:paraId="2FF707F3" w14:textId="77777777" w:rsidR="00FD270C" w:rsidRDefault="00FD270C" w:rsidP="008C0FCD">
      <w:pPr>
        <w:rPr>
          <w:rFonts w:ascii="Arial" w:hAnsi="Arial" w:cs="Arial"/>
        </w:rPr>
      </w:pPr>
      <w:r>
        <w:rPr>
          <w:rFonts w:ascii="Arial" w:hAnsi="Arial" w:cs="Arial"/>
        </w:rPr>
        <w:t>1.</w:t>
      </w:r>
      <w:r>
        <w:rPr>
          <w:rFonts w:ascii="Arial" w:hAnsi="Arial" w:cs="Arial" w:hint="eastAsia"/>
        </w:rPr>
        <w:t xml:space="preserve"> </w:t>
      </w:r>
      <w:r w:rsidR="008C0FCD">
        <w:rPr>
          <w:rFonts w:ascii="Arial" w:hAnsi="Arial" w:cs="Arial" w:hint="eastAsia"/>
        </w:rPr>
        <w:t>No</w:t>
      </w:r>
    </w:p>
    <w:p w14:paraId="32F8BE09" w14:textId="77777777" w:rsidR="008C0FCD" w:rsidRDefault="008C0FCD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>2. No</w:t>
      </w:r>
    </w:p>
    <w:p w14:paraId="0B9F210F" w14:textId="77777777" w:rsidR="008C0FCD" w:rsidRDefault="008C0FCD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>3. Yes</w:t>
      </w:r>
    </w:p>
    <w:p w14:paraId="72C4025B" w14:textId="77777777" w:rsidR="008C0FCD" w:rsidRDefault="008C0FCD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>4. Yes</w:t>
      </w:r>
    </w:p>
    <w:p w14:paraId="649B48F4" w14:textId="77777777" w:rsidR="008C0FCD" w:rsidRDefault="008C0FCD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>5. Yes</w:t>
      </w:r>
    </w:p>
    <w:p w14:paraId="344AA80F" w14:textId="77777777" w:rsidR="008C0FCD" w:rsidRDefault="008C0FCD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>6. No</w:t>
      </w:r>
    </w:p>
    <w:p w14:paraId="2F1E251C" w14:textId="77777777" w:rsidR="008C0FCD" w:rsidRDefault="008C0FCD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>7. Yes</w:t>
      </w:r>
    </w:p>
    <w:p w14:paraId="32827EF6" w14:textId="77777777" w:rsidR="008C0FCD" w:rsidRDefault="008C0FCD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>8. Yes</w:t>
      </w:r>
    </w:p>
    <w:p w14:paraId="534D6A66" w14:textId="77777777" w:rsidR="008C0FCD" w:rsidRDefault="008C0FCD" w:rsidP="008C0FCD">
      <w:pPr>
        <w:rPr>
          <w:rFonts w:ascii="Arial" w:hAnsi="Arial" w:cs="Arial"/>
        </w:rPr>
      </w:pPr>
    </w:p>
    <w:p w14:paraId="5BF7AC63" w14:textId="77777777" w:rsidR="00A80A7E" w:rsidRDefault="00FD270C" w:rsidP="00A80A7E">
      <w:pPr>
        <w:rPr>
          <w:rFonts w:ascii="Arial" w:hAnsi="Arial" w:cs="Arial"/>
        </w:rPr>
      </w:pPr>
      <w:r>
        <w:rPr>
          <w:rFonts w:ascii="Arial" w:hAnsi="Arial" w:cs="Arial"/>
        </w:rPr>
        <w:t>D.</w:t>
      </w:r>
    </w:p>
    <w:p w14:paraId="479D29EE" w14:textId="77777777" w:rsidR="00FD270C" w:rsidRDefault="00A80A7E" w:rsidP="00A80A7E">
      <w:pPr>
        <w:rPr>
          <w:rFonts w:ascii="Arial" w:hAnsi="Arial" w:cs="Arial"/>
        </w:rPr>
      </w:pPr>
      <w:r>
        <w:rPr>
          <w:rFonts w:ascii="Arial" w:hAnsi="Arial" w:cs="Arial"/>
        </w:rPr>
        <w:t>2. used to record</w:t>
      </w:r>
    </w:p>
    <w:p w14:paraId="735E72BD" w14:textId="77777777" w:rsidR="00A80A7E" w:rsidRDefault="00A80A7E" w:rsidP="00A80A7E">
      <w:pPr>
        <w:rPr>
          <w:rFonts w:ascii="Arial" w:hAnsi="Arial" w:cs="Arial"/>
        </w:rPr>
      </w:pPr>
      <w:r>
        <w:rPr>
          <w:rFonts w:ascii="Arial" w:hAnsi="Arial" w:cs="Arial"/>
        </w:rPr>
        <w:t>3. used to listen to</w:t>
      </w:r>
    </w:p>
    <w:p w14:paraId="0964B05A" w14:textId="77777777" w:rsidR="00A80A7E" w:rsidRDefault="00A80A7E" w:rsidP="00A80A7E">
      <w:pPr>
        <w:rPr>
          <w:rFonts w:ascii="Arial" w:hAnsi="Arial" w:cs="Arial"/>
        </w:rPr>
      </w:pPr>
      <w:r>
        <w:rPr>
          <w:rFonts w:ascii="Arial" w:hAnsi="Arial" w:cs="Arial"/>
        </w:rPr>
        <w:t>4. used to keep an</w:t>
      </w:r>
    </w:p>
    <w:p w14:paraId="76CE318D" w14:textId="77777777" w:rsidR="00A80A7E" w:rsidRDefault="00A80A7E" w:rsidP="00A80A7E">
      <w:pPr>
        <w:rPr>
          <w:rFonts w:ascii="Arial" w:hAnsi="Arial" w:cs="Arial"/>
        </w:rPr>
      </w:pPr>
      <w:r>
        <w:rPr>
          <w:rFonts w:ascii="Arial" w:hAnsi="Arial" w:cs="Arial"/>
        </w:rPr>
        <w:t>5. used to watch</w:t>
      </w:r>
    </w:p>
    <w:p w14:paraId="5F4FEBA7" w14:textId="77777777" w:rsidR="00A80A7E" w:rsidRDefault="00A80A7E" w:rsidP="00A80A7E">
      <w:pPr>
        <w:rPr>
          <w:rFonts w:ascii="Arial" w:hAnsi="Arial" w:cs="Arial"/>
        </w:rPr>
      </w:pPr>
      <w:r>
        <w:rPr>
          <w:rFonts w:ascii="Arial" w:hAnsi="Arial" w:cs="Arial"/>
        </w:rPr>
        <w:t>6. used to deliver</w:t>
      </w:r>
    </w:p>
    <w:p w14:paraId="18104235" w14:textId="77777777" w:rsidR="00A80A7E" w:rsidRDefault="00A80A7E" w:rsidP="00A80A7E">
      <w:pPr>
        <w:rPr>
          <w:rFonts w:ascii="Arial" w:hAnsi="Arial" w:cs="Arial"/>
        </w:rPr>
      </w:pPr>
      <w:r>
        <w:rPr>
          <w:rFonts w:ascii="Arial" w:hAnsi="Arial" w:cs="Arial"/>
        </w:rPr>
        <w:t>7. used to collect</w:t>
      </w:r>
    </w:p>
    <w:p w14:paraId="42C8AB3E" w14:textId="77777777" w:rsidR="00A80A7E" w:rsidRDefault="00A80A7E" w:rsidP="00A80A7E">
      <w:pPr>
        <w:rPr>
          <w:rFonts w:ascii="Arial" w:hAnsi="Arial" w:cs="Arial"/>
        </w:rPr>
      </w:pPr>
      <w:r w:rsidRPr="00FB0C57">
        <w:rPr>
          <w:rFonts w:ascii="Arial" w:hAnsi="Arial" w:cs="Arial"/>
        </w:rPr>
        <w:t>8.</w:t>
      </w:r>
      <w:r>
        <w:rPr>
          <w:rFonts w:ascii="Arial" w:hAnsi="Arial" w:cs="Arial"/>
        </w:rPr>
        <w:t xml:space="preserve"> </w:t>
      </w:r>
      <w:r w:rsidR="00FB0C57">
        <w:rPr>
          <w:rFonts w:ascii="Arial" w:hAnsi="Arial" w:cs="Arial"/>
        </w:rPr>
        <w:t>used to develop</w:t>
      </w:r>
    </w:p>
    <w:p w14:paraId="275E4803" w14:textId="77777777" w:rsidR="00FD270C" w:rsidRDefault="00FD270C" w:rsidP="00FD270C">
      <w:pPr>
        <w:rPr>
          <w:rFonts w:ascii="Arial" w:hAnsi="Arial" w:cs="Arial"/>
        </w:rPr>
      </w:pPr>
    </w:p>
    <w:p w14:paraId="66FD5070" w14:textId="77777777" w:rsidR="00FD270C" w:rsidRPr="001B6587" w:rsidRDefault="00FD270C" w:rsidP="00FD270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Listening</w:t>
      </w:r>
    </w:p>
    <w:p w14:paraId="1F03BF1E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6DC7A0FC" w14:textId="77777777" w:rsidR="00FD270C" w:rsidRDefault="00FD270C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8C0FCD">
        <w:rPr>
          <w:rFonts w:ascii="Arial" w:hAnsi="Arial" w:cs="Arial" w:hint="eastAsia"/>
        </w:rPr>
        <w:t xml:space="preserve"> No</w:t>
      </w:r>
    </w:p>
    <w:p w14:paraId="1E77E181" w14:textId="77777777" w:rsidR="008C0FCD" w:rsidRDefault="008C0FCD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>2. Yes</w:t>
      </w:r>
    </w:p>
    <w:p w14:paraId="7812D260" w14:textId="77777777" w:rsidR="008C0FCD" w:rsidRDefault="008C0FCD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>3. No</w:t>
      </w:r>
    </w:p>
    <w:p w14:paraId="051D95C7" w14:textId="77777777" w:rsidR="008C0FCD" w:rsidRDefault="008C0FCD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>4. Yes</w:t>
      </w:r>
    </w:p>
    <w:p w14:paraId="5B07B228" w14:textId="77777777" w:rsidR="008C0FCD" w:rsidRDefault="008C0FCD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>5. No</w:t>
      </w:r>
    </w:p>
    <w:p w14:paraId="514A9194" w14:textId="77777777" w:rsidR="008C0FCD" w:rsidRDefault="008C0FCD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>6. Yes</w:t>
      </w:r>
    </w:p>
    <w:p w14:paraId="34BFCDEE" w14:textId="77777777" w:rsidR="008C0FCD" w:rsidRDefault="008C0FCD" w:rsidP="008C0FCD">
      <w:pPr>
        <w:rPr>
          <w:rFonts w:ascii="Arial" w:hAnsi="Arial" w:cs="Arial"/>
        </w:rPr>
      </w:pPr>
    </w:p>
    <w:p w14:paraId="3D4C0445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284C989E" w14:textId="77777777" w:rsidR="00FD270C" w:rsidRDefault="00FD270C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8C0FCD">
        <w:rPr>
          <w:rFonts w:ascii="Arial" w:hAnsi="Arial" w:cs="Arial" w:hint="eastAsia"/>
        </w:rPr>
        <w:t>a</w:t>
      </w:r>
    </w:p>
    <w:p w14:paraId="1D87BF2A" w14:textId="77777777" w:rsidR="008C0FCD" w:rsidRDefault="008C0FCD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>2. b</w:t>
      </w:r>
    </w:p>
    <w:p w14:paraId="7BBD78F5" w14:textId="77777777" w:rsidR="008C0FCD" w:rsidRDefault="008C0FCD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>3. b</w:t>
      </w:r>
    </w:p>
    <w:p w14:paraId="2ED652E1" w14:textId="77777777" w:rsidR="008C0FCD" w:rsidRDefault="008C0FCD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>4. b</w:t>
      </w:r>
    </w:p>
    <w:p w14:paraId="6F364F96" w14:textId="77777777" w:rsidR="008C0FCD" w:rsidRDefault="008C0FCD" w:rsidP="008C0FCD">
      <w:pPr>
        <w:rPr>
          <w:rFonts w:ascii="Arial" w:hAnsi="Arial" w:cs="Arial"/>
        </w:rPr>
      </w:pPr>
    </w:p>
    <w:p w14:paraId="11982322" w14:textId="77777777" w:rsidR="00FD270C" w:rsidRPr="001B6587" w:rsidRDefault="00FD270C" w:rsidP="00FD270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Writing</w:t>
      </w:r>
    </w:p>
    <w:p w14:paraId="148889B9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551844CA" w14:textId="77777777" w:rsidR="00FD270C" w:rsidRDefault="00A80A7E" w:rsidP="00FD270C">
      <w:pPr>
        <w:rPr>
          <w:rFonts w:ascii="Arial" w:hAnsi="Arial" w:cs="Arial"/>
        </w:rPr>
      </w:pPr>
      <w:r>
        <w:rPr>
          <w:rFonts w:ascii="Arial" w:hAnsi="Arial" w:cs="Arial"/>
        </w:rPr>
        <w:t>1. used</w:t>
      </w:r>
    </w:p>
    <w:p w14:paraId="1F13D745" w14:textId="77777777" w:rsidR="00A80A7E" w:rsidRDefault="00A80A7E" w:rsidP="00FD270C">
      <w:pPr>
        <w:rPr>
          <w:rFonts w:ascii="Arial" w:hAnsi="Arial" w:cs="Arial"/>
        </w:rPr>
      </w:pPr>
      <w:r>
        <w:rPr>
          <w:rFonts w:ascii="Arial" w:hAnsi="Arial" w:cs="Arial"/>
        </w:rPr>
        <w:t>2. keep</w:t>
      </w:r>
    </w:p>
    <w:p w14:paraId="57363C65" w14:textId="77777777" w:rsidR="00A80A7E" w:rsidRDefault="00A80A7E" w:rsidP="00FD270C">
      <w:pPr>
        <w:rPr>
          <w:rFonts w:ascii="Arial" w:hAnsi="Arial" w:cs="Arial"/>
        </w:rPr>
      </w:pPr>
      <w:r>
        <w:rPr>
          <w:rFonts w:ascii="Arial" w:hAnsi="Arial" w:cs="Arial"/>
        </w:rPr>
        <w:t>3. used to</w:t>
      </w:r>
    </w:p>
    <w:p w14:paraId="56B7CFB9" w14:textId="77777777" w:rsidR="00A80A7E" w:rsidRDefault="00A80A7E" w:rsidP="00FD270C">
      <w:pPr>
        <w:rPr>
          <w:rFonts w:ascii="Arial" w:hAnsi="Arial" w:cs="Arial"/>
        </w:rPr>
      </w:pPr>
      <w:r>
        <w:rPr>
          <w:rFonts w:ascii="Arial" w:hAnsi="Arial" w:cs="Arial"/>
        </w:rPr>
        <w:t>4. used to collect</w:t>
      </w:r>
    </w:p>
    <w:p w14:paraId="64A8CEA9" w14:textId="77777777" w:rsidR="00A80A7E" w:rsidRDefault="00A80A7E" w:rsidP="00FD270C">
      <w:pPr>
        <w:rPr>
          <w:rFonts w:ascii="Arial" w:hAnsi="Arial" w:cs="Arial"/>
        </w:rPr>
      </w:pPr>
      <w:r>
        <w:rPr>
          <w:rFonts w:ascii="Arial" w:hAnsi="Arial" w:cs="Arial"/>
        </w:rPr>
        <w:t>5. used</w:t>
      </w:r>
    </w:p>
    <w:p w14:paraId="3B0D1D29" w14:textId="77777777" w:rsidR="00A80A7E" w:rsidRDefault="00A80A7E" w:rsidP="00FD270C">
      <w:pPr>
        <w:rPr>
          <w:rFonts w:ascii="Arial" w:hAnsi="Arial" w:cs="Arial"/>
        </w:rPr>
      </w:pPr>
      <w:r>
        <w:rPr>
          <w:rFonts w:ascii="Arial" w:hAnsi="Arial" w:cs="Arial"/>
        </w:rPr>
        <w:t>6. did, used to</w:t>
      </w:r>
    </w:p>
    <w:p w14:paraId="012479BA" w14:textId="77777777" w:rsidR="00FD270C" w:rsidRDefault="00FD270C" w:rsidP="00FD270C">
      <w:pPr>
        <w:rPr>
          <w:rFonts w:ascii="Arial" w:hAnsi="Arial" w:cs="Arial"/>
        </w:rPr>
      </w:pPr>
    </w:p>
    <w:p w14:paraId="6F5E8126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178D91EF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/>
        </w:rPr>
        <w:t>Answers will vary.</w:t>
      </w:r>
    </w:p>
    <w:p w14:paraId="2D2437E5" w14:textId="77777777" w:rsidR="00FD270C" w:rsidRDefault="00FD270C" w:rsidP="00FD270C">
      <w:pPr>
        <w:rPr>
          <w:rFonts w:ascii="Arial" w:hAnsi="Arial" w:cs="Arial"/>
        </w:rPr>
      </w:pPr>
    </w:p>
    <w:p w14:paraId="61811D43" w14:textId="77777777" w:rsidR="00FD270C" w:rsidRPr="00461F08" w:rsidRDefault="00FD270C" w:rsidP="00FD270C">
      <w:pPr>
        <w:rPr>
          <w:rFonts w:ascii="Arial" w:hAnsi="Arial" w:cs="Arial"/>
          <w:b/>
        </w:rPr>
      </w:pPr>
      <w:r w:rsidRPr="00461F08">
        <w:rPr>
          <w:rFonts w:ascii="Arial" w:hAnsi="Arial" w:cs="Arial" w:hint="eastAsia"/>
          <w:b/>
        </w:rPr>
        <w:t>V</w:t>
      </w:r>
      <w:r w:rsidRPr="008C0FCD">
        <w:rPr>
          <w:rFonts w:ascii="Arial" w:hAnsi="Arial" w:cs="Arial" w:hint="eastAsia"/>
          <w:b/>
        </w:rPr>
        <w:t>ocabulary</w:t>
      </w:r>
    </w:p>
    <w:p w14:paraId="314C81B6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5F18EBF2" w14:textId="77777777" w:rsidR="00FD270C" w:rsidRDefault="00FD270C" w:rsidP="008C0FCD">
      <w:pPr>
        <w:rPr>
          <w:rFonts w:ascii="Arial" w:hAnsi="Arial" w:cs="Arial"/>
        </w:rPr>
      </w:pPr>
      <w:r w:rsidRPr="00461F08">
        <w:rPr>
          <w:rFonts w:ascii="Arial" w:hAnsi="Arial" w:cs="Arial" w:hint="eastAsia"/>
        </w:rPr>
        <w:t>1.</w:t>
      </w:r>
      <w:r>
        <w:rPr>
          <w:rFonts w:ascii="Arial" w:hAnsi="Arial" w:cs="Arial" w:hint="eastAsia"/>
        </w:rPr>
        <w:t xml:space="preserve"> </w:t>
      </w:r>
      <w:r w:rsidR="008C0FCD">
        <w:rPr>
          <w:rFonts w:ascii="Arial" w:hAnsi="Arial" w:cs="Arial" w:hint="eastAsia"/>
        </w:rPr>
        <w:t>feed siblings</w:t>
      </w:r>
    </w:p>
    <w:p w14:paraId="5A209208" w14:textId="77777777" w:rsidR="008C0FCD" w:rsidRDefault="008C0FCD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>2. take naps</w:t>
      </w:r>
    </w:p>
    <w:p w14:paraId="2E8F250F" w14:textId="77777777" w:rsidR="008C0FCD" w:rsidRDefault="008C0FCD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>3. catch butterflies</w:t>
      </w:r>
    </w:p>
    <w:p w14:paraId="448D765B" w14:textId="77777777" w:rsidR="008C0FCD" w:rsidRDefault="008C0FCD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>4. crawl</w:t>
      </w:r>
    </w:p>
    <w:p w14:paraId="02026CF6" w14:textId="77777777" w:rsidR="008C0FCD" w:rsidRDefault="008C0FCD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>5. name toys</w:t>
      </w:r>
    </w:p>
    <w:p w14:paraId="321ABC0F" w14:textId="77777777" w:rsidR="008C0FCD" w:rsidRDefault="008C0FCD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6. </w:t>
      </w:r>
      <w:proofErr w:type="gramStart"/>
      <w:r>
        <w:rPr>
          <w:rFonts w:ascii="Arial" w:hAnsi="Arial" w:cs="Arial" w:hint="eastAsia"/>
        </w:rPr>
        <w:t>fall down</w:t>
      </w:r>
      <w:proofErr w:type="gramEnd"/>
    </w:p>
    <w:p w14:paraId="46AD691D" w14:textId="77777777" w:rsidR="008C0FCD" w:rsidRDefault="008C0FCD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>7. cry a lot</w:t>
      </w:r>
    </w:p>
    <w:p w14:paraId="05A649F7" w14:textId="77777777" w:rsidR="008C0FCD" w:rsidRDefault="008C0FCD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>8. babysitter</w:t>
      </w:r>
    </w:p>
    <w:p w14:paraId="577046B2" w14:textId="77777777" w:rsidR="008C0FCD" w:rsidRDefault="008C0FCD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>A: eat his toys</w:t>
      </w:r>
    </w:p>
    <w:p w14:paraId="0954FCD3" w14:textId="77777777" w:rsidR="008C0FCD" w:rsidRPr="00461F08" w:rsidRDefault="008C0FCD" w:rsidP="008C0FCD">
      <w:pPr>
        <w:rPr>
          <w:rFonts w:ascii="Arial" w:hAnsi="Arial" w:cs="Arial"/>
          <w:b/>
        </w:rPr>
      </w:pPr>
    </w:p>
    <w:p w14:paraId="1C73DC2F" w14:textId="77777777" w:rsidR="00FD270C" w:rsidRPr="001B6587" w:rsidRDefault="00FD270C" w:rsidP="00FD270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Speaking</w:t>
      </w:r>
    </w:p>
    <w:p w14:paraId="23D2AD06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A.</w:t>
      </w:r>
    </w:p>
    <w:p w14:paraId="644490A0" w14:textId="77777777" w:rsidR="00FD270C" w:rsidRDefault="00FD270C" w:rsidP="00FB0C57">
      <w:pPr>
        <w:rPr>
          <w:rFonts w:ascii="Arial" w:hAnsi="Arial" w:cs="Arial"/>
        </w:rPr>
      </w:pPr>
      <w:r>
        <w:rPr>
          <w:rFonts w:ascii="Arial" w:hAnsi="Arial" w:cs="Arial" w:hint="eastAsia"/>
        </w:rPr>
        <w:t>1</w:t>
      </w:r>
      <w:r w:rsidR="00FB0C57">
        <w:rPr>
          <w:rFonts w:ascii="Arial" w:hAnsi="Arial" w:cs="Arial"/>
        </w:rPr>
        <w:t>. didn’t</w:t>
      </w:r>
    </w:p>
    <w:p w14:paraId="356D34F9" w14:textId="77777777" w:rsidR="00FB0C57" w:rsidRDefault="00FB0C57" w:rsidP="00FB0C57">
      <w:pPr>
        <w:rPr>
          <w:rFonts w:ascii="Arial" w:hAnsi="Arial" w:cs="Arial"/>
        </w:rPr>
      </w:pPr>
      <w:r>
        <w:rPr>
          <w:rFonts w:ascii="Arial" w:hAnsi="Arial" w:cs="Arial"/>
        </w:rPr>
        <w:t>2. name</w:t>
      </w:r>
    </w:p>
    <w:p w14:paraId="39960F0C" w14:textId="77777777" w:rsidR="00FB0C57" w:rsidRDefault="00FB0C57" w:rsidP="00FB0C57">
      <w:pPr>
        <w:rPr>
          <w:rFonts w:ascii="Arial" w:hAnsi="Arial" w:cs="Arial"/>
        </w:rPr>
      </w:pPr>
      <w:r>
        <w:rPr>
          <w:rFonts w:ascii="Arial" w:hAnsi="Arial" w:cs="Arial"/>
        </w:rPr>
        <w:t>3. use to</w:t>
      </w:r>
    </w:p>
    <w:p w14:paraId="4CCC09FD" w14:textId="77777777" w:rsidR="00FB0C57" w:rsidRDefault="00FB0C57" w:rsidP="00FB0C57">
      <w:pPr>
        <w:rPr>
          <w:rFonts w:ascii="Arial" w:hAnsi="Arial" w:cs="Arial"/>
        </w:rPr>
      </w:pPr>
      <w:r>
        <w:rPr>
          <w:rFonts w:ascii="Arial" w:hAnsi="Arial" w:cs="Arial"/>
        </w:rPr>
        <w:t>4. catch</w:t>
      </w:r>
    </w:p>
    <w:p w14:paraId="4AA80574" w14:textId="77777777" w:rsidR="00FB0C57" w:rsidRDefault="00FB0C57" w:rsidP="00FB0C57">
      <w:pPr>
        <w:rPr>
          <w:rFonts w:ascii="Arial" w:hAnsi="Arial" w:cs="Arial"/>
        </w:rPr>
      </w:pPr>
      <w:r>
        <w:rPr>
          <w:rFonts w:ascii="Arial" w:hAnsi="Arial" w:cs="Arial"/>
        </w:rPr>
        <w:t>5. fall</w:t>
      </w:r>
    </w:p>
    <w:p w14:paraId="2AE6051D" w14:textId="77777777" w:rsidR="00FB0C57" w:rsidRDefault="00FB0C57" w:rsidP="00FB0C57">
      <w:pPr>
        <w:rPr>
          <w:rFonts w:ascii="Arial" w:hAnsi="Arial" w:cs="Arial"/>
        </w:rPr>
      </w:pPr>
      <w:r>
        <w:rPr>
          <w:rFonts w:ascii="Arial" w:hAnsi="Arial" w:cs="Arial"/>
        </w:rPr>
        <w:t>6. used to</w:t>
      </w:r>
    </w:p>
    <w:p w14:paraId="555EF86F" w14:textId="77777777" w:rsidR="00FD270C" w:rsidRDefault="00FD270C" w:rsidP="00FD270C">
      <w:pPr>
        <w:rPr>
          <w:rFonts w:ascii="Arial" w:hAnsi="Arial" w:cs="Arial"/>
          <w:b/>
        </w:rPr>
      </w:pPr>
    </w:p>
    <w:p w14:paraId="376D9E6E" w14:textId="77777777" w:rsidR="00FD270C" w:rsidRPr="001B6587" w:rsidRDefault="00FD270C" w:rsidP="00FD270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Connect</w:t>
      </w:r>
    </w:p>
    <w:p w14:paraId="0363AF37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22458EE0" w14:textId="77777777" w:rsidR="00FB0C57" w:rsidRDefault="00FD270C" w:rsidP="00FB0C57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 </w:t>
      </w:r>
      <w:r w:rsidR="00FB0C57">
        <w:rPr>
          <w:rFonts w:ascii="Arial" w:hAnsi="Arial" w:cs="Arial"/>
        </w:rPr>
        <w:t>From stone tablets</w:t>
      </w:r>
    </w:p>
    <w:p w14:paraId="6186DC33" w14:textId="77777777" w:rsidR="00FD270C" w:rsidRDefault="00FB0C57" w:rsidP="00FB0C57">
      <w:pPr>
        <w:rPr>
          <w:rFonts w:ascii="Arial" w:hAnsi="Arial" w:cs="Arial"/>
        </w:rPr>
      </w:pPr>
      <w:r>
        <w:rPr>
          <w:rFonts w:ascii="Arial" w:hAnsi="Arial" w:cs="Arial"/>
        </w:rPr>
        <w:t>2. The printing press</w:t>
      </w:r>
    </w:p>
    <w:p w14:paraId="0DBA6C8B" w14:textId="77777777" w:rsidR="00FB0C57" w:rsidRDefault="00FB0C57" w:rsidP="00FB0C57">
      <w:pPr>
        <w:rPr>
          <w:rFonts w:ascii="Arial" w:hAnsi="Arial" w:cs="Arial"/>
        </w:rPr>
      </w:pPr>
      <w:r>
        <w:rPr>
          <w:rFonts w:ascii="Arial" w:hAnsi="Arial" w:cs="Arial"/>
        </w:rPr>
        <w:t>3. On the radio.</w:t>
      </w:r>
    </w:p>
    <w:p w14:paraId="43E2C612" w14:textId="77777777" w:rsidR="00FB0C57" w:rsidRDefault="00FB0C57" w:rsidP="00FB0C57">
      <w:pPr>
        <w:rPr>
          <w:rFonts w:ascii="Arial" w:hAnsi="Arial" w:cs="Arial"/>
        </w:rPr>
      </w:pPr>
      <w:r>
        <w:rPr>
          <w:rFonts w:ascii="Arial" w:hAnsi="Arial" w:cs="Arial"/>
        </w:rPr>
        <w:t>4. From the Internet</w:t>
      </w:r>
    </w:p>
    <w:p w14:paraId="6DD57581" w14:textId="77777777" w:rsidR="00FD270C" w:rsidRPr="000414A1" w:rsidRDefault="00FD270C" w:rsidP="00FD270C">
      <w:pPr>
        <w:rPr>
          <w:rFonts w:ascii="Arial" w:hAnsi="Arial" w:cs="Arial"/>
        </w:rPr>
      </w:pPr>
    </w:p>
    <w:p w14:paraId="3109D551" w14:textId="77777777" w:rsidR="00FD270C" w:rsidRPr="001B6587" w:rsidRDefault="00FD270C" w:rsidP="00FD270C">
      <w:pPr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Reading &amp; Writing</w:t>
      </w:r>
    </w:p>
    <w:p w14:paraId="61495D37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A. </w:t>
      </w:r>
    </w:p>
    <w:p w14:paraId="5689EA2F" w14:textId="77777777" w:rsidR="00FB0C57" w:rsidRDefault="00FB0C57" w:rsidP="00FB0C57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>
        <w:rPr>
          <w:rFonts w:ascii="Arial" w:hAnsi="Arial" w:cs="Arial"/>
        </w:rPr>
        <w:t xml:space="preserve"> crawl</w:t>
      </w:r>
    </w:p>
    <w:p w14:paraId="03E9F9CD" w14:textId="77777777" w:rsidR="00FB0C57" w:rsidRDefault="00FB0C57" w:rsidP="00FB0C57">
      <w:pPr>
        <w:rPr>
          <w:rFonts w:ascii="Arial" w:hAnsi="Arial" w:cs="Arial"/>
        </w:rPr>
      </w:pPr>
      <w:r>
        <w:rPr>
          <w:rFonts w:ascii="Arial" w:hAnsi="Arial" w:cs="Arial"/>
        </w:rPr>
        <w:t>3. play cassette tapes</w:t>
      </w:r>
    </w:p>
    <w:p w14:paraId="4220D017" w14:textId="77777777" w:rsidR="00FB0C57" w:rsidRDefault="00FB0C57" w:rsidP="00FB0C57">
      <w:pPr>
        <w:rPr>
          <w:rFonts w:ascii="Arial" w:hAnsi="Arial" w:cs="Arial"/>
        </w:rPr>
      </w:pPr>
      <w:r>
        <w:rPr>
          <w:rFonts w:ascii="Arial" w:hAnsi="Arial" w:cs="Arial"/>
        </w:rPr>
        <w:t xml:space="preserve">4. </w:t>
      </w:r>
      <w:proofErr w:type="gramStart"/>
      <w:r>
        <w:rPr>
          <w:rFonts w:ascii="Arial" w:hAnsi="Arial" w:cs="Arial"/>
        </w:rPr>
        <w:t>fall down</w:t>
      </w:r>
      <w:proofErr w:type="gramEnd"/>
    </w:p>
    <w:p w14:paraId="7FDBD90B" w14:textId="77777777" w:rsidR="00FB0C57" w:rsidRDefault="00FB0C57" w:rsidP="00FB0C57">
      <w:pPr>
        <w:rPr>
          <w:rFonts w:ascii="Arial" w:hAnsi="Arial" w:cs="Arial"/>
        </w:rPr>
      </w:pPr>
      <w:r>
        <w:rPr>
          <w:rFonts w:ascii="Arial" w:hAnsi="Arial" w:cs="Arial"/>
        </w:rPr>
        <w:t>5. cry a lot</w:t>
      </w:r>
    </w:p>
    <w:p w14:paraId="30228145" w14:textId="77777777" w:rsidR="00FB0C57" w:rsidRDefault="00FB0C57" w:rsidP="00FB0C57">
      <w:pPr>
        <w:rPr>
          <w:rFonts w:ascii="Arial" w:hAnsi="Arial" w:cs="Arial"/>
        </w:rPr>
      </w:pPr>
      <w:r>
        <w:rPr>
          <w:rFonts w:ascii="Arial" w:hAnsi="Arial" w:cs="Arial"/>
        </w:rPr>
        <w:t>6. deliver newspapers</w:t>
      </w:r>
    </w:p>
    <w:p w14:paraId="36C5FABA" w14:textId="77777777" w:rsidR="00FB0C57" w:rsidRDefault="00FB0C57" w:rsidP="00FB0C57">
      <w:pPr>
        <w:rPr>
          <w:rFonts w:ascii="Arial" w:hAnsi="Arial" w:cs="Arial"/>
        </w:rPr>
      </w:pPr>
      <w:r>
        <w:rPr>
          <w:rFonts w:ascii="Arial" w:hAnsi="Arial" w:cs="Arial"/>
        </w:rPr>
        <w:t>7. keep an address book</w:t>
      </w:r>
    </w:p>
    <w:p w14:paraId="6430700F" w14:textId="77777777" w:rsidR="00FB0C57" w:rsidRDefault="00FB0C57" w:rsidP="00FB0C57">
      <w:pPr>
        <w:rPr>
          <w:rFonts w:ascii="Arial" w:hAnsi="Arial" w:cs="Arial"/>
        </w:rPr>
      </w:pPr>
      <w:r>
        <w:rPr>
          <w:rFonts w:ascii="Arial" w:hAnsi="Arial" w:cs="Arial"/>
        </w:rPr>
        <w:t>8. take naps</w:t>
      </w:r>
    </w:p>
    <w:p w14:paraId="3147DC06" w14:textId="77777777" w:rsidR="00FD270C" w:rsidRDefault="00FD270C" w:rsidP="00FD270C">
      <w:pPr>
        <w:rPr>
          <w:rFonts w:ascii="Arial" w:hAnsi="Arial" w:cs="Arial"/>
        </w:rPr>
      </w:pPr>
    </w:p>
    <w:p w14:paraId="2CD08D3A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57C6A2A4" w14:textId="77777777" w:rsidR="00FD270C" w:rsidRDefault="00FB0C57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</w:t>
      </w:r>
    </w:p>
    <w:p w14:paraId="7A5A4CBC" w14:textId="77777777" w:rsidR="00FD270C" w:rsidRDefault="00FD270C" w:rsidP="00FD270C">
      <w:pPr>
        <w:rPr>
          <w:rFonts w:ascii="Arial" w:hAnsi="Arial" w:cs="Arial"/>
        </w:rPr>
      </w:pPr>
    </w:p>
    <w:p w14:paraId="753EBC5C" w14:textId="77777777" w:rsidR="00FD270C" w:rsidRPr="00D53441" w:rsidRDefault="00FD270C" w:rsidP="00FD270C">
      <w:pPr>
        <w:shd w:val="clear" w:color="auto" w:fill="D9D9D9" w:themeFill="background1" w:themeFillShade="D9"/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Unit 4</w:t>
      </w:r>
    </w:p>
    <w:p w14:paraId="02CCFD34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0D1A5709" w14:textId="77777777" w:rsidR="00FB0C57" w:rsidRDefault="00FD270C" w:rsidP="00FB0C57">
      <w:pPr>
        <w:rPr>
          <w:rFonts w:ascii="Arial" w:hAnsi="Arial" w:cs="Arial"/>
        </w:rPr>
      </w:pPr>
      <w:r w:rsidRPr="008A741E">
        <w:rPr>
          <w:rFonts w:ascii="Arial" w:hAnsi="Arial" w:cs="Arial" w:hint="eastAsia"/>
        </w:rPr>
        <w:t>1.</w:t>
      </w:r>
      <w:r w:rsidR="00FB0C57">
        <w:rPr>
          <w:rFonts w:ascii="Arial" w:hAnsi="Arial" w:cs="Arial" w:hint="eastAsia"/>
        </w:rPr>
        <w:t xml:space="preserve"> calm</w:t>
      </w:r>
    </w:p>
    <w:p w14:paraId="4689AF04" w14:textId="77777777" w:rsidR="00FB0C57" w:rsidRDefault="00FB0C57" w:rsidP="00FB0C57">
      <w:pPr>
        <w:rPr>
          <w:rFonts w:ascii="Arial" w:hAnsi="Arial" w:cs="Arial"/>
        </w:rPr>
      </w:pPr>
      <w:r>
        <w:rPr>
          <w:rFonts w:ascii="Arial" w:hAnsi="Arial" w:cs="Arial"/>
        </w:rPr>
        <w:t>2. confident</w:t>
      </w:r>
    </w:p>
    <w:p w14:paraId="2B0C0682" w14:textId="77777777" w:rsidR="00FB0C57" w:rsidRDefault="00FB0C57" w:rsidP="00FB0C57">
      <w:pPr>
        <w:rPr>
          <w:rFonts w:ascii="Arial" w:hAnsi="Arial" w:cs="Arial"/>
        </w:rPr>
      </w:pPr>
      <w:r>
        <w:rPr>
          <w:rFonts w:ascii="Arial" w:hAnsi="Arial" w:cs="Arial"/>
        </w:rPr>
        <w:t>3. nervous</w:t>
      </w:r>
    </w:p>
    <w:p w14:paraId="07628086" w14:textId="77777777" w:rsidR="00FB0C57" w:rsidRDefault="00FB0C57" w:rsidP="00FB0C57">
      <w:pPr>
        <w:rPr>
          <w:rFonts w:ascii="Arial" w:hAnsi="Arial" w:cs="Arial"/>
        </w:rPr>
      </w:pPr>
      <w:r>
        <w:rPr>
          <w:rFonts w:ascii="Arial" w:hAnsi="Arial" w:cs="Arial"/>
        </w:rPr>
        <w:t>4. honest</w:t>
      </w:r>
    </w:p>
    <w:p w14:paraId="68E9393E" w14:textId="77777777" w:rsidR="00FB0C57" w:rsidRDefault="00FB0C57" w:rsidP="00FB0C57">
      <w:pPr>
        <w:rPr>
          <w:rFonts w:ascii="Arial" w:hAnsi="Arial" w:cs="Arial"/>
        </w:rPr>
      </w:pPr>
      <w:r>
        <w:rPr>
          <w:rFonts w:ascii="Arial" w:hAnsi="Arial" w:cs="Arial"/>
        </w:rPr>
        <w:t>5. proud</w:t>
      </w:r>
    </w:p>
    <w:p w14:paraId="5645F1F0" w14:textId="77777777" w:rsidR="00FB0C57" w:rsidRDefault="00FB0C57" w:rsidP="00FB0C57">
      <w:pPr>
        <w:rPr>
          <w:rFonts w:ascii="Arial" w:hAnsi="Arial" w:cs="Arial"/>
        </w:rPr>
      </w:pPr>
      <w:r>
        <w:rPr>
          <w:rFonts w:ascii="Arial" w:hAnsi="Arial" w:cs="Arial"/>
        </w:rPr>
        <w:t>6. brave</w:t>
      </w:r>
    </w:p>
    <w:p w14:paraId="545F6C0A" w14:textId="77777777" w:rsidR="00FB0C57" w:rsidRDefault="00FB0C57" w:rsidP="00FB0C57">
      <w:pPr>
        <w:rPr>
          <w:rFonts w:ascii="Arial" w:hAnsi="Arial" w:cs="Arial"/>
        </w:rPr>
      </w:pPr>
      <w:r>
        <w:rPr>
          <w:rFonts w:ascii="Arial" w:hAnsi="Arial" w:cs="Arial"/>
        </w:rPr>
        <w:t>7. annoying</w:t>
      </w:r>
    </w:p>
    <w:p w14:paraId="6BC08C07" w14:textId="77777777" w:rsidR="00FB0C57" w:rsidRDefault="00FB0C57" w:rsidP="00FB0C57">
      <w:pPr>
        <w:rPr>
          <w:rFonts w:ascii="Arial" w:hAnsi="Arial" w:cs="Arial"/>
        </w:rPr>
      </w:pPr>
      <w:r>
        <w:rPr>
          <w:rFonts w:ascii="Arial" w:hAnsi="Arial" w:cs="Arial"/>
        </w:rPr>
        <w:t xml:space="preserve">8. </w:t>
      </w:r>
      <w:r w:rsidR="00237B79">
        <w:rPr>
          <w:rFonts w:ascii="Arial" w:hAnsi="Arial" w:cs="Arial"/>
        </w:rPr>
        <w:t>hardworking</w:t>
      </w:r>
    </w:p>
    <w:p w14:paraId="54C8E4EC" w14:textId="77777777" w:rsidR="00FD270C" w:rsidRDefault="00FD270C" w:rsidP="00FD270C">
      <w:pPr>
        <w:rPr>
          <w:rFonts w:ascii="Arial" w:hAnsi="Arial" w:cs="Arial"/>
        </w:rPr>
      </w:pPr>
    </w:p>
    <w:p w14:paraId="3A031FA8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B. </w:t>
      </w:r>
    </w:p>
    <w:p w14:paraId="24E2356B" w14:textId="77777777" w:rsidR="00FD270C" w:rsidRDefault="00237B79" w:rsidP="00FD270C">
      <w:pPr>
        <w:rPr>
          <w:rFonts w:ascii="Arial" w:hAnsi="Arial" w:cs="Arial"/>
        </w:rPr>
      </w:pPr>
      <w:r>
        <w:rPr>
          <w:rFonts w:ascii="Arial" w:hAnsi="Arial" w:cs="Arial"/>
        </w:rPr>
        <w:t>1. calm</w:t>
      </w:r>
    </w:p>
    <w:p w14:paraId="152804FE" w14:textId="77777777" w:rsidR="00237B79" w:rsidRDefault="00237B79" w:rsidP="00FD270C">
      <w:pPr>
        <w:rPr>
          <w:rFonts w:ascii="Arial" w:hAnsi="Arial" w:cs="Arial"/>
        </w:rPr>
      </w:pPr>
      <w:r>
        <w:rPr>
          <w:rFonts w:ascii="Arial" w:hAnsi="Arial" w:cs="Arial"/>
        </w:rPr>
        <w:t>2. confident</w:t>
      </w:r>
    </w:p>
    <w:p w14:paraId="3B5443D0" w14:textId="77777777" w:rsidR="00237B79" w:rsidRDefault="00237B79" w:rsidP="00FD270C">
      <w:pPr>
        <w:rPr>
          <w:rFonts w:ascii="Arial" w:hAnsi="Arial" w:cs="Arial"/>
        </w:rPr>
      </w:pPr>
      <w:r>
        <w:rPr>
          <w:rFonts w:ascii="Arial" w:hAnsi="Arial" w:cs="Arial"/>
        </w:rPr>
        <w:t>3. honest</w:t>
      </w:r>
    </w:p>
    <w:p w14:paraId="2ABA5D9A" w14:textId="77777777" w:rsidR="00237B79" w:rsidRDefault="00237B79" w:rsidP="00FD270C">
      <w:pPr>
        <w:rPr>
          <w:rFonts w:ascii="Arial" w:hAnsi="Arial" w:cs="Arial"/>
        </w:rPr>
      </w:pPr>
      <w:r>
        <w:rPr>
          <w:rFonts w:ascii="Arial" w:hAnsi="Arial" w:cs="Arial"/>
        </w:rPr>
        <w:t>4. brave</w:t>
      </w:r>
    </w:p>
    <w:p w14:paraId="4AA5AB05" w14:textId="77777777" w:rsidR="00237B79" w:rsidRDefault="00237B79" w:rsidP="00FD270C">
      <w:pPr>
        <w:rPr>
          <w:rFonts w:ascii="Arial" w:hAnsi="Arial" w:cs="Arial"/>
        </w:rPr>
      </w:pPr>
      <w:r>
        <w:rPr>
          <w:rFonts w:ascii="Arial" w:hAnsi="Arial" w:cs="Arial"/>
        </w:rPr>
        <w:t>5. annoying</w:t>
      </w:r>
    </w:p>
    <w:p w14:paraId="509EC2FF" w14:textId="77777777" w:rsidR="00237B79" w:rsidRDefault="00237B79" w:rsidP="00FD270C">
      <w:pPr>
        <w:rPr>
          <w:rFonts w:ascii="Arial" w:hAnsi="Arial" w:cs="Arial"/>
        </w:rPr>
      </w:pPr>
      <w:r>
        <w:rPr>
          <w:rFonts w:ascii="Arial" w:hAnsi="Arial" w:cs="Arial"/>
        </w:rPr>
        <w:t>6. hardworking</w:t>
      </w:r>
    </w:p>
    <w:p w14:paraId="75AB84DA" w14:textId="77777777" w:rsidR="00237B79" w:rsidRDefault="00237B79" w:rsidP="00FD270C">
      <w:pPr>
        <w:rPr>
          <w:rFonts w:ascii="Arial" w:hAnsi="Arial" w:cs="Arial"/>
        </w:rPr>
      </w:pPr>
      <w:r>
        <w:rPr>
          <w:rFonts w:ascii="Arial" w:hAnsi="Arial" w:cs="Arial"/>
        </w:rPr>
        <w:t>7. proud</w:t>
      </w:r>
    </w:p>
    <w:p w14:paraId="5014A5B1" w14:textId="77777777" w:rsidR="00237B79" w:rsidRDefault="00237B79" w:rsidP="00FD270C">
      <w:pPr>
        <w:rPr>
          <w:rFonts w:ascii="Arial" w:hAnsi="Arial" w:cs="Arial"/>
        </w:rPr>
      </w:pPr>
      <w:r>
        <w:rPr>
          <w:rFonts w:ascii="Arial" w:hAnsi="Arial" w:cs="Arial"/>
        </w:rPr>
        <w:t>8. nervous</w:t>
      </w:r>
    </w:p>
    <w:p w14:paraId="432552F0" w14:textId="77777777" w:rsidR="00FD270C" w:rsidRDefault="00FD270C" w:rsidP="00FD270C">
      <w:pPr>
        <w:rPr>
          <w:rFonts w:ascii="Arial" w:hAnsi="Arial" w:cs="Arial"/>
        </w:rPr>
      </w:pPr>
    </w:p>
    <w:p w14:paraId="09EBA0A6" w14:textId="77777777" w:rsidR="00FD270C" w:rsidRDefault="00FD270C" w:rsidP="008C0FCD">
      <w:pPr>
        <w:rPr>
          <w:rFonts w:ascii="Arial" w:hAnsi="Arial" w:cs="Arial"/>
        </w:rPr>
      </w:pPr>
      <w:r w:rsidRPr="008C0FCD">
        <w:rPr>
          <w:rFonts w:ascii="Arial" w:hAnsi="Arial" w:cs="Arial" w:hint="eastAsia"/>
        </w:rPr>
        <w:t>C</w:t>
      </w:r>
      <w:r>
        <w:rPr>
          <w:rFonts w:ascii="Arial" w:hAnsi="Arial" w:cs="Arial" w:hint="eastAsia"/>
        </w:rPr>
        <w:t>.</w:t>
      </w:r>
    </w:p>
    <w:p w14:paraId="2F7EC384" w14:textId="77777777" w:rsidR="008C0FCD" w:rsidRDefault="008C0FCD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1142C3">
        <w:rPr>
          <w:rFonts w:ascii="Arial" w:hAnsi="Arial" w:cs="Arial" w:hint="eastAsia"/>
        </w:rPr>
        <w:t xml:space="preserve"> honest</w:t>
      </w:r>
    </w:p>
    <w:p w14:paraId="2D1F762C" w14:textId="77777777" w:rsidR="008C0FCD" w:rsidRDefault="008C0FCD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1142C3">
        <w:rPr>
          <w:rFonts w:ascii="Arial" w:hAnsi="Arial" w:cs="Arial" w:hint="eastAsia"/>
        </w:rPr>
        <w:t xml:space="preserve"> calm </w:t>
      </w:r>
    </w:p>
    <w:p w14:paraId="2B0539F2" w14:textId="77777777" w:rsidR="008C0FCD" w:rsidRDefault="008C0FCD" w:rsidP="008C0FCD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1142C3">
        <w:rPr>
          <w:rFonts w:ascii="Arial" w:hAnsi="Arial" w:cs="Arial" w:hint="eastAsia"/>
        </w:rPr>
        <w:t xml:space="preserve"> proud</w:t>
      </w:r>
    </w:p>
    <w:p w14:paraId="028CC917" w14:textId="77777777" w:rsidR="008C0FCD" w:rsidRDefault="008C0FCD" w:rsidP="008C0FCD">
      <w:pPr>
        <w:rPr>
          <w:rFonts w:ascii="Arial" w:hAnsi="Arial" w:cs="Arial"/>
        </w:rPr>
      </w:pPr>
    </w:p>
    <w:p w14:paraId="6E0B3877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D.</w:t>
      </w:r>
    </w:p>
    <w:p w14:paraId="3F822784" w14:textId="77777777" w:rsidR="00FD270C" w:rsidRDefault="00237B79" w:rsidP="00FD270C">
      <w:pPr>
        <w:rPr>
          <w:rFonts w:ascii="Arial" w:hAnsi="Arial" w:cs="Arial"/>
        </w:rPr>
      </w:pPr>
      <w:r>
        <w:rPr>
          <w:rFonts w:ascii="Arial" w:hAnsi="Arial" w:cs="Arial"/>
        </w:rPr>
        <w:t>1. a</w:t>
      </w:r>
    </w:p>
    <w:p w14:paraId="7F32CE4A" w14:textId="77777777" w:rsidR="00237B79" w:rsidRDefault="00237B79" w:rsidP="00FD270C">
      <w:pPr>
        <w:rPr>
          <w:rFonts w:ascii="Arial" w:hAnsi="Arial" w:cs="Arial"/>
        </w:rPr>
      </w:pPr>
      <w:r>
        <w:rPr>
          <w:rFonts w:ascii="Arial" w:hAnsi="Arial" w:cs="Arial"/>
        </w:rPr>
        <w:t>2. a</w:t>
      </w:r>
    </w:p>
    <w:p w14:paraId="5B20D6D5" w14:textId="77777777" w:rsidR="00237B79" w:rsidRDefault="00237B79" w:rsidP="00FD270C">
      <w:pPr>
        <w:rPr>
          <w:rFonts w:ascii="Arial" w:hAnsi="Arial" w:cs="Arial"/>
        </w:rPr>
      </w:pPr>
      <w:r>
        <w:rPr>
          <w:rFonts w:ascii="Arial" w:hAnsi="Arial" w:cs="Arial"/>
        </w:rPr>
        <w:t>3. c</w:t>
      </w:r>
    </w:p>
    <w:p w14:paraId="15DE7D3A" w14:textId="77777777" w:rsidR="00237B79" w:rsidRDefault="00237B79" w:rsidP="00FD270C">
      <w:pPr>
        <w:rPr>
          <w:rFonts w:ascii="Arial" w:hAnsi="Arial" w:cs="Arial"/>
        </w:rPr>
      </w:pPr>
      <w:r>
        <w:rPr>
          <w:rFonts w:ascii="Arial" w:hAnsi="Arial" w:cs="Arial"/>
        </w:rPr>
        <w:t>4. c</w:t>
      </w:r>
    </w:p>
    <w:p w14:paraId="1376D75D" w14:textId="77777777" w:rsidR="00FD270C" w:rsidRDefault="00FD270C" w:rsidP="00FD270C">
      <w:pPr>
        <w:rPr>
          <w:rFonts w:ascii="Arial" w:hAnsi="Arial" w:cs="Arial"/>
        </w:rPr>
      </w:pPr>
    </w:p>
    <w:p w14:paraId="5130D497" w14:textId="77777777" w:rsidR="00FD270C" w:rsidRPr="001B6587" w:rsidRDefault="00FD270C" w:rsidP="00FD270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lastRenderedPageBreak/>
        <w:t>Listening</w:t>
      </w:r>
    </w:p>
    <w:p w14:paraId="59587B79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3285A9E6" w14:textId="77777777" w:rsidR="00FD270C" w:rsidRDefault="00FD270C" w:rsidP="001142C3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1142C3">
        <w:rPr>
          <w:rFonts w:ascii="Arial" w:hAnsi="Arial" w:cs="Arial" w:hint="eastAsia"/>
        </w:rPr>
        <w:t>nervous</w:t>
      </w:r>
    </w:p>
    <w:p w14:paraId="4CD3A755" w14:textId="77777777" w:rsidR="001142C3" w:rsidRDefault="001142C3" w:rsidP="001142C3">
      <w:pPr>
        <w:rPr>
          <w:rFonts w:ascii="Arial" w:hAnsi="Arial" w:cs="Arial"/>
        </w:rPr>
      </w:pPr>
      <w:r>
        <w:rPr>
          <w:rFonts w:ascii="Arial" w:hAnsi="Arial" w:cs="Arial" w:hint="eastAsia"/>
        </w:rPr>
        <w:t>2. brave</w:t>
      </w:r>
    </w:p>
    <w:p w14:paraId="6EC74C5B" w14:textId="77777777" w:rsidR="001142C3" w:rsidRDefault="001142C3" w:rsidP="001142C3">
      <w:pPr>
        <w:rPr>
          <w:rFonts w:ascii="Arial" w:hAnsi="Arial" w:cs="Arial"/>
        </w:rPr>
      </w:pPr>
      <w:r>
        <w:rPr>
          <w:rFonts w:ascii="Arial" w:hAnsi="Arial" w:cs="Arial" w:hint="eastAsia"/>
        </w:rPr>
        <w:t>3. calm</w:t>
      </w:r>
    </w:p>
    <w:p w14:paraId="6EC92F26" w14:textId="77777777" w:rsidR="001142C3" w:rsidRDefault="001142C3" w:rsidP="001142C3">
      <w:pPr>
        <w:rPr>
          <w:rFonts w:ascii="Arial" w:hAnsi="Arial" w:cs="Arial"/>
        </w:rPr>
      </w:pPr>
      <w:r>
        <w:rPr>
          <w:rFonts w:ascii="Arial" w:hAnsi="Arial" w:cs="Arial" w:hint="eastAsia"/>
        </w:rPr>
        <w:t>4. proud</w:t>
      </w:r>
    </w:p>
    <w:p w14:paraId="3722BAD1" w14:textId="77777777" w:rsidR="001142C3" w:rsidRDefault="001142C3" w:rsidP="001142C3">
      <w:pPr>
        <w:rPr>
          <w:rFonts w:ascii="Arial" w:hAnsi="Arial" w:cs="Arial"/>
        </w:rPr>
      </w:pPr>
      <w:r>
        <w:rPr>
          <w:rFonts w:ascii="Arial" w:hAnsi="Arial" w:cs="Arial" w:hint="eastAsia"/>
        </w:rPr>
        <w:t>5. confident</w:t>
      </w:r>
    </w:p>
    <w:p w14:paraId="4A65C110" w14:textId="77777777" w:rsidR="001142C3" w:rsidRDefault="001142C3" w:rsidP="001142C3">
      <w:pPr>
        <w:rPr>
          <w:rFonts w:ascii="Arial" w:hAnsi="Arial" w:cs="Arial"/>
        </w:rPr>
      </w:pPr>
      <w:r>
        <w:rPr>
          <w:rFonts w:ascii="Arial" w:hAnsi="Arial" w:cs="Arial" w:hint="eastAsia"/>
        </w:rPr>
        <w:t>6. hardworking</w:t>
      </w:r>
    </w:p>
    <w:p w14:paraId="3CAC542F" w14:textId="77777777" w:rsidR="001142C3" w:rsidRDefault="001142C3" w:rsidP="001142C3">
      <w:pPr>
        <w:rPr>
          <w:rFonts w:ascii="Arial" w:hAnsi="Arial" w:cs="Arial"/>
        </w:rPr>
      </w:pPr>
    </w:p>
    <w:p w14:paraId="3A2672F4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7014D959" w14:textId="77777777" w:rsidR="00FD270C" w:rsidRDefault="00FD270C" w:rsidP="001142C3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1142C3">
        <w:rPr>
          <w:rFonts w:ascii="Arial" w:hAnsi="Arial" w:cs="Arial" w:hint="eastAsia"/>
        </w:rPr>
        <w:t xml:space="preserve"> Eric</w:t>
      </w:r>
    </w:p>
    <w:p w14:paraId="6AE31BF2" w14:textId="77777777" w:rsidR="001142C3" w:rsidRDefault="001142C3" w:rsidP="001142C3">
      <w:pPr>
        <w:rPr>
          <w:rFonts w:ascii="Arial" w:hAnsi="Arial" w:cs="Arial"/>
        </w:rPr>
      </w:pPr>
      <w:r>
        <w:rPr>
          <w:rFonts w:ascii="Arial" w:hAnsi="Arial" w:cs="Arial" w:hint="eastAsia"/>
        </w:rPr>
        <w:t>2. Sonia</w:t>
      </w:r>
    </w:p>
    <w:p w14:paraId="25B4136B" w14:textId="77777777" w:rsidR="001142C3" w:rsidRDefault="001142C3" w:rsidP="001142C3">
      <w:pPr>
        <w:rPr>
          <w:rFonts w:ascii="Arial" w:hAnsi="Arial" w:cs="Arial"/>
        </w:rPr>
      </w:pPr>
      <w:r>
        <w:rPr>
          <w:rFonts w:ascii="Arial" w:hAnsi="Arial" w:cs="Arial" w:hint="eastAsia"/>
        </w:rPr>
        <w:t>3. Ed</w:t>
      </w:r>
    </w:p>
    <w:p w14:paraId="0859B722" w14:textId="77777777" w:rsidR="001142C3" w:rsidRDefault="001142C3" w:rsidP="001142C3">
      <w:pPr>
        <w:rPr>
          <w:rFonts w:ascii="Arial" w:hAnsi="Arial" w:cs="Arial"/>
        </w:rPr>
      </w:pPr>
      <w:r>
        <w:rPr>
          <w:rFonts w:ascii="Arial" w:hAnsi="Arial" w:cs="Arial" w:hint="eastAsia"/>
        </w:rPr>
        <w:t>4. Carol</w:t>
      </w:r>
    </w:p>
    <w:p w14:paraId="74D33CDC" w14:textId="77777777" w:rsidR="001142C3" w:rsidRDefault="001142C3" w:rsidP="001142C3">
      <w:pPr>
        <w:rPr>
          <w:rFonts w:ascii="Arial" w:hAnsi="Arial" w:cs="Arial"/>
        </w:rPr>
      </w:pPr>
      <w:r>
        <w:rPr>
          <w:rFonts w:ascii="Arial" w:hAnsi="Arial" w:cs="Arial" w:hint="eastAsia"/>
        </w:rPr>
        <w:t>5. Vivica</w:t>
      </w:r>
    </w:p>
    <w:p w14:paraId="66D2B5E3" w14:textId="77777777" w:rsidR="001142C3" w:rsidRDefault="001142C3" w:rsidP="001142C3">
      <w:pPr>
        <w:rPr>
          <w:rFonts w:ascii="Arial" w:hAnsi="Arial" w:cs="Arial"/>
        </w:rPr>
      </w:pPr>
      <w:r>
        <w:rPr>
          <w:rFonts w:ascii="Arial" w:hAnsi="Arial" w:cs="Arial" w:hint="eastAsia"/>
        </w:rPr>
        <w:t>6. Petra</w:t>
      </w:r>
    </w:p>
    <w:p w14:paraId="3C98A9F2" w14:textId="77777777" w:rsidR="001142C3" w:rsidRDefault="001142C3" w:rsidP="001142C3">
      <w:pPr>
        <w:rPr>
          <w:rFonts w:ascii="Arial" w:hAnsi="Arial" w:cs="Arial"/>
          <w:b/>
        </w:rPr>
      </w:pPr>
    </w:p>
    <w:p w14:paraId="47BC72A5" w14:textId="77777777" w:rsidR="00FD270C" w:rsidRPr="001B6587" w:rsidRDefault="00FD270C" w:rsidP="00FD270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 xml:space="preserve">Writing </w:t>
      </w:r>
    </w:p>
    <w:p w14:paraId="2386F398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0B3BC4EC" w14:textId="77777777" w:rsidR="00FD270C" w:rsidRDefault="00237B79" w:rsidP="00FD270C">
      <w:pPr>
        <w:rPr>
          <w:rFonts w:ascii="Arial" w:hAnsi="Arial" w:cs="Arial"/>
        </w:rPr>
      </w:pPr>
      <w:r>
        <w:rPr>
          <w:rFonts w:ascii="Arial" w:hAnsi="Arial" w:cs="Arial"/>
        </w:rPr>
        <w:t>1. confident</w:t>
      </w:r>
    </w:p>
    <w:p w14:paraId="0EFE35C7" w14:textId="77777777" w:rsidR="00237B79" w:rsidRDefault="00237B79" w:rsidP="00FD270C">
      <w:pPr>
        <w:rPr>
          <w:rFonts w:ascii="Arial" w:hAnsi="Arial" w:cs="Arial"/>
        </w:rPr>
      </w:pPr>
      <w:r>
        <w:rPr>
          <w:rFonts w:ascii="Arial" w:hAnsi="Arial" w:cs="Arial"/>
        </w:rPr>
        <w:t>2. annoying</w:t>
      </w:r>
    </w:p>
    <w:p w14:paraId="4961D4EE" w14:textId="77777777" w:rsidR="00237B79" w:rsidRDefault="00237B79" w:rsidP="00FD270C">
      <w:pPr>
        <w:rPr>
          <w:rFonts w:ascii="Arial" w:hAnsi="Arial" w:cs="Arial"/>
        </w:rPr>
      </w:pPr>
      <w:r>
        <w:rPr>
          <w:rFonts w:ascii="Arial" w:hAnsi="Arial" w:cs="Arial"/>
        </w:rPr>
        <w:t>3. always</w:t>
      </w:r>
    </w:p>
    <w:p w14:paraId="49328CCC" w14:textId="77777777" w:rsidR="00237B79" w:rsidRDefault="00237B79" w:rsidP="00FD270C">
      <w:pPr>
        <w:rPr>
          <w:rFonts w:ascii="Arial" w:hAnsi="Arial" w:cs="Arial"/>
        </w:rPr>
      </w:pPr>
      <w:r>
        <w:rPr>
          <w:rFonts w:ascii="Arial" w:hAnsi="Arial" w:cs="Arial"/>
        </w:rPr>
        <w:t>4. brave</w:t>
      </w:r>
    </w:p>
    <w:p w14:paraId="33503BE3" w14:textId="77777777" w:rsidR="00237B79" w:rsidRDefault="001142C3" w:rsidP="00FD270C">
      <w:pPr>
        <w:rPr>
          <w:rFonts w:ascii="Arial" w:hAnsi="Arial" w:cs="Arial"/>
        </w:rPr>
      </w:pPr>
      <w:r>
        <w:rPr>
          <w:rFonts w:ascii="Arial" w:hAnsi="Arial" w:cs="Arial"/>
        </w:rPr>
        <w:t>5.</w:t>
      </w:r>
      <w:r>
        <w:rPr>
          <w:rFonts w:ascii="Arial" w:hAnsi="Arial" w:cs="Arial" w:hint="eastAsia"/>
        </w:rPr>
        <w:t xml:space="preserve"> </w:t>
      </w:r>
      <w:r w:rsidR="00237B79">
        <w:rPr>
          <w:rFonts w:ascii="Arial" w:hAnsi="Arial" w:cs="Arial"/>
        </w:rPr>
        <w:t>sometimes</w:t>
      </w:r>
    </w:p>
    <w:p w14:paraId="28163BC6" w14:textId="77777777" w:rsidR="00237B79" w:rsidRDefault="00237B79" w:rsidP="00FD270C">
      <w:pPr>
        <w:rPr>
          <w:rFonts w:ascii="Arial" w:hAnsi="Arial" w:cs="Arial"/>
        </w:rPr>
      </w:pPr>
      <w:r>
        <w:rPr>
          <w:rFonts w:ascii="Arial" w:hAnsi="Arial" w:cs="Arial"/>
        </w:rPr>
        <w:t>6. proud</w:t>
      </w:r>
    </w:p>
    <w:p w14:paraId="77FFD944" w14:textId="77777777" w:rsidR="00FD270C" w:rsidRDefault="00FD270C" w:rsidP="00FD270C">
      <w:pPr>
        <w:rPr>
          <w:rFonts w:ascii="Arial" w:hAnsi="Arial" w:cs="Arial"/>
          <w:b/>
        </w:rPr>
      </w:pPr>
    </w:p>
    <w:p w14:paraId="2D3F0AB4" w14:textId="77777777" w:rsidR="00FD270C" w:rsidRPr="00135587" w:rsidRDefault="00FD270C" w:rsidP="00FD270C">
      <w:pPr>
        <w:rPr>
          <w:rFonts w:ascii="Arial" w:hAnsi="Arial" w:cs="Arial"/>
        </w:rPr>
      </w:pPr>
      <w:r w:rsidRPr="00135587">
        <w:rPr>
          <w:rFonts w:ascii="Arial" w:hAnsi="Arial" w:cs="Arial" w:hint="eastAsia"/>
        </w:rPr>
        <w:t>B.</w:t>
      </w:r>
    </w:p>
    <w:p w14:paraId="668A5EC0" w14:textId="77777777" w:rsidR="00FD270C" w:rsidRPr="001B6587" w:rsidRDefault="00FD270C" w:rsidP="00FD270C">
      <w:pPr>
        <w:rPr>
          <w:rFonts w:ascii="Arial" w:hAnsi="Arial" w:cs="Arial"/>
          <w:b/>
        </w:rPr>
      </w:pPr>
      <w:r>
        <w:rPr>
          <w:rFonts w:ascii="Arial" w:hAnsi="Arial" w:cs="Arial"/>
        </w:rPr>
        <w:t>Answers will vary.</w:t>
      </w:r>
    </w:p>
    <w:p w14:paraId="6561D0E7" w14:textId="77777777" w:rsidR="00FD270C" w:rsidRDefault="00FD270C" w:rsidP="00FD270C">
      <w:pPr>
        <w:rPr>
          <w:rFonts w:ascii="Arial" w:hAnsi="Arial" w:cs="Arial"/>
          <w:b/>
        </w:rPr>
      </w:pPr>
    </w:p>
    <w:p w14:paraId="74980FFF" w14:textId="77777777" w:rsidR="00FD270C" w:rsidRDefault="00FD270C" w:rsidP="00FD270C">
      <w:pPr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Vocabulary</w:t>
      </w:r>
    </w:p>
    <w:p w14:paraId="08AAA0ED" w14:textId="77777777" w:rsidR="00FD270C" w:rsidRDefault="00237B79" w:rsidP="00FD270C">
      <w:pPr>
        <w:rPr>
          <w:rFonts w:ascii="Arial" w:hAnsi="Arial" w:cs="Arial"/>
        </w:rPr>
      </w:pPr>
      <w:r>
        <w:rPr>
          <w:rFonts w:ascii="Arial" w:hAnsi="Arial" w:cs="Arial"/>
        </w:rPr>
        <w:t>A.</w:t>
      </w:r>
    </w:p>
    <w:p w14:paraId="14EC5E2C" w14:textId="77777777" w:rsidR="00237B79" w:rsidRDefault="00237B79" w:rsidP="00FD270C">
      <w:pPr>
        <w:rPr>
          <w:rFonts w:ascii="Arial" w:hAnsi="Arial" w:cs="Arial"/>
        </w:rPr>
      </w:pPr>
      <w:r>
        <w:rPr>
          <w:rFonts w:ascii="Arial" w:hAnsi="Arial" w:cs="Arial"/>
        </w:rPr>
        <w:t>1.</w:t>
      </w:r>
      <w:r w:rsidR="001142C3">
        <w:rPr>
          <w:rFonts w:ascii="Arial" w:hAnsi="Arial" w:cs="Arial" w:hint="eastAsia"/>
        </w:rPr>
        <w:t xml:space="preserve"> adventurous</w:t>
      </w:r>
    </w:p>
    <w:p w14:paraId="4AE568B1" w14:textId="77777777" w:rsidR="00237B79" w:rsidRDefault="00237B79" w:rsidP="00FD270C">
      <w:pPr>
        <w:rPr>
          <w:rFonts w:ascii="Arial" w:hAnsi="Arial" w:cs="Arial"/>
        </w:rPr>
      </w:pPr>
      <w:r>
        <w:rPr>
          <w:rFonts w:ascii="Arial" w:hAnsi="Arial" w:cs="Arial"/>
        </w:rPr>
        <w:t>2.</w:t>
      </w:r>
      <w:r w:rsidR="001142C3">
        <w:rPr>
          <w:rFonts w:ascii="Arial" w:hAnsi="Arial" w:cs="Arial" w:hint="eastAsia"/>
        </w:rPr>
        <w:t xml:space="preserve"> </w:t>
      </w:r>
      <w:r w:rsidR="00C260B1">
        <w:rPr>
          <w:rFonts w:ascii="Arial" w:hAnsi="Arial" w:cs="Arial" w:hint="eastAsia"/>
        </w:rPr>
        <w:t>impatient</w:t>
      </w:r>
    </w:p>
    <w:p w14:paraId="5DEE3CAB" w14:textId="77777777" w:rsidR="00237B79" w:rsidRDefault="00237B79" w:rsidP="00FD270C">
      <w:pPr>
        <w:rPr>
          <w:rFonts w:ascii="Arial" w:hAnsi="Arial" w:cs="Arial"/>
        </w:rPr>
      </w:pPr>
      <w:r>
        <w:rPr>
          <w:rFonts w:ascii="Arial" w:hAnsi="Arial" w:cs="Arial"/>
        </w:rPr>
        <w:t>3.</w:t>
      </w:r>
      <w:r w:rsidR="00AB1C49">
        <w:rPr>
          <w:rFonts w:ascii="Arial" w:hAnsi="Arial" w:cs="Arial" w:hint="eastAsia"/>
        </w:rPr>
        <w:t xml:space="preserve"> silly</w:t>
      </w:r>
    </w:p>
    <w:p w14:paraId="179A5B51" w14:textId="77777777" w:rsidR="00237B79" w:rsidRDefault="00237B79" w:rsidP="00FD270C">
      <w:pPr>
        <w:rPr>
          <w:rFonts w:ascii="Arial" w:hAnsi="Arial" w:cs="Arial"/>
        </w:rPr>
      </w:pPr>
      <w:r>
        <w:rPr>
          <w:rFonts w:ascii="Arial" w:hAnsi="Arial" w:cs="Arial"/>
        </w:rPr>
        <w:t>4.</w:t>
      </w:r>
      <w:r w:rsidR="00AB1C49">
        <w:rPr>
          <w:rFonts w:ascii="Arial" w:hAnsi="Arial" w:cs="Arial" w:hint="eastAsia"/>
        </w:rPr>
        <w:t xml:space="preserve"> easygoing</w:t>
      </w:r>
    </w:p>
    <w:p w14:paraId="17ADFB2F" w14:textId="77777777" w:rsidR="00237B79" w:rsidRDefault="00237B79" w:rsidP="00FD270C">
      <w:pPr>
        <w:rPr>
          <w:rFonts w:ascii="Arial" w:hAnsi="Arial" w:cs="Arial"/>
        </w:rPr>
      </w:pPr>
      <w:r>
        <w:rPr>
          <w:rFonts w:ascii="Arial" w:hAnsi="Arial" w:cs="Arial"/>
        </w:rPr>
        <w:t>5.</w:t>
      </w:r>
      <w:r w:rsidR="00AB1C49">
        <w:rPr>
          <w:rFonts w:ascii="Arial" w:hAnsi="Arial" w:cs="Arial" w:hint="eastAsia"/>
        </w:rPr>
        <w:t xml:space="preserve"> greedy</w:t>
      </w:r>
    </w:p>
    <w:p w14:paraId="0889FBDD" w14:textId="77777777" w:rsidR="00237B79" w:rsidRDefault="00237B79" w:rsidP="00FD270C">
      <w:pPr>
        <w:rPr>
          <w:rFonts w:ascii="Arial" w:hAnsi="Arial" w:cs="Arial"/>
        </w:rPr>
      </w:pPr>
      <w:r>
        <w:rPr>
          <w:rFonts w:ascii="Arial" w:hAnsi="Arial" w:cs="Arial"/>
        </w:rPr>
        <w:t>6.</w:t>
      </w:r>
      <w:r w:rsidR="00AB1C49">
        <w:rPr>
          <w:rFonts w:ascii="Arial" w:hAnsi="Arial" w:cs="Arial" w:hint="eastAsia"/>
        </w:rPr>
        <w:t xml:space="preserve"> unfriendly</w:t>
      </w:r>
    </w:p>
    <w:p w14:paraId="30901332" w14:textId="77777777" w:rsidR="00237B79" w:rsidRPr="00135587" w:rsidRDefault="00237B79" w:rsidP="00FD270C">
      <w:pPr>
        <w:rPr>
          <w:rFonts w:ascii="Arial" w:hAnsi="Arial" w:cs="Arial"/>
        </w:rPr>
      </w:pPr>
      <w:r>
        <w:rPr>
          <w:rFonts w:ascii="Arial" w:hAnsi="Arial" w:cs="Arial"/>
        </w:rPr>
        <w:t>7.</w:t>
      </w:r>
      <w:r w:rsidR="00AB1C49">
        <w:rPr>
          <w:rFonts w:ascii="Arial" w:hAnsi="Arial" w:cs="Arial" w:hint="eastAsia"/>
        </w:rPr>
        <w:t xml:space="preserve"> selfish</w:t>
      </w:r>
    </w:p>
    <w:p w14:paraId="223D2AB3" w14:textId="77777777" w:rsidR="00FD270C" w:rsidRPr="00B15F05" w:rsidRDefault="00FD270C" w:rsidP="00FD270C">
      <w:pPr>
        <w:rPr>
          <w:rFonts w:ascii="Arial" w:hAnsi="Arial" w:cs="Arial"/>
        </w:rPr>
      </w:pPr>
    </w:p>
    <w:p w14:paraId="1F9BDE16" w14:textId="77777777" w:rsidR="00FD270C" w:rsidRPr="001B6587" w:rsidRDefault="00FD270C" w:rsidP="00FD270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Speaking</w:t>
      </w:r>
    </w:p>
    <w:p w14:paraId="39A3A94A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56A257AB" w14:textId="77777777" w:rsidR="00FD270C" w:rsidRDefault="00FD270C" w:rsidP="00237B79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237B79">
        <w:rPr>
          <w:rFonts w:ascii="Arial" w:hAnsi="Arial" w:cs="Arial"/>
        </w:rPr>
        <w:t>because</w:t>
      </w:r>
    </w:p>
    <w:p w14:paraId="2D0A2885" w14:textId="77777777" w:rsidR="00237B79" w:rsidRDefault="00237B79" w:rsidP="00237B79">
      <w:pPr>
        <w:rPr>
          <w:rFonts w:ascii="Arial" w:hAnsi="Arial" w:cs="Arial"/>
        </w:rPr>
      </w:pPr>
      <w:r>
        <w:rPr>
          <w:rFonts w:ascii="Arial" w:hAnsi="Arial" w:cs="Arial"/>
        </w:rPr>
        <w:t>2. like her</w:t>
      </w:r>
    </w:p>
    <w:p w14:paraId="79C13148" w14:textId="77777777" w:rsidR="00237B79" w:rsidRDefault="00237B79" w:rsidP="00237B79">
      <w:pPr>
        <w:rPr>
          <w:rFonts w:ascii="Arial" w:hAnsi="Arial" w:cs="Arial"/>
        </w:rPr>
      </w:pPr>
      <w:r>
        <w:rPr>
          <w:rFonts w:ascii="Arial" w:hAnsi="Arial" w:cs="Arial"/>
        </w:rPr>
        <w:t>3. don’t like them</w:t>
      </w:r>
    </w:p>
    <w:p w14:paraId="038C957D" w14:textId="77777777" w:rsidR="00237B79" w:rsidRDefault="00237B79" w:rsidP="00237B79">
      <w:pPr>
        <w:rPr>
          <w:rFonts w:ascii="Arial" w:hAnsi="Arial" w:cs="Arial"/>
        </w:rPr>
      </w:pPr>
      <w:r>
        <w:rPr>
          <w:rFonts w:ascii="Arial" w:hAnsi="Arial" w:cs="Arial"/>
        </w:rPr>
        <w:t>4. because he is</w:t>
      </w:r>
    </w:p>
    <w:p w14:paraId="434F997A" w14:textId="77777777" w:rsidR="00237B79" w:rsidRDefault="00237B79" w:rsidP="00237B79">
      <w:pPr>
        <w:rPr>
          <w:rFonts w:ascii="Arial" w:hAnsi="Arial" w:cs="Arial"/>
        </w:rPr>
      </w:pPr>
    </w:p>
    <w:p w14:paraId="5FBFB895" w14:textId="77777777" w:rsidR="00FD270C" w:rsidRDefault="00237B79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C</w:t>
      </w:r>
      <w:r w:rsidR="00FD270C">
        <w:rPr>
          <w:rFonts w:ascii="Arial" w:hAnsi="Arial" w:cs="Arial" w:hint="eastAsia"/>
        </w:rPr>
        <w:t>.</w:t>
      </w:r>
    </w:p>
    <w:p w14:paraId="59190F1C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/>
        </w:rPr>
        <w:t>Answers will vary.</w:t>
      </w:r>
    </w:p>
    <w:p w14:paraId="31657CFD" w14:textId="77777777" w:rsidR="00FD270C" w:rsidRDefault="00FD270C" w:rsidP="00FD270C">
      <w:pPr>
        <w:rPr>
          <w:rFonts w:ascii="Arial" w:hAnsi="Arial" w:cs="Arial"/>
        </w:rPr>
      </w:pPr>
    </w:p>
    <w:p w14:paraId="1D78CB42" w14:textId="77777777" w:rsidR="00FD270C" w:rsidRPr="001B6587" w:rsidRDefault="00FD270C" w:rsidP="00FD270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C</w:t>
      </w:r>
      <w:r w:rsidRPr="00237B79">
        <w:rPr>
          <w:rFonts w:ascii="Arial" w:hAnsi="Arial" w:cs="Arial" w:hint="eastAsia"/>
          <w:b/>
        </w:rPr>
        <w:t>onnect</w:t>
      </w:r>
    </w:p>
    <w:p w14:paraId="3E1A522F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12CF9930" w14:textId="77777777" w:rsidR="00FD270C" w:rsidRDefault="00FD270C" w:rsidP="00237B79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237B79">
        <w:rPr>
          <w:rFonts w:ascii="Arial" w:hAnsi="Arial" w:cs="Arial"/>
        </w:rPr>
        <w:t xml:space="preserve"> Yes</w:t>
      </w:r>
    </w:p>
    <w:p w14:paraId="41347E2F" w14:textId="77777777" w:rsidR="00237B79" w:rsidRDefault="00237B79" w:rsidP="00237B79">
      <w:pPr>
        <w:rPr>
          <w:rFonts w:ascii="Arial" w:hAnsi="Arial" w:cs="Arial"/>
        </w:rPr>
      </w:pPr>
      <w:r>
        <w:rPr>
          <w:rFonts w:ascii="Arial" w:hAnsi="Arial" w:cs="Arial"/>
        </w:rPr>
        <w:t>2</w:t>
      </w:r>
      <w:r w:rsidR="00B13D1B">
        <w:rPr>
          <w:rFonts w:ascii="Arial" w:hAnsi="Arial" w:cs="Arial"/>
        </w:rPr>
        <w:t>.</w:t>
      </w:r>
      <w:r w:rsidR="00B13D1B">
        <w:rPr>
          <w:rFonts w:ascii="Arial" w:hAnsi="Arial" w:cs="Arial" w:hint="eastAsia"/>
        </w:rPr>
        <w:t xml:space="preserve"> No</w:t>
      </w:r>
    </w:p>
    <w:p w14:paraId="15D9B050" w14:textId="77777777" w:rsidR="00237B79" w:rsidRDefault="00237B79" w:rsidP="00237B79">
      <w:pPr>
        <w:rPr>
          <w:rFonts w:ascii="Arial" w:hAnsi="Arial" w:cs="Arial"/>
        </w:rPr>
      </w:pPr>
      <w:r>
        <w:rPr>
          <w:rFonts w:ascii="Arial" w:hAnsi="Arial" w:cs="Arial"/>
        </w:rPr>
        <w:t xml:space="preserve">3. </w:t>
      </w:r>
      <w:r>
        <w:rPr>
          <w:rFonts w:ascii="Arial" w:hAnsi="Arial" w:cs="Arial" w:hint="eastAsia"/>
        </w:rPr>
        <w:t>No</w:t>
      </w:r>
    </w:p>
    <w:p w14:paraId="5B4D9B5E" w14:textId="77777777" w:rsidR="00237B79" w:rsidRDefault="00237B79" w:rsidP="00237B79">
      <w:pPr>
        <w:rPr>
          <w:rFonts w:ascii="Arial" w:hAnsi="Arial" w:cs="Arial"/>
        </w:rPr>
      </w:pPr>
      <w:r>
        <w:rPr>
          <w:rFonts w:ascii="Arial" w:hAnsi="Arial" w:cs="Arial"/>
        </w:rPr>
        <w:t>4. Yes</w:t>
      </w:r>
    </w:p>
    <w:p w14:paraId="4B4E48BA" w14:textId="77777777" w:rsidR="00237B79" w:rsidRDefault="00237B79" w:rsidP="00237B79">
      <w:pPr>
        <w:rPr>
          <w:rFonts w:ascii="Arial" w:hAnsi="Arial" w:cs="Arial"/>
        </w:rPr>
      </w:pPr>
    </w:p>
    <w:p w14:paraId="1548F0C6" w14:textId="77777777" w:rsidR="00FD270C" w:rsidRPr="00FE329E" w:rsidRDefault="00FD270C" w:rsidP="00FD270C">
      <w:pPr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Reading &amp; Writing</w:t>
      </w:r>
    </w:p>
    <w:p w14:paraId="2A49904E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6331D8E6" w14:textId="77777777" w:rsidR="00FD270C" w:rsidRDefault="00D14330" w:rsidP="00FD270C">
      <w:pPr>
        <w:rPr>
          <w:rFonts w:ascii="Arial" w:hAnsi="Arial" w:cs="Arial"/>
        </w:rPr>
      </w:pPr>
      <w:r>
        <w:rPr>
          <w:rFonts w:ascii="Arial" w:hAnsi="Arial" w:cs="Arial"/>
        </w:rPr>
        <w:t>2. adventurous</w:t>
      </w:r>
    </w:p>
    <w:p w14:paraId="0A5AE439" w14:textId="77777777" w:rsidR="00D14330" w:rsidRDefault="00D14330" w:rsidP="00FD270C">
      <w:pPr>
        <w:rPr>
          <w:rFonts w:ascii="Arial" w:hAnsi="Arial" w:cs="Arial"/>
        </w:rPr>
      </w:pPr>
      <w:r>
        <w:rPr>
          <w:rFonts w:ascii="Arial" w:hAnsi="Arial" w:cs="Arial"/>
        </w:rPr>
        <w:t>3. annoying</w:t>
      </w:r>
    </w:p>
    <w:p w14:paraId="5BF20B10" w14:textId="77777777" w:rsidR="00D14330" w:rsidRDefault="00D14330" w:rsidP="00FD270C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4. easygoing</w:t>
      </w:r>
    </w:p>
    <w:p w14:paraId="6F9F5308" w14:textId="77777777" w:rsidR="00D14330" w:rsidRDefault="00D14330" w:rsidP="00FD270C">
      <w:pPr>
        <w:rPr>
          <w:rFonts w:ascii="Arial" w:hAnsi="Arial" w:cs="Arial"/>
        </w:rPr>
      </w:pPr>
      <w:r>
        <w:rPr>
          <w:rFonts w:ascii="Arial" w:hAnsi="Arial" w:cs="Arial"/>
        </w:rPr>
        <w:t>5. silly</w:t>
      </w:r>
    </w:p>
    <w:p w14:paraId="4E413B2A" w14:textId="77777777" w:rsidR="00D14330" w:rsidRDefault="00D14330" w:rsidP="00FD270C">
      <w:pPr>
        <w:rPr>
          <w:rFonts w:ascii="Arial" w:hAnsi="Arial" w:cs="Arial"/>
        </w:rPr>
      </w:pPr>
      <w:r>
        <w:rPr>
          <w:rFonts w:ascii="Arial" w:hAnsi="Arial" w:cs="Arial"/>
        </w:rPr>
        <w:t>6. unfriendly</w:t>
      </w:r>
    </w:p>
    <w:p w14:paraId="37878B68" w14:textId="77777777" w:rsidR="00D14330" w:rsidRDefault="00D14330" w:rsidP="00FD270C">
      <w:pPr>
        <w:rPr>
          <w:rFonts w:ascii="Arial" w:hAnsi="Arial" w:cs="Arial"/>
        </w:rPr>
      </w:pPr>
      <w:r>
        <w:rPr>
          <w:rFonts w:ascii="Arial" w:hAnsi="Arial" w:cs="Arial"/>
        </w:rPr>
        <w:t>7. greedy</w:t>
      </w:r>
    </w:p>
    <w:p w14:paraId="65FBE3C1" w14:textId="77777777" w:rsidR="00D14330" w:rsidRDefault="00D14330" w:rsidP="00FD270C">
      <w:pPr>
        <w:rPr>
          <w:rFonts w:ascii="Arial" w:hAnsi="Arial" w:cs="Arial"/>
        </w:rPr>
      </w:pPr>
      <w:r>
        <w:rPr>
          <w:rFonts w:ascii="Arial" w:hAnsi="Arial" w:cs="Arial"/>
        </w:rPr>
        <w:t>8. nervous</w:t>
      </w:r>
    </w:p>
    <w:p w14:paraId="0B5D4E30" w14:textId="77777777" w:rsidR="00FD270C" w:rsidRDefault="00FD270C" w:rsidP="00FD270C">
      <w:pPr>
        <w:rPr>
          <w:rFonts w:ascii="Arial" w:hAnsi="Arial" w:cs="Arial"/>
        </w:rPr>
      </w:pPr>
    </w:p>
    <w:p w14:paraId="158D5092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6958AF4D" w14:textId="77777777" w:rsidR="00FD270C" w:rsidRDefault="00D14330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</w:t>
      </w:r>
    </w:p>
    <w:p w14:paraId="0A4A1B01" w14:textId="77777777" w:rsidR="00805BED" w:rsidRDefault="00805BED" w:rsidP="00FD270C">
      <w:pPr>
        <w:rPr>
          <w:rFonts w:ascii="Arial" w:hAnsi="Arial" w:cs="Arial"/>
        </w:rPr>
      </w:pPr>
    </w:p>
    <w:p w14:paraId="57FABCC5" w14:textId="77777777" w:rsidR="00FD270C" w:rsidRDefault="00FD270C" w:rsidP="00FD270C">
      <w:pPr>
        <w:shd w:val="clear" w:color="auto" w:fill="BFBFBF" w:themeFill="background1" w:themeFillShade="BF"/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Unit 5</w:t>
      </w:r>
    </w:p>
    <w:p w14:paraId="4928AF60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38DCDF99" w14:textId="77777777" w:rsidR="00FD270C" w:rsidRDefault="00FD270C" w:rsidP="00D14330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D14330">
        <w:rPr>
          <w:rFonts w:ascii="Arial" w:hAnsi="Arial" w:cs="Arial"/>
        </w:rPr>
        <w:t>water</w:t>
      </w:r>
    </w:p>
    <w:p w14:paraId="0C7AD5BD" w14:textId="77777777" w:rsidR="00D14330" w:rsidRDefault="00D14330" w:rsidP="00D14330">
      <w:pPr>
        <w:rPr>
          <w:rFonts w:ascii="Arial" w:hAnsi="Arial" w:cs="Arial"/>
        </w:rPr>
      </w:pPr>
      <w:r>
        <w:rPr>
          <w:rFonts w:ascii="Arial" w:hAnsi="Arial" w:cs="Arial"/>
        </w:rPr>
        <w:t>2. do the dishes</w:t>
      </w:r>
    </w:p>
    <w:p w14:paraId="5F666F60" w14:textId="77777777" w:rsidR="00D14330" w:rsidRDefault="00D14330" w:rsidP="00D14330">
      <w:pPr>
        <w:rPr>
          <w:rFonts w:ascii="Arial" w:hAnsi="Arial" w:cs="Arial"/>
        </w:rPr>
      </w:pPr>
      <w:r>
        <w:rPr>
          <w:rFonts w:ascii="Arial" w:hAnsi="Arial" w:cs="Arial"/>
        </w:rPr>
        <w:t>3. sweep</w:t>
      </w:r>
    </w:p>
    <w:p w14:paraId="77CBAD28" w14:textId="77777777" w:rsidR="00D14330" w:rsidRDefault="00D14330" w:rsidP="00D14330">
      <w:pPr>
        <w:rPr>
          <w:rFonts w:ascii="Arial" w:hAnsi="Arial" w:cs="Arial"/>
        </w:rPr>
      </w:pPr>
      <w:r>
        <w:rPr>
          <w:rFonts w:ascii="Arial" w:hAnsi="Arial" w:cs="Arial"/>
        </w:rPr>
        <w:t>4.take out</w:t>
      </w:r>
    </w:p>
    <w:p w14:paraId="5BBEDE53" w14:textId="77777777" w:rsidR="00D14330" w:rsidRDefault="00D14330" w:rsidP="00D14330">
      <w:pPr>
        <w:rPr>
          <w:rFonts w:ascii="Arial" w:hAnsi="Arial" w:cs="Arial"/>
        </w:rPr>
      </w:pPr>
      <w:r>
        <w:rPr>
          <w:rFonts w:ascii="Arial" w:hAnsi="Arial" w:cs="Arial"/>
        </w:rPr>
        <w:t>5. mop</w:t>
      </w:r>
    </w:p>
    <w:p w14:paraId="44640DAA" w14:textId="77777777" w:rsidR="00D14330" w:rsidRDefault="00D14330" w:rsidP="00D14330">
      <w:pPr>
        <w:rPr>
          <w:rFonts w:ascii="Arial" w:hAnsi="Arial" w:cs="Arial"/>
        </w:rPr>
      </w:pPr>
      <w:r>
        <w:rPr>
          <w:rFonts w:ascii="Arial" w:hAnsi="Arial" w:cs="Arial"/>
        </w:rPr>
        <w:t>6. wash</w:t>
      </w:r>
    </w:p>
    <w:p w14:paraId="4D6D01BB" w14:textId="77777777" w:rsidR="00D14330" w:rsidRDefault="00D14330" w:rsidP="00D14330">
      <w:pPr>
        <w:rPr>
          <w:rFonts w:ascii="Arial" w:hAnsi="Arial" w:cs="Arial"/>
        </w:rPr>
      </w:pPr>
      <w:r>
        <w:rPr>
          <w:rFonts w:ascii="Arial" w:hAnsi="Arial" w:cs="Arial"/>
        </w:rPr>
        <w:t>7. feed</w:t>
      </w:r>
    </w:p>
    <w:p w14:paraId="69E84E01" w14:textId="77777777" w:rsidR="00D14330" w:rsidRDefault="00D14330" w:rsidP="00D14330">
      <w:pPr>
        <w:rPr>
          <w:rFonts w:ascii="Arial" w:hAnsi="Arial" w:cs="Arial"/>
        </w:rPr>
      </w:pPr>
      <w:r>
        <w:rPr>
          <w:rFonts w:ascii="Arial" w:hAnsi="Arial" w:cs="Arial"/>
        </w:rPr>
        <w:t>8. set the table</w:t>
      </w:r>
    </w:p>
    <w:p w14:paraId="10056BDC" w14:textId="77777777" w:rsidR="00FD270C" w:rsidRDefault="00FD270C" w:rsidP="00FD270C">
      <w:pPr>
        <w:rPr>
          <w:rFonts w:ascii="Arial" w:hAnsi="Arial" w:cs="Arial"/>
        </w:rPr>
      </w:pPr>
    </w:p>
    <w:p w14:paraId="3B079530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2CF32A1B" w14:textId="77777777" w:rsidR="00FD270C" w:rsidRDefault="00FD270C" w:rsidP="005D354A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5D354A">
        <w:rPr>
          <w:rFonts w:ascii="Arial" w:hAnsi="Arial" w:cs="Arial"/>
        </w:rPr>
        <w:t xml:space="preserve"> wash the windows.</w:t>
      </w:r>
    </w:p>
    <w:p w14:paraId="07A31538" w14:textId="77777777" w:rsidR="005D354A" w:rsidRDefault="005D354A" w:rsidP="005D354A">
      <w:pPr>
        <w:rPr>
          <w:rFonts w:ascii="Arial" w:hAnsi="Arial" w:cs="Arial"/>
        </w:rPr>
      </w:pPr>
      <w:r>
        <w:rPr>
          <w:rFonts w:ascii="Arial" w:hAnsi="Arial" w:cs="Arial"/>
        </w:rPr>
        <w:t>2. water the plants.</w:t>
      </w:r>
    </w:p>
    <w:p w14:paraId="1671BCCB" w14:textId="77777777" w:rsidR="005D354A" w:rsidRDefault="005D354A" w:rsidP="005D354A">
      <w:pPr>
        <w:rPr>
          <w:rFonts w:ascii="Arial" w:hAnsi="Arial" w:cs="Arial"/>
        </w:rPr>
      </w:pPr>
      <w:r>
        <w:rPr>
          <w:rFonts w:ascii="Arial" w:hAnsi="Arial" w:cs="Arial"/>
        </w:rPr>
        <w:t>3. sweep the floor.</w:t>
      </w:r>
    </w:p>
    <w:p w14:paraId="24647B1C" w14:textId="77777777" w:rsidR="005D354A" w:rsidRDefault="005D354A" w:rsidP="005D354A">
      <w:pPr>
        <w:rPr>
          <w:rFonts w:ascii="Arial" w:hAnsi="Arial" w:cs="Arial"/>
        </w:rPr>
      </w:pPr>
      <w:r>
        <w:rPr>
          <w:rFonts w:ascii="Arial" w:hAnsi="Arial" w:cs="Arial"/>
        </w:rPr>
        <w:t>4. feed the dog.</w:t>
      </w:r>
    </w:p>
    <w:p w14:paraId="3DD39FF6" w14:textId="77777777" w:rsidR="005D354A" w:rsidRDefault="005D354A" w:rsidP="005D354A">
      <w:pPr>
        <w:rPr>
          <w:rFonts w:ascii="Arial" w:hAnsi="Arial" w:cs="Arial"/>
        </w:rPr>
      </w:pPr>
      <w:r>
        <w:rPr>
          <w:rFonts w:ascii="Arial" w:hAnsi="Arial" w:cs="Arial"/>
        </w:rPr>
        <w:t>5. set the table.</w:t>
      </w:r>
    </w:p>
    <w:p w14:paraId="7AAC8272" w14:textId="77777777" w:rsidR="005D354A" w:rsidRDefault="005D354A" w:rsidP="005D354A">
      <w:pPr>
        <w:rPr>
          <w:rFonts w:ascii="Arial" w:hAnsi="Arial" w:cs="Arial"/>
        </w:rPr>
      </w:pPr>
      <w:r>
        <w:rPr>
          <w:rFonts w:ascii="Arial" w:hAnsi="Arial" w:cs="Arial"/>
        </w:rPr>
        <w:t>6. do the dishes.</w:t>
      </w:r>
    </w:p>
    <w:p w14:paraId="471546B3" w14:textId="77777777" w:rsidR="005D354A" w:rsidRDefault="005D354A" w:rsidP="005D354A">
      <w:pPr>
        <w:rPr>
          <w:rFonts w:ascii="Arial" w:hAnsi="Arial" w:cs="Arial"/>
        </w:rPr>
      </w:pPr>
      <w:r>
        <w:rPr>
          <w:rFonts w:ascii="Arial" w:hAnsi="Arial" w:cs="Arial"/>
        </w:rPr>
        <w:t>7. mop the floor</w:t>
      </w:r>
    </w:p>
    <w:p w14:paraId="16462177" w14:textId="77777777" w:rsidR="005D354A" w:rsidRDefault="005D354A" w:rsidP="005D354A">
      <w:pPr>
        <w:rPr>
          <w:rFonts w:ascii="Arial" w:hAnsi="Arial" w:cs="Arial"/>
        </w:rPr>
      </w:pPr>
      <w:r>
        <w:rPr>
          <w:rFonts w:ascii="Arial" w:hAnsi="Arial" w:cs="Arial"/>
        </w:rPr>
        <w:t>8. take out the trash?</w:t>
      </w:r>
    </w:p>
    <w:p w14:paraId="1B7E7CF1" w14:textId="77777777" w:rsidR="005D354A" w:rsidRDefault="005D354A" w:rsidP="005D354A">
      <w:pPr>
        <w:rPr>
          <w:rFonts w:ascii="Arial" w:hAnsi="Arial" w:cs="Arial"/>
        </w:rPr>
      </w:pPr>
    </w:p>
    <w:p w14:paraId="5E8BF18E" w14:textId="77777777" w:rsidR="00FD270C" w:rsidRDefault="00FD270C" w:rsidP="00FD270C">
      <w:pPr>
        <w:rPr>
          <w:rFonts w:ascii="Arial" w:hAnsi="Arial" w:cs="Arial"/>
        </w:rPr>
      </w:pPr>
      <w:r w:rsidRPr="00B13D1B">
        <w:rPr>
          <w:rFonts w:ascii="Arial" w:hAnsi="Arial" w:cs="Arial" w:hint="eastAsia"/>
        </w:rPr>
        <w:t>C.</w:t>
      </w:r>
    </w:p>
    <w:p w14:paraId="39BEC3C8" w14:textId="77777777" w:rsidR="00FD270C" w:rsidRDefault="00FD270C" w:rsidP="00B13D1B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B13D1B">
        <w:rPr>
          <w:rFonts w:ascii="Arial" w:hAnsi="Arial" w:cs="Arial" w:hint="eastAsia"/>
        </w:rPr>
        <w:t>she hasn</w:t>
      </w:r>
      <w:r w:rsidR="00B13D1B">
        <w:rPr>
          <w:rFonts w:ascii="Arial" w:hAnsi="Arial" w:cs="Arial"/>
        </w:rPr>
        <w:t>’</w:t>
      </w:r>
      <w:r w:rsidR="00B13D1B">
        <w:rPr>
          <w:rFonts w:ascii="Arial" w:hAnsi="Arial" w:cs="Arial" w:hint="eastAsia"/>
        </w:rPr>
        <w:t>t done it yet.</w:t>
      </w:r>
    </w:p>
    <w:p w14:paraId="66699869" w14:textId="77777777" w:rsidR="00B13D1B" w:rsidRDefault="00B13D1B" w:rsidP="00B13D1B">
      <w:pPr>
        <w:rPr>
          <w:rFonts w:ascii="Arial" w:hAnsi="Arial" w:cs="Arial"/>
        </w:rPr>
      </w:pPr>
      <w:r>
        <w:rPr>
          <w:rFonts w:ascii="Arial" w:hAnsi="Arial" w:cs="Arial" w:hint="eastAsia"/>
        </w:rPr>
        <w:t>2. he has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 done it yet.</w:t>
      </w:r>
    </w:p>
    <w:p w14:paraId="7C08DC4B" w14:textId="77777777" w:rsidR="00B13D1B" w:rsidRDefault="00B13D1B" w:rsidP="00B13D1B">
      <w:pPr>
        <w:rPr>
          <w:rFonts w:ascii="Arial" w:hAnsi="Arial" w:cs="Arial"/>
        </w:rPr>
      </w:pPr>
      <w:r>
        <w:rPr>
          <w:rFonts w:ascii="Arial" w:hAnsi="Arial" w:cs="Arial" w:hint="eastAsia"/>
        </w:rPr>
        <w:t>3. he has already done it.</w:t>
      </w:r>
    </w:p>
    <w:p w14:paraId="7AF81584" w14:textId="77777777" w:rsidR="00B13D1B" w:rsidRDefault="00B13D1B" w:rsidP="00B13D1B">
      <w:pPr>
        <w:rPr>
          <w:rFonts w:ascii="Arial" w:hAnsi="Arial" w:cs="Arial"/>
        </w:rPr>
      </w:pPr>
      <w:r>
        <w:rPr>
          <w:rFonts w:ascii="Arial" w:hAnsi="Arial" w:cs="Arial" w:hint="eastAsia"/>
        </w:rPr>
        <w:t>4. she has already done it.</w:t>
      </w:r>
    </w:p>
    <w:p w14:paraId="1A5E54ED" w14:textId="77777777" w:rsidR="00B13D1B" w:rsidRDefault="00B13D1B" w:rsidP="00B13D1B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5. washed the windows </w:t>
      </w:r>
    </w:p>
    <w:p w14:paraId="2FECD833" w14:textId="77777777" w:rsidR="00B13D1B" w:rsidRDefault="00B13D1B" w:rsidP="00B13D1B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6. watered the plants </w:t>
      </w:r>
    </w:p>
    <w:p w14:paraId="2C2ED6AC" w14:textId="77777777" w:rsidR="00B13D1B" w:rsidRDefault="00B13D1B" w:rsidP="00B13D1B">
      <w:pPr>
        <w:rPr>
          <w:rFonts w:ascii="Arial" w:hAnsi="Arial" w:cs="Arial"/>
        </w:rPr>
      </w:pPr>
      <w:r>
        <w:rPr>
          <w:rFonts w:ascii="Arial" w:hAnsi="Arial" w:cs="Arial" w:hint="eastAsia"/>
        </w:rPr>
        <w:t>7. set the table yet</w:t>
      </w:r>
    </w:p>
    <w:p w14:paraId="1BEE5C87" w14:textId="77777777" w:rsidR="00B13D1B" w:rsidRDefault="00B13D1B" w:rsidP="00B13D1B">
      <w:pPr>
        <w:rPr>
          <w:rFonts w:ascii="Arial" w:hAnsi="Arial" w:cs="Arial"/>
        </w:rPr>
      </w:pPr>
      <w:r>
        <w:rPr>
          <w:rFonts w:ascii="Arial" w:hAnsi="Arial" w:cs="Arial" w:hint="eastAsia"/>
        </w:rPr>
        <w:t>8. swept the floor yet</w:t>
      </w:r>
    </w:p>
    <w:p w14:paraId="22606AEE" w14:textId="77777777" w:rsidR="00B13D1B" w:rsidRDefault="00B13D1B" w:rsidP="00B13D1B">
      <w:pPr>
        <w:rPr>
          <w:rFonts w:ascii="Arial" w:hAnsi="Arial" w:cs="Arial"/>
        </w:rPr>
      </w:pPr>
    </w:p>
    <w:p w14:paraId="67F2F5AA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D.</w:t>
      </w:r>
    </w:p>
    <w:p w14:paraId="6EC7665A" w14:textId="77777777" w:rsidR="00FD270C" w:rsidRDefault="00FD270C" w:rsidP="005D354A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5D354A">
        <w:rPr>
          <w:rFonts w:ascii="Arial" w:hAnsi="Arial" w:cs="Arial"/>
        </w:rPr>
        <w:t>fed</w:t>
      </w:r>
    </w:p>
    <w:p w14:paraId="72AE849A" w14:textId="77777777" w:rsidR="005D354A" w:rsidRDefault="005D354A" w:rsidP="005D354A">
      <w:pPr>
        <w:rPr>
          <w:rFonts w:ascii="Arial" w:hAnsi="Arial" w:cs="Arial"/>
        </w:rPr>
      </w:pPr>
      <w:r>
        <w:rPr>
          <w:rFonts w:ascii="Arial" w:hAnsi="Arial" w:cs="Arial"/>
        </w:rPr>
        <w:t>2. mopped</w:t>
      </w:r>
    </w:p>
    <w:p w14:paraId="2C21F62B" w14:textId="77777777" w:rsidR="005D354A" w:rsidRDefault="005D354A" w:rsidP="005D354A">
      <w:pPr>
        <w:rPr>
          <w:rFonts w:ascii="Arial" w:hAnsi="Arial" w:cs="Arial"/>
        </w:rPr>
      </w:pPr>
      <w:r>
        <w:rPr>
          <w:rFonts w:ascii="Arial" w:hAnsi="Arial" w:cs="Arial"/>
        </w:rPr>
        <w:t>3. hasn’t t</w:t>
      </w:r>
      <w:r w:rsidR="0078438D">
        <w:rPr>
          <w:rFonts w:ascii="Arial" w:hAnsi="Arial" w:cs="Arial"/>
        </w:rPr>
        <w:t>aken</w:t>
      </w:r>
    </w:p>
    <w:p w14:paraId="2DED8A97" w14:textId="77777777" w:rsidR="005D354A" w:rsidRDefault="005D354A" w:rsidP="005D354A">
      <w:pPr>
        <w:rPr>
          <w:rFonts w:ascii="Arial" w:hAnsi="Arial" w:cs="Arial"/>
        </w:rPr>
      </w:pPr>
      <w:r>
        <w:rPr>
          <w:rFonts w:ascii="Arial" w:hAnsi="Arial" w:cs="Arial"/>
        </w:rPr>
        <w:t>4.</w:t>
      </w:r>
      <w:r w:rsidR="0078438D">
        <w:rPr>
          <w:rFonts w:ascii="Arial" w:hAnsi="Arial" w:cs="Arial"/>
        </w:rPr>
        <w:t xml:space="preserve"> swept</w:t>
      </w:r>
    </w:p>
    <w:p w14:paraId="0CEA9AD3" w14:textId="77777777" w:rsidR="005D354A" w:rsidRDefault="005D354A" w:rsidP="005D354A">
      <w:pPr>
        <w:rPr>
          <w:rFonts w:ascii="Arial" w:hAnsi="Arial" w:cs="Arial"/>
        </w:rPr>
      </w:pPr>
      <w:r>
        <w:rPr>
          <w:rFonts w:ascii="Arial" w:hAnsi="Arial" w:cs="Arial"/>
        </w:rPr>
        <w:t>5.</w:t>
      </w:r>
      <w:r w:rsidR="0078438D">
        <w:rPr>
          <w:rFonts w:ascii="Arial" w:hAnsi="Arial" w:cs="Arial"/>
        </w:rPr>
        <w:t xml:space="preserve"> haven’t done</w:t>
      </w:r>
    </w:p>
    <w:p w14:paraId="1F424D92" w14:textId="77777777" w:rsidR="005D354A" w:rsidRDefault="005D354A" w:rsidP="005D354A">
      <w:pPr>
        <w:rPr>
          <w:rFonts w:ascii="Arial" w:hAnsi="Arial" w:cs="Arial"/>
        </w:rPr>
      </w:pPr>
    </w:p>
    <w:p w14:paraId="4DA6A75D" w14:textId="77777777" w:rsidR="00FD270C" w:rsidRPr="001B6587" w:rsidRDefault="00FD270C" w:rsidP="00FD270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Listening</w:t>
      </w:r>
    </w:p>
    <w:p w14:paraId="0D6F8603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0A74D1CC" w14:textId="77777777" w:rsidR="00FD270C" w:rsidRDefault="00FD270C" w:rsidP="00B13D1B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B13D1B">
        <w:rPr>
          <w:rFonts w:ascii="Arial" w:hAnsi="Arial" w:cs="Arial" w:hint="eastAsia"/>
        </w:rPr>
        <w:t xml:space="preserve"> Yes, he has already done it.</w:t>
      </w:r>
      <w:r>
        <w:rPr>
          <w:rFonts w:ascii="Arial" w:hAnsi="Arial" w:cs="Arial" w:hint="eastAsia"/>
        </w:rPr>
        <w:t xml:space="preserve"> </w:t>
      </w:r>
    </w:p>
    <w:p w14:paraId="3EA13522" w14:textId="77777777" w:rsidR="00B13D1B" w:rsidRDefault="00B13D1B" w:rsidP="00B13D1B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Yes, she has </w:t>
      </w:r>
      <w:r>
        <w:rPr>
          <w:rFonts w:ascii="Arial" w:hAnsi="Arial" w:cs="Arial"/>
        </w:rPr>
        <w:t>already</w:t>
      </w:r>
      <w:r>
        <w:rPr>
          <w:rFonts w:ascii="Arial" w:hAnsi="Arial" w:cs="Arial" w:hint="eastAsia"/>
        </w:rPr>
        <w:t xml:space="preserve"> done it.</w:t>
      </w:r>
    </w:p>
    <w:p w14:paraId="498031C4" w14:textId="77777777" w:rsidR="00B13D1B" w:rsidRDefault="00B13D1B" w:rsidP="00B13D1B">
      <w:pPr>
        <w:rPr>
          <w:rFonts w:ascii="Arial" w:hAnsi="Arial" w:cs="Arial"/>
        </w:rPr>
      </w:pPr>
      <w:r>
        <w:rPr>
          <w:rFonts w:ascii="Arial" w:hAnsi="Arial" w:cs="Arial" w:hint="eastAsia"/>
        </w:rPr>
        <w:t>3. No, he has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 done it yet.</w:t>
      </w:r>
    </w:p>
    <w:p w14:paraId="560212EE" w14:textId="77777777" w:rsidR="00B13D1B" w:rsidRDefault="00B13D1B" w:rsidP="00B13D1B">
      <w:pPr>
        <w:rPr>
          <w:rFonts w:ascii="Arial" w:hAnsi="Arial" w:cs="Arial"/>
        </w:rPr>
      </w:pPr>
      <w:r>
        <w:rPr>
          <w:rFonts w:ascii="Arial" w:hAnsi="Arial" w:cs="Arial" w:hint="eastAsia"/>
        </w:rPr>
        <w:t>4. No, she has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 done it yet.</w:t>
      </w:r>
    </w:p>
    <w:p w14:paraId="289D0F6D" w14:textId="77777777" w:rsidR="00B13D1B" w:rsidRDefault="00B13D1B" w:rsidP="00B13D1B">
      <w:pPr>
        <w:rPr>
          <w:rFonts w:ascii="Arial" w:hAnsi="Arial" w:cs="Arial"/>
        </w:rPr>
      </w:pPr>
      <w:r>
        <w:rPr>
          <w:rFonts w:ascii="Arial" w:hAnsi="Arial" w:cs="Arial" w:hint="eastAsia"/>
        </w:rPr>
        <w:t>5. No, they have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 done it yet.</w:t>
      </w:r>
    </w:p>
    <w:p w14:paraId="2C658FB5" w14:textId="77777777" w:rsidR="00FD270C" w:rsidRDefault="00FD270C" w:rsidP="00FD270C">
      <w:pPr>
        <w:rPr>
          <w:rFonts w:ascii="Arial" w:hAnsi="Arial" w:cs="Arial"/>
        </w:rPr>
      </w:pPr>
    </w:p>
    <w:p w14:paraId="4F46D4B1" w14:textId="77777777" w:rsidR="00FD270C" w:rsidRDefault="00B13D1B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6B5A5E25" w14:textId="77777777" w:rsidR="00B13D1B" w:rsidRDefault="00B13D1B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1. fed the dog</w:t>
      </w:r>
    </w:p>
    <w:p w14:paraId="04DA951A" w14:textId="77777777" w:rsidR="00B13D1B" w:rsidRDefault="00B13D1B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2. already done it.</w:t>
      </w:r>
    </w:p>
    <w:p w14:paraId="5096AA09" w14:textId="77777777" w:rsidR="00B13D1B" w:rsidRDefault="00B13D1B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3. Have you swept</w:t>
      </w:r>
    </w:p>
    <w:p w14:paraId="3F05FFD3" w14:textId="77777777" w:rsidR="00B13D1B" w:rsidRDefault="00B13D1B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4. Have you washed</w:t>
      </w:r>
    </w:p>
    <w:p w14:paraId="64341259" w14:textId="77777777" w:rsidR="00B13D1B" w:rsidRDefault="00B13D1B" w:rsidP="00B13D1B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5. done it yet</w:t>
      </w:r>
    </w:p>
    <w:p w14:paraId="3CB0D239" w14:textId="77777777" w:rsidR="00805BED" w:rsidRDefault="00805BED" w:rsidP="00B13D1B">
      <w:pPr>
        <w:rPr>
          <w:rFonts w:ascii="Arial" w:hAnsi="Arial" w:cs="Arial"/>
        </w:rPr>
      </w:pPr>
    </w:p>
    <w:p w14:paraId="667DB224" w14:textId="77777777" w:rsidR="00FD270C" w:rsidRPr="001B6587" w:rsidRDefault="00FD270C" w:rsidP="00FD270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Writing</w:t>
      </w:r>
    </w:p>
    <w:p w14:paraId="7F27FC52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3C07CF8C" w14:textId="77777777" w:rsidR="006B2DAF" w:rsidRDefault="006B2DAF" w:rsidP="006B2DAF">
      <w:pPr>
        <w:rPr>
          <w:rFonts w:ascii="Arial" w:hAnsi="Arial" w:cs="Arial"/>
        </w:rPr>
      </w:pPr>
      <w:r>
        <w:rPr>
          <w:rFonts w:ascii="Arial" w:hAnsi="Arial" w:cs="Arial" w:hint="eastAsia"/>
        </w:rPr>
        <w:t>1. they have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 done it yet.</w:t>
      </w:r>
    </w:p>
    <w:p w14:paraId="12B20E25" w14:textId="77777777" w:rsidR="006B2DAF" w:rsidRDefault="006B2DAF" w:rsidP="006B2DAF">
      <w:pPr>
        <w:rPr>
          <w:rFonts w:ascii="Arial" w:hAnsi="Arial" w:cs="Arial"/>
        </w:rPr>
      </w:pPr>
      <w:r>
        <w:rPr>
          <w:rFonts w:ascii="Arial" w:hAnsi="Arial" w:cs="Arial" w:hint="eastAsia"/>
        </w:rPr>
        <w:t>2. he has already done it.</w:t>
      </w:r>
    </w:p>
    <w:p w14:paraId="53D56494" w14:textId="77777777" w:rsidR="006B2DAF" w:rsidRDefault="006B2DAF" w:rsidP="006B2DAF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3. watered the plants yet?  </w:t>
      </w:r>
    </w:p>
    <w:p w14:paraId="3C805204" w14:textId="77777777" w:rsidR="006B2DAF" w:rsidRDefault="006B2DAF" w:rsidP="006B2DAF">
      <w:pPr>
        <w:rPr>
          <w:rFonts w:ascii="Arial" w:hAnsi="Arial" w:cs="Arial"/>
        </w:rPr>
      </w:pPr>
      <w:r>
        <w:rPr>
          <w:rFonts w:ascii="Arial" w:hAnsi="Arial" w:cs="Arial" w:hint="eastAsia"/>
        </w:rPr>
        <w:t>4. Has she swept the floor yet?</w:t>
      </w:r>
    </w:p>
    <w:p w14:paraId="21D72B89" w14:textId="77777777" w:rsidR="00FD270C" w:rsidRDefault="00FD270C" w:rsidP="00FD270C">
      <w:pPr>
        <w:rPr>
          <w:rFonts w:ascii="Arial" w:hAnsi="Arial" w:cs="Arial"/>
        </w:rPr>
      </w:pPr>
    </w:p>
    <w:p w14:paraId="56ADF691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6AD903AC" w14:textId="77777777" w:rsidR="00FD270C" w:rsidRDefault="006B2DAF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1. already done</w:t>
      </w:r>
    </w:p>
    <w:p w14:paraId="226EC603" w14:textId="77777777" w:rsidR="006B2DAF" w:rsidRDefault="006B2DAF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2. have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 done</w:t>
      </w:r>
    </w:p>
    <w:p w14:paraId="0EAF238E" w14:textId="77777777" w:rsidR="006B2DAF" w:rsidRDefault="006B2DAF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3. Have</w:t>
      </w:r>
    </w:p>
    <w:p w14:paraId="6FF3B67B" w14:textId="77777777" w:rsidR="006B2DAF" w:rsidRDefault="006B2DAF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4. Have they mopped</w:t>
      </w:r>
    </w:p>
    <w:p w14:paraId="73AC79DA" w14:textId="77777777" w:rsidR="00FD270C" w:rsidRDefault="00FD270C" w:rsidP="00FD270C">
      <w:pPr>
        <w:rPr>
          <w:rFonts w:ascii="Arial" w:hAnsi="Arial" w:cs="Arial"/>
        </w:rPr>
      </w:pPr>
    </w:p>
    <w:p w14:paraId="3ACB9310" w14:textId="77777777" w:rsidR="00FD270C" w:rsidRPr="001B6587" w:rsidRDefault="00FD270C" w:rsidP="00FD270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Vocabulary</w:t>
      </w:r>
    </w:p>
    <w:p w14:paraId="2ED591D3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52480A4B" w14:textId="77777777" w:rsidR="00FD270C" w:rsidRDefault="00FD270C" w:rsidP="006B2DAF">
      <w:pPr>
        <w:rPr>
          <w:rFonts w:ascii="Arial" w:hAnsi="Arial" w:cs="Arial"/>
        </w:rPr>
      </w:pPr>
      <w:r>
        <w:rPr>
          <w:rFonts w:ascii="Arial" w:hAnsi="Arial" w:cs="Arial" w:hint="eastAsia"/>
        </w:rPr>
        <w:t>1</w:t>
      </w:r>
      <w:r w:rsidR="00172942">
        <w:rPr>
          <w:rFonts w:ascii="Arial" w:hAnsi="Arial" w:cs="Arial" w:hint="eastAsia"/>
        </w:rPr>
        <w:t>. pick up</w:t>
      </w:r>
    </w:p>
    <w:p w14:paraId="30BFB364" w14:textId="77777777" w:rsidR="006B2DAF" w:rsidRDefault="006B2DAF" w:rsidP="006B2DAF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172942">
        <w:rPr>
          <w:rFonts w:ascii="Arial" w:hAnsi="Arial" w:cs="Arial" w:hint="eastAsia"/>
        </w:rPr>
        <w:t xml:space="preserve"> grass</w:t>
      </w:r>
    </w:p>
    <w:p w14:paraId="4551DC7E" w14:textId="77777777" w:rsidR="006B2DAF" w:rsidRDefault="006B2DAF" w:rsidP="006B2DAF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172942">
        <w:rPr>
          <w:rFonts w:ascii="Arial" w:hAnsi="Arial" w:cs="Arial" w:hint="eastAsia"/>
        </w:rPr>
        <w:t xml:space="preserve"> garden</w:t>
      </w:r>
    </w:p>
    <w:p w14:paraId="7084AD74" w14:textId="77777777" w:rsidR="006B2DAF" w:rsidRDefault="006B2DAF" w:rsidP="006B2DAF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172942">
        <w:rPr>
          <w:rFonts w:ascii="Arial" w:hAnsi="Arial" w:cs="Arial" w:hint="eastAsia"/>
        </w:rPr>
        <w:t xml:space="preserve"> clean</w:t>
      </w:r>
    </w:p>
    <w:p w14:paraId="2CFF399F" w14:textId="77777777" w:rsidR="006B2DAF" w:rsidRDefault="006B2DAF" w:rsidP="006B2DAF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172942">
        <w:rPr>
          <w:rFonts w:ascii="Arial" w:hAnsi="Arial" w:cs="Arial" w:hint="eastAsia"/>
        </w:rPr>
        <w:t xml:space="preserve"> laundry</w:t>
      </w:r>
    </w:p>
    <w:p w14:paraId="5652539D" w14:textId="77777777" w:rsidR="006B2DAF" w:rsidRDefault="006B2DAF" w:rsidP="006B2DAF">
      <w:pPr>
        <w:rPr>
          <w:rFonts w:ascii="Arial" w:hAnsi="Arial" w:cs="Arial"/>
        </w:rPr>
      </w:pPr>
      <w:r>
        <w:rPr>
          <w:rFonts w:ascii="Arial" w:hAnsi="Arial" w:cs="Arial" w:hint="eastAsia"/>
        </w:rPr>
        <w:t>6.</w:t>
      </w:r>
      <w:r w:rsidR="00172942">
        <w:rPr>
          <w:rFonts w:ascii="Arial" w:hAnsi="Arial" w:cs="Arial" w:hint="eastAsia"/>
        </w:rPr>
        <w:t xml:space="preserve"> dust</w:t>
      </w:r>
    </w:p>
    <w:p w14:paraId="2F5E997C" w14:textId="77777777" w:rsidR="006B2DAF" w:rsidRDefault="006B2DAF" w:rsidP="006B2DAF">
      <w:pPr>
        <w:rPr>
          <w:rFonts w:ascii="Arial" w:hAnsi="Arial" w:cs="Arial"/>
        </w:rPr>
      </w:pPr>
      <w:r>
        <w:rPr>
          <w:rFonts w:ascii="Arial" w:hAnsi="Arial" w:cs="Arial" w:hint="eastAsia"/>
        </w:rPr>
        <w:t>7.</w:t>
      </w:r>
      <w:r w:rsidR="00172942">
        <w:rPr>
          <w:rFonts w:ascii="Arial" w:hAnsi="Arial" w:cs="Arial" w:hint="eastAsia"/>
        </w:rPr>
        <w:t xml:space="preserve"> room</w:t>
      </w:r>
    </w:p>
    <w:p w14:paraId="5B32EFA7" w14:textId="77777777" w:rsidR="006B2DAF" w:rsidRDefault="006B2DAF" w:rsidP="006B2DAF">
      <w:pPr>
        <w:rPr>
          <w:rFonts w:ascii="Arial" w:hAnsi="Arial" w:cs="Arial"/>
        </w:rPr>
      </w:pPr>
      <w:r>
        <w:rPr>
          <w:rFonts w:ascii="Arial" w:hAnsi="Arial" w:cs="Arial" w:hint="eastAsia"/>
        </w:rPr>
        <w:t>8.</w:t>
      </w:r>
      <w:r w:rsidR="00172942">
        <w:rPr>
          <w:rFonts w:ascii="Arial" w:hAnsi="Arial" w:cs="Arial" w:hint="eastAsia"/>
        </w:rPr>
        <w:t xml:space="preserve"> vacuum</w:t>
      </w:r>
    </w:p>
    <w:p w14:paraId="4C20D00E" w14:textId="77777777" w:rsidR="006B2DAF" w:rsidRDefault="006B2DAF" w:rsidP="006B2DAF">
      <w:pPr>
        <w:rPr>
          <w:rFonts w:ascii="Arial" w:hAnsi="Arial" w:cs="Arial"/>
        </w:rPr>
      </w:pPr>
    </w:p>
    <w:p w14:paraId="21DA82A1" w14:textId="77777777" w:rsidR="00FD270C" w:rsidRPr="001B6587" w:rsidRDefault="00FD270C" w:rsidP="00FD270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Speaking</w:t>
      </w:r>
    </w:p>
    <w:p w14:paraId="56D21049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53C7AA64" w14:textId="77777777" w:rsidR="00FD270C" w:rsidRDefault="00FD270C" w:rsidP="006B2DAF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6B2DAF">
        <w:rPr>
          <w:rFonts w:ascii="Arial" w:hAnsi="Arial" w:cs="Arial" w:hint="eastAsia"/>
        </w:rPr>
        <w:t>b</w:t>
      </w:r>
    </w:p>
    <w:p w14:paraId="2DE0B16B" w14:textId="77777777" w:rsidR="006B2DAF" w:rsidRDefault="006B2DAF" w:rsidP="006B2DAF">
      <w:pPr>
        <w:rPr>
          <w:rFonts w:ascii="Arial" w:hAnsi="Arial" w:cs="Arial"/>
        </w:rPr>
      </w:pPr>
      <w:r>
        <w:rPr>
          <w:rFonts w:ascii="Arial" w:hAnsi="Arial" w:cs="Arial" w:hint="eastAsia"/>
        </w:rPr>
        <w:t>2. e</w:t>
      </w:r>
    </w:p>
    <w:p w14:paraId="20032FB6" w14:textId="77777777" w:rsidR="006B2DAF" w:rsidRDefault="006B2DAF" w:rsidP="006B2DAF">
      <w:pPr>
        <w:rPr>
          <w:rFonts w:ascii="Arial" w:hAnsi="Arial" w:cs="Arial"/>
        </w:rPr>
      </w:pPr>
      <w:r>
        <w:rPr>
          <w:rFonts w:ascii="Arial" w:hAnsi="Arial" w:cs="Arial" w:hint="eastAsia"/>
        </w:rPr>
        <w:t>3. c</w:t>
      </w:r>
    </w:p>
    <w:p w14:paraId="354A2ACA" w14:textId="77777777" w:rsidR="006B2DAF" w:rsidRDefault="006B2DAF" w:rsidP="006B2DAF">
      <w:pPr>
        <w:rPr>
          <w:rFonts w:ascii="Arial" w:hAnsi="Arial" w:cs="Arial"/>
        </w:rPr>
      </w:pPr>
      <w:r>
        <w:rPr>
          <w:rFonts w:ascii="Arial" w:hAnsi="Arial" w:cs="Arial" w:hint="eastAsia"/>
        </w:rPr>
        <w:t>4. d</w:t>
      </w:r>
    </w:p>
    <w:p w14:paraId="795860C5" w14:textId="77777777" w:rsidR="006B2DAF" w:rsidRDefault="006B2DAF" w:rsidP="006B2DAF">
      <w:pPr>
        <w:rPr>
          <w:rFonts w:ascii="Arial" w:hAnsi="Arial" w:cs="Arial"/>
        </w:rPr>
      </w:pPr>
      <w:r>
        <w:rPr>
          <w:rFonts w:ascii="Arial" w:hAnsi="Arial" w:cs="Arial" w:hint="eastAsia"/>
        </w:rPr>
        <w:t>5. a</w:t>
      </w:r>
    </w:p>
    <w:p w14:paraId="4E855A27" w14:textId="77777777" w:rsidR="006B2DAF" w:rsidRDefault="006B2DAF" w:rsidP="006B2DAF">
      <w:pPr>
        <w:rPr>
          <w:rFonts w:ascii="Arial" w:hAnsi="Arial" w:cs="Arial"/>
        </w:rPr>
      </w:pPr>
    </w:p>
    <w:p w14:paraId="6CE07C48" w14:textId="77777777" w:rsidR="00FD270C" w:rsidRDefault="006B2DAF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7B0CC87E" w14:textId="77777777" w:rsidR="006B2DAF" w:rsidRDefault="006B2DAF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Kim has </w:t>
      </w:r>
      <w:r>
        <w:rPr>
          <w:rFonts w:ascii="Arial" w:hAnsi="Arial" w:cs="Arial"/>
        </w:rPr>
        <w:t>already</w:t>
      </w:r>
      <w:r>
        <w:rPr>
          <w:rFonts w:ascii="Arial" w:hAnsi="Arial" w:cs="Arial" w:hint="eastAsia"/>
        </w:rPr>
        <w:t xml:space="preserve"> done it.</w:t>
      </w:r>
    </w:p>
    <w:p w14:paraId="3474912B" w14:textId="77777777" w:rsidR="006B2DAF" w:rsidRDefault="006B2DAF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2. no one has done it yet.</w:t>
      </w:r>
    </w:p>
    <w:p w14:paraId="76F20126" w14:textId="77777777" w:rsidR="006B2DAF" w:rsidRDefault="006B2DAF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3. Ben has</w:t>
      </w:r>
      <w:r w:rsidR="00172942">
        <w:rPr>
          <w:rFonts w:ascii="Arial" w:hAnsi="Arial" w:cs="Arial" w:hint="eastAsia"/>
        </w:rPr>
        <w:t xml:space="preserve"> already</w:t>
      </w:r>
      <w:r>
        <w:rPr>
          <w:rFonts w:ascii="Arial" w:hAnsi="Arial" w:cs="Arial" w:hint="eastAsia"/>
        </w:rPr>
        <w:t xml:space="preserve"> done it.</w:t>
      </w:r>
    </w:p>
    <w:p w14:paraId="3D23098A" w14:textId="77777777" w:rsidR="006B2DAF" w:rsidRDefault="006B2DAF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4. J</w:t>
      </w:r>
      <w:r>
        <w:rPr>
          <w:rFonts w:ascii="Arial" w:hAnsi="Arial" w:cs="Arial"/>
        </w:rPr>
        <w:t>e</w:t>
      </w:r>
      <w:r>
        <w:rPr>
          <w:rFonts w:ascii="Arial" w:hAnsi="Arial" w:cs="Arial" w:hint="eastAsia"/>
        </w:rPr>
        <w:t>n has</w:t>
      </w:r>
      <w:r w:rsidR="00172942">
        <w:rPr>
          <w:rFonts w:ascii="Arial" w:hAnsi="Arial" w:cs="Arial" w:hint="eastAsia"/>
        </w:rPr>
        <w:t xml:space="preserve"> already</w:t>
      </w:r>
      <w:r>
        <w:rPr>
          <w:rFonts w:ascii="Arial" w:hAnsi="Arial" w:cs="Arial" w:hint="eastAsia"/>
        </w:rPr>
        <w:t xml:space="preserve"> done it.</w:t>
      </w:r>
    </w:p>
    <w:p w14:paraId="0431BAFE" w14:textId="77777777" w:rsidR="00FD270C" w:rsidRPr="001B6587" w:rsidRDefault="00FD270C" w:rsidP="00FD270C">
      <w:pPr>
        <w:rPr>
          <w:rFonts w:ascii="Arial" w:hAnsi="Arial" w:cs="Arial"/>
          <w:b/>
        </w:rPr>
      </w:pPr>
    </w:p>
    <w:p w14:paraId="02DF5D2C" w14:textId="77777777" w:rsidR="00FD270C" w:rsidRPr="00AF3253" w:rsidRDefault="00FD270C" w:rsidP="00FD270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Connect</w:t>
      </w:r>
    </w:p>
    <w:p w14:paraId="4E060B9E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58F893CD" w14:textId="77777777" w:rsidR="00FD270C" w:rsidRDefault="00FD270C" w:rsidP="007C102D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D61016">
        <w:rPr>
          <w:rFonts w:ascii="Arial" w:hAnsi="Arial" w:cs="Arial" w:hint="eastAsia"/>
        </w:rPr>
        <w:t>cut/ watered</w:t>
      </w:r>
    </w:p>
    <w:p w14:paraId="534B036D" w14:textId="77777777" w:rsidR="007C102D" w:rsidRDefault="007C102D" w:rsidP="007C102D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D61016">
        <w:rPr>
          <w:rFonts w:ascii="Arial" w:hAnsi="Arial" w:cs="Arial" w:hint="eastAsia"/>
        </w:rPr>
        <w:t xml:space="preserve"> washed</w:t>
      </w:r>
    </w:p>
    <w:p w14:paraId="7FCF5246" w14:textId="77777777" w:rsidR="007C102D" w:rsidRDefault="007C102D" w:rsidP="007C102D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D61016">
        <w:rPr>
          <w:rFonts w:ascii="Arial" w:hAnsi="Arial" w:cs="Arial" w:hint="eastAsia"/>
        </w:rPr>
        <w:t xml:space="preserve"> No, workers haven</w:t>
      </w:r>
      <w:r w:rsidR="00D61016">
        <w:rPr>
          <w:rFonts w:ascii="Arial" w:hAnsi="Arial" w:cs="Arial"/>
        </w:rPr>
        <w:t>’</w:t>
      </w:r>
      <w:r w:rsidR="00D61016">
        <w:rPr>
          <w:rFonts w:ascii="Arial" w:hAnsi="Arial" w:cs="Arial" w:hint="eastAsia"/>
        </w:rPr>
        <w:t>t</w:t>
      </w:r>
    </w:p>
    <w:p w14:paraId="4F9433ED" w14:textId="77777777" w:rsidR="007C102D" w:rsidRDefault="007C102D" w:rsidP="007C102D">
      <w:pPr>
        <w:rPr>
          <w:rFonts w:ascii="Arial" w:hAnsi="Arial" w:cs="Arial"/>
        </w:rPr>
      </w:pPr>
    </w:p>
    <w:p w14:paraId="0398E58A" w14:textId="77777777" w:rsidR="007C102D" w:rsidRDefault="007C102D" w:rsidP="007C102D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1BAA9BD4" w14:textId="77777777" w:rsidR="007C102D" w:rsidRDefault="007C102D" w:rsidP="007C102D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D61016">
        <w:rPr>
          <w:rFonts w:ascii="Arial" w:hAnsi="Arial" w:cs="Arial" w:hint="eastAsia"/>
        </w:rPr>
        <w:t xml:space="preserve"> No</w:t>
      </w:r>
    </w:p>
    <w:p w14:paraId="7B28CC6F" w14:textId="77777777" w:rsidR="007C102D" w:rsidRDefault="007C102D" w:rsidP="007C102D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D61016">
        <w:rPr>
          <w:rFonts w:ascii="Arial" w:hAnsi="Arial" w:cs="Arial" w:hint="eastAsia"/>
        </w:rPr>
        <w:t xml:space="preserve"> No</w:t>
      </w:r>
    </w:p>
    <w:p w14:paraId="6737B5E8" w14:textId="77777777" w:rsidR="007C102D" w:rsidRDefault="007C102D" w:rsidP="007C102D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D61016">
        <w:rPr>
          <w:rFonts w:ascii="Arial" w:hAnsi="Arial" w:cs="Arial" w:hint="eastAsia"/>
        </w:rPr>
        <w:t xml:space="preserve"> Yes</w:t>
      </w:r>
    </w:p>
    <w:p w14:paraId="5F4A8196" w14:textId="77777777" w:rsidR="007C102D" w:rsidRDefault="007C102D" w:rsidP="007C102D">
      <w:pPr>
        <w:rPr>
          <w:rFonts w:ascii="Arial" w:hAnsi="Arial" w:cs="Arial"/>
        </w:rPr>
      </w:pPr>
    </w:p>
    <w:p w14:paraId="485A3E72" w14:textId="77777777" w:rsidR="00FD270C" w:rsidRPr="001B6587" w:rsidRDefault="00FD270C" w:rsidP="00FD270C">
      <w:pPr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Reading &amp; Writing</w:t>
      </w:r>
    </w:p>
    <w:p w14:paraId="491A64EB" w14:textId="77777777" w:rsidR="00D61016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149E6C7B" w14:textId="77777777" w:rsidR="00D61016" w:rsidRDefault="00D61016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2. cut the grass</w:t>
      </w:r>
    </w:p>
    <w:p w14:paraId="1CB46DBF" w14:textId="77777777" w:rsidR="00D61016" w:rsidRDefault="00D61016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3. water the plants</w:t>
      </w:r>
    </w:p>
    <w:p w14:paraId="50E301AA" w14:textId="77777777" w:rsidR="00D61016" w:rsidRDefault="00D61016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4. picked up </w:t>
      </w:r>
      <w:r>
        <w:rPr>
          <w:rFonts w:ascii="Arial" w:hAnsi="Arial" w:cs="Arial"/>
        </w:rPr>
        <w:t>the</w:t>
      </w:r>
      <w:r>
        <w:rPr>
          <w:rFonts w:ascii="Arial" w:hAnsi="Arial" w:cs="Arial" w:hint="eastAsia"/>
        </w:rPr>
        <w:t xml:space="preserve"> toys</w:t>
      </w:r>
    </w:p>
    <w:p w14:paraId="2FC3C953" w14:textId="77777777" w:rsidR="00D61016" w:rsidRDefault="00D61016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5. feed the dog</w:t>
      </w:r>
    </w:p>
    <w:p w14:paraId="050F4495" w14:textId="77777777" w:rsidR="00D61016" w:rsidRDefault="00D61016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6. swept the floor</w:t>
      </w:r>
    </w:p>
    <w:p w14:paraId="35C6A9EC" w14:textId="77777777" w:rsidR="00D61016" w:rsidRDefault="00D61016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7. clean the bathroom</w:t>
      </w:r>
    </w:p>
    <w:p w14:paraId="21719981" w14:textId="77777777" w:rsidR="00FD270C" w:rsidRDefault="00D61016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8. take out the trash</w:t>
      </w:r>
    </w:p>
    <w:p w14:paraId="1E1AAA61" w14:textId="77777777" w:rsidR="00D61016" w:rsidRDefault="00D61016" w:rsidP="00FD270C">
      <w:pPr>
        <w:rPr>
          <w:rFonts w:ascii="Arial" w:hAnsi="Arial" w:cs="Arial"/>
        </w:rPr>
      </w:pPr>
    </w:p>
    <w:p w14:paraId="00070DC7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29A84A29" w14:textId="77777777" w:rsidR="00FD270C" w:rsidRDefault="00D61016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</w:t>
      </w:r>
    </w:p>
    <w:p w14:paraId="3831C995" w14:textId="77777777" w:rsidR="00805BED" w:rsidRDefault="00805BED" w:rsidP="00FD270C">
      <w:pPr>
        <w:rPr>
          <w:rFonts w:ascii="Arial" w:hAnsi="Arial" w:cs="Arial"/>
        </w:rPr>
      </w:pPr>
    </w:p>
    <w:p w14:paraId="690F3391" w14:textId="77777777" w:rsidR="00FD270C" w:rsidRDefault="00FD270C" w:rsidP="00FD270C">
      <w:pPr>
        <w:shd w:val="clear" w:color="auto" w:fill="BFBFBF" w:themeFill="background1" w:themeFillShade="BF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Unit </w:t>
      </w:r>
      <w:r>
        <w:rPr>
          <w:rFonts w:ascii="Arial" w:hAnsi="Arial" w:cs="Arial" w:hint="eastAsia"/>
          <w:b/>
        </w:rPr>
        <w:t>6</w:t>
      </w:r>
    </w:p>
    <w:p w14:paraId="073A24BC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</w:t>
      </w:r>
      <w:r>
        <w:rPr>
          <w:rFonts w:ascii="Arial" w:hAnsi="Arial" w:cs="Arial"/>
        </w:rPr>
        <w:t xml:space="preserve">. </w:t>
      </w:r>
    </w:p>
    <w:p w14:paraId="5C9FF8B7" w14:textId="77777777" w:rsidR="00FD270C" w:rsidRDefault="00D61016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1. train station</w:t>
      </w:r>
    </w:p>
    <w:p w14:paraId="00157C12" w14:textId="77777777" w:rsidR="00D61016" w:rsidRDefault="00D61016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2. crosswalk</w:t>
      </w:r>
    </w:p>
    <w:p w14:paraId="53456E1E" w14:textId="77777777" w:rsidR="00D61016" w:rsidRDefault="00D61016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3. traffic light</w:t>
      </w:r>
    </w:p>
    <w:p w14:paraId="299E5BDA" w14:textId="77777777" w:rsidR="00D61016" w:rsidRDefault="00D61016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4. town square</w:t>
      </w:r>
    </w:p>
    <w:p w14:paraId="3B369156" w14:textId="77777777" w:rsidR="00D61016" w:rsidRDefault="00D61016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5. park</w:t>
      </w:r>
    </w:p>
    <w:p w14:paraId="37727399" w14:textId="77777777" w:rsidR="00D61016" w:rsidRDefault="00D61016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6. gas station</w:t>
      </w:r>
    </w:p>
    <w:p w14:paraId="3CC988E0" w14:textId="77777777" w:rsidR="00D61016" w:rsidRDefault="00D61016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7. market</w:t>
      </w:r>
    </w:p>
    <w:p w14:paraId="1A94E07B" w14:textId="77777777" w:rsidR="00D61016" w:rsidRDefault="00D61016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8. bakery</w:t>
      </w:r>
    </w:p>
    <w:p w14:paraId="5C747FC3" w14:textId="77777777" w:rsidR="00FD270C" w:rsidRDefault="00FD270C" w:rsidP="00FD270C">
      <w:pPr>
        <w:rPr>
          <w:rFonts w:ascii="Arial" w:hAnsi="Arial" w:cs="Arial"/>
        </w:rPr>
      </w:pPr>
    </w:p>
    <w:p w14:paraId="7C5634B4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1230C791" w14:textId="77777777" w:rsidR="00FD270C" w:rsidRDefault="00FD270C" w:rsidP="00D61016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D61016">
        <w:rPr>
          <w:rFonts w:ascii="Arial" w:hAnsi="Arial" w:cs="Arial" w:hint="eastAsia"/>
        </w:rPr>
        <w:t>gas station</w:t>
      </w:r>
    </w:p>
    <w:p w14:paraId="7464C7FC" w14:textId="77777777" w:rsidR="00D61016" w:rsidRDefault="00D61016" w:rsidP="00D61016">
      <w:pPr>
        <w:rPr>
          <w:rFonts w:ascii="Arial" w:hAnsi="Arial" w:cs="Arial"/>
        </w:rPr>
      </w:pPr>
      <w:r>
        <w:rPr>
          <w:rFonts w:ascii="Arial" w:hAnsi="Arial" w:cs="Arial" w:hint="eastAsia"/>
        </w:rPr>
        <w:t>2. bakery</w:t>
      </w:r>
    </w:p>
    <w:p w14:paraId="5959053B" w14:textId="77777777" w:rsidR="00D61016" w:rsidRDefault="00D61016" w:rsidP="00D61016">
      <w:pPr>
        <w:rPr>
          <w:rFonts w:ascii="Arial" w:hAnsi="Arial" w:cs="Arial"/>
        </w:rPr>
      </w:pPr>
      <w:r>
        <w:rPr>
          <w:rFonts w:ascii="Arial" w:hAnsi="Arial" w:cs="Arial" w:hint="eastAsia"/>
        </w:rPr>
        <w:t>3. train station</w:t>
      </w:r>
    </w:p>
    <w:p w14:paraId="472A9DD9" w14:textId="77777777" w:rsidR="00D61016" w:rsidRDefault="00D61016" w:rsidP="00D61016">
      <w:pPr>
        <w:rPr>
          <w:rFonts w:ascii="Arial" w:hAnsi="Arial" w:cs="Arial"/>
        </w:rPr>
      </w:pPr>
      <w:r>
        <w:rPr>
          <w:rFonts w:ascii="Arial" w:hAnsi="Arial" w:cs="Arial" w:hint="eastAsia"/>
        </w:rPr>
        <w:t>4. market</w:t>
      </w:r>
    </w:p>
    <w:p w14:paraId="48F65982" w14:textId="77777777" w:rsidR="00D61016" w:rsidRDefault="00D61016" w:rsidP="00D61016">
      <w:pPr>
        <w:rPr>
          <w:rFonts w:ascii="Arial" w:hAnsi="Arial" w:cs="Arial"/>
        </w:rPr>
      </w:pPr>
      <w:r>
        <w:rPr>
          <w:rFonts w:ascii="Arial" w:hAnsi="Arial" w:cs="Arial" w:hint="eastAsia"/>
        </w:rPr>
        <w:t>5. town square</w:t>
      </w:r>
    </w:p>
    <w:p w14:paraId="2DD4BB9A" w14:textId="77777777" w:rsidR="00D61016" w:rsidRDefault="00D61016" w:rsidP="00D61016">
      <w:pPr>
        <w:rPr>
          <w:rFonts w:ascii="Arial" w:hAnsi="Arial" w:cs="Arial"/>
        </w:rPr>
      </w:pPr>
      <w:r>
        <w:rPr>
          <w:rFonts w:ascii="Arial" w:hAnsi="Arial" w:cs="Arial" w:hint="eastAsia"/>
        </w:rPr>
        <w:t>6. park</w:t>
      </w:r>
    </w:p>
    <w:p w14:paraId="552DC196" w14:textId="77777777" w:rsidR="00D61016" w:rsidRDefault="00D61016" w:rsidP="00D61016">
      <w:pPr>
        <w:rPr>
          <w:rFonts w:ascii="Arial" w:hAnsi="Arial" w:cs="Arial"/>
        </w:rPr>
      </w:pPr>
      <w:r>
        <w:rPr>
          <w:rFonts w:ascii="Arial" w:hAnsi="Arial" w:cs="Arial" w:hint="eastAsia"/>
        </w:rPr>
        <w:t>7. crosswalk</w:t>
      </w:r>
    </w:p>
    <w:p w14:paraId="57686BA3" w14:textId="77777777" w:rsidR="00D61016" w:rsidRDefault="00D61016" w:rsidP="00D61016">
      <w:pPr>
        <w:rPr>
          <w:rFonts w:ascii="Arial" w:hAnsi="Arial" w:cs="Arial"/>
        </w:rPr>
      </w:pPr>
      <w:r>
        <w:rPr>
          <w:rFonts w:ascii="Arial" w:hAnsi="Arial" w:cs="Arial" w:hint="eastAsia"/>
        </w:rPr>
        <w:t>8. traffic light</w:t>
      </w:r>
    </w:p>
    <w:p w14:paraId="5BF62561" w14:textId="77777777" w:rsidR="00D61016" w:rsidRDefault="00D61016" w:rsidP="00D61016">
      <w:pPr>
        <w:rPr>
          <w:rFonts w:ascii="Arial" w:hAnsi="Arial" w:cs="Arial"/>
        </w:rPr>
      </w:pPr>
    </w:p>
    <w:p w14:paraId="0D04D9ED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0E290ADA" w14:textId="77777777" w:rsidR="00F14815" w:rsidRDefault="00FD270C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F14815">
        <w:rPr>
          <w:rFonts w:ascii="Arial" w:hAnsi="Arial" w:cs="Arial" w:hint="eastAsia"/>
        </w:rPr>
        <w:t xml:space="preserve"> True</w:t>
      </w:r>
    </w:p>
    <w:p w14:paraId="5792180C" w14:textId="77777777" w:rsidR="00F14815" w:rsidRDefault="00F14815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2. True</w:t>
      </w:r>
    </w:p>
    <w:p w14:paraId="1AB16FCF" w14:textId="77777777" w:rsidR="00F14815" w:rsidRDefault="00F14815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3. False</w:t>
      </w:r>
    </w:p>
    <w:p w14:paraId="241B1DCF" w14:textId="77777777" w:rsidR="00F14815" w:rsidRDefault="00F14815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4. False</w:t>
      </w:r>
    </w:p>
    <w:p w14:paraId="3F535E39" w14:textId="77777777" w:rsidR="00FD270C" w:rsidRDefault="00FD270C" w:rsidP="00FD270C">
      <w:pPr>
        <w:rPr>
          <w:rFonts w:ascii="Arial" w:hAnsi="Arial" w:cs="Arial"/>
        </w:rPr>
      </w:pPr>
    </w:p>
    <w:p w14:paraId="7C528A3E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D.</w:t>
      </w:r>
    </w:p>
    <w:p w14:paraId="058E6F0D" w14:textId="77777777" w:rsidR="00FD270C" w:rsidRDefault="00F14815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1. It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s between the bakery and the market.</w:t>
      </w:r>
    </w:p>
    <w:p w14:paraId="44470962" w14:textId="77777777" w:rsidR="00F14815" w:rsidRDefault="00F14815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2. It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s far from the train station.</w:t>
      </w:r>
    </w:p>
    <w:p w14:paraId="743FCF43" w14:textId="77777777" w:rsidR="00F14815" w:rsidRDefault="00F14815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3. It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s behind the gas station.</w:t>
      </w:r>
    </w:p>
    <w:p w14:paraId="4EFF354D" w14:textId="77777777" w:rsidR="00F14815" w:rsidRDefault="00F14815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4. It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s opposite the caf</w:t>
      </w:r>
      <w:r w:rsidRPr="00F14815">
        <w:rPr>
          <w:rFonts w:ascii="Arial" w:hAnsi="Arial" w:cs="Arial" w:hint="eastAsia"/>
        </w:rPr>
        <w:t>é</w:t>
      </w:r>
    </w:p>
    <w:p w14:paraId="2FAC9D78" w14:textId="77777777" w:rsidR="00FD270C" w:rsidRDefault="00FD270C" w:rsidP="00FD270C">
      <w:pPr>
        <w:rPr>
          <w:rFonts w:ascii="Arial" w:hAnsi="Arial" w:cs="Arial"/>
        </w:rPr>
      </w:pPr>
    </w:p>
    <w:p w14:paraId="0C21DDE9" w14:textId="77777777" w:rsidR="00FD270C" w:rsidRPr="001B6587" w:rsidRDefault="00FD270C" w:rsidP="00FD270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Listening</w:t>
      </w:r>
    </w:p>
    <w:p w14:paraId="0A4AFAE8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79883FCA" w14:textId="77777777" w:rsidR="00FD270C" w:rsidRDefault="00FD270C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F14815">
        <w:rPr>
          <w:rFonts w:ascii="Arial" w:hAnsi="Arial" w:cs="Arial" w:hint="eastAsia"/>
        </w:rPr>
        <w:t>No</w:t>
      </w:r>
    </w:p>
    <w:p w14:paraId="7B041A58" w14:textId="77777777" w:rsidR="00F14815" w:rsidRDefault="00F14815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2. No</w:t>
      </w:r>
    </w:p>
    <w:p w14:paraId="6773ACCF" w14:textId="77777777" w:rsidR="00F14815" w:rsidRDefault="00F14815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3. Yes</w:t>
      </w:r>
    </w:p>
    <w:p w14:paraId="5BB9715E" w14:textId="77777777" w:rsidR="00F14815" w:rsidRDefault="00F14815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4. No</w:t>
      </w:r>
    </w:p>
    <w:p w14:paraId="743EF9C3" w14:textId="77777777" w:rsidR="00F14815" w:rsidRDefault="00F14815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5. Yes</w:t>
      </w:r>
    </w:p>
    <w:p w14:paraId="2F00AD25" w14:textId="77777777" w:rsidR="00F14815" w:rsidRDefault="00F14815" w:rsidP="00F14815">
      <w:pPr>
        <w:rPr>
          <w:rFonts w:ascii="Arial" w:hAnsi="Arial" w:cs="Arial"/>
        </w:rPr>
      </w:pPr>
    </w:p>
    <w:p w14:paraId="47FF2F4B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23C63BB2" w14:textId="77777777" w:rsidR="00F14815" w:rsidRDefault="00FD270C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F14815">
        <w:rPr>
          <w:rFonts w:ascii="Arial" w:hAnsi="Arial" w:cs="Arial" w:hint="eastAsia"/>
        </w:rPr>
        <w:t>town square</w:t>
      </w:r>
    </w:p>
    <w:p w14:paraId="06ECE147" w14:textId="77777777" w:rsidR="00F14815" w:rsidRDefault="00F14815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2. near</w:t>
      </w:r>
    </w:p>
    <w:p w14:paraId="488B0A74" w14:textId="77777777" w:rsidR="00F14815" w:rsidRDefault="00F14815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3. park</w:t>
      </w:r>
    </w:p>
    <w:p w14:paraId="191CDDAF" w14:textId="77777777" w:rsidR="00F14815" w:rsidRDefault="00F14815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4. behind</w:t>
      </w:r>
    </w:p>
    <w:p w14:paraId="03713860" w14:textId="77777777" w:rsidR="00F14815" w:rsidRDefault="00F14815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5. between</w:t>
      </w:r>
    </w:p>
    <w:p w14:paraId="298C7E63" w14:textId="77777777" w:rsidR="00F14815" w:rsidRDefault="00F14815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6. far from</w:t>
      </w:r>
    </w:p>
    <w:p w14:paraId="0DD968B2" w14:textId="77777777" w:rsidR="00F14815" w:rsidRDefault="00F14815" w:rsidP="00F14815">
      <w:pPr>
        <w:rPr>
          <w:rFonts w:ascii="Arial" w:hAnsi="Arial" w:cs="Arial"/>
        </w:rPr>
      </w:pPr>
    </w:p>
    <w:p w14:paraId="68922823" w14:textId="77777777" w:rsidR="00F14815" w:rsidRDefault="00F14815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4A1ABEC0" w14:textId="77777777" w:rsidR="00F14815" w:rsidRDefault="00F14815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near </w:t>
      </w:r>
    </w:p>
    <w:p w14:paraId="7F14A523" w14:textId="77777777" w:rsidR="00F14815" w:rsidRDefault="00F14815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2. opposite</w:t>
      </w:r>
    </w:p>
    <w:p w14:paraId="5610244D" w14:textId="77777777" w:rsidR="00F14815" w:rsidRDefault="00F14815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3. between, park</w:t>
      </w:r>
    </w:p>
    <w:p w14:paraId="444D9017" w14:textId="77777777" w:rsidR="00F14815" w:rsidRDefault="00F14815" w:rsidP="00F14815">
      <w:pPr>
        <w:rPr>
          <w:rFonts w:ascii="Arial" w:hAnsi="Arial" w:cs="Arial"/>
        </w:rPr>
      </w:pPr>
    </w:p>
    <w:p w14:paraId="6E9D8E55" w14:textId="77777777" w:rsidR="00FD270C" w:rsidRPr="001B6587" w:rsidRDefault="00FD270C" w:rsidP="00F14815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Writing</w:t>
      </w:r>
    </w:p>
    <w:p w14:paraId="2D6A33C3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5E50946F" w14:textId="77777777" w:rsidR="00FD270C" w:rsidRDefault="00F14815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1. near</w:t>
      </w:r>
    </w:p>
    <w:p w14:paraId="545B42EF" w14:textId="77777777" w:rsidR="00F14815" w:rsidRDefault="00F14815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2. behind</w:t>
      </w:r>
    </w:p>
    <w:p w14:paraId="4C23B825" w14:textId="77777777" w:rsidR="00F14815" w:rsidRDefault="00F14815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3. between</w:t>
      </w:r>
    </w:p>
    <w:p w14:paraId="115C3DCF" w14:textId="77777777" w:rsidR="00F14815" w:rsidRPr="009D63FA" w:rsidRDefault="00F14815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4.opposite</w:t>
      </w:r>
    </w:p>
    <w:p w14:paraId="1ABBE3ED" w14:textId="77777777" w:rsidR="00FD270C" w:rsidRDefault="00FD270C" w:rsidP="00FD270C">
      <w:pPr>
        <w:rPr>
          <w:rFonts w:ascii="Arial" w:hAnsi="Arial" w:cs="Arial"/>
          <w:u w:val="single"/>
        </w:rPr>
      </w:pPr>
    </w:p>
    <w:p w14:paraId="3523B7A4" w14:textId="77777777" w:rsidR="00FD270C" w:rsidRDefault="00FD270C" w:rsidP="00FD270C">
      <w:pPr>
        <w:rPr>
          <w:rFonts w:ascii="Arial" w:hAnsi="Arial" w:cs="Arial"/>
        </w:rPr>
      </w:pPr>
      <w:r w:rsidRPr="00CE4277">
        <w:rPr>
          <w:rFonts w:ascii="Arial" w:hAnsi="Arial" w:cs="Arial" w:hint="eastAsia"/>
        </w:rPr>
        <w:t>B.</w:t>
      </w:r>
    </w:p>
    <w:p w14:paraId="3648DF6D" w14:textId="77777777" w:rsidR="00FD270C" w:rsidRPr="00F14815" w:rsidRDefault="00F14815" w:rsidP="00FD270C">
      <w:pPr>
        <w:rPr>
          <w:rFonts w:ascii="Arial" w:hAnsi="Arial" w:cs="Arial"/>
        </w:rPr>
      </w:pPr>
      <w:r w:rsidRPr="00C446D3">
        <w:rPr>
          <w:rFonts w:ascii="Arial" w:eastAsia="굴림" w:hAnsi="Arial" w:cs="Arial"/>
        </w:rPr>
        <w:t>Answers will vary.</w:t>
      </w:r>
    </w:p>
    <w:p w14:paraId="24B03210" w14:textId="77777777" w:rsidR="00F14815" w:rsidRDefault="00F14815" w:rsidP="00FD270C">
      <w:pPr>
        <w:rPr>
          <w:rFonts w:ascii="Arial" w:hAnsi="Arial" w:cs="Arial"/>
          <w:b/>
        </w:rPr>
      </w:pPr>
    </w:p>
    <w:p w14:paraId="167D6502" w14:textId="77777777" w:rsidR="00FD270C" w:rsidRDefault="00FD270C" w:rsidP="00FD270C">
      <w:pPr>
        <w:rPr>
          <w:rFonts w:ascii="Arial" w:hAnsi="Arial" w:cs="Arial"/>
          <w:b/>
        </w:rPr>
      </w:pPr>
      <w:r w:rsidRPr="00793D28">
        <w:rPr>
          <w:rFonts w:ascii="Arial" w:hAnsi="Arial" w:cs="Arial" w:hint="eastAsia"/>
          <w:b/>
        </w:rPr>
        <w:t>Vocabulary</w:t>
      </w:r>
    </w:p>
    <w:p w14:paraId="6398C55B" w14:textId="77777777" w:rsidR="00FD270C" w:rsidRPr="00793D28" w:rsidRDefault="00FD270C" w:rsidP="00FD270C">
      <w:pPr>
        <w:rPr>
          <w:rFonts w:ascii="Arial" w:hAnsi="Arial" w:cs="Arial"/>
        </w:rPr>
      </w:pPr>
      <w:r w:rsidRPr="00793D28">
        <w:rPr>
          <w:rFonts w:ascii="Arial" w:hAnsi="Arial" w:cs="Arial" w:hint="eastAsia"/>
        </w:rPr>
        <w:t>A.</w:t>
      </w:r>
    </w:p>
    <w:p w14:paraId="76D826C5" w14:textId="77777777" w:rsidR="00FD270C" w:rsidRDefault="00FD270C" w:rsidP="00F14815">
      <w:pPr>
        <w:rPr>
          <w:rFonts w:ascii="Arial" w:hAnsi="Arial" w:cs="Arial"/>
        </w:rPr>
      </w:pPr>
      <w:r w:rsidRPr="00793D28">
        <w:rPr>
          <w:rFonts w:ascii="Arial" w:hAnsi="Arial" w:cs="Arial" w:hint="eastAsia"/>
        </w:rPr>
        <w:t>1.</w:t>
      </w:r>
      <w:r>
        <w:rPr>
          <w:rFonts w:ascii="Arial" w:hAnsi="Arial" w:cs="Arial" w:hint="eastAsia"/>
        </w:rPr>
        <w:t xml:space="preserve"> </w:t>
      </w:r>
      <w:r w:rsidR="00F14815">
        <w:rPr>
          <w:rFonts w:ascii="Arial" w:hAnsi="Arial" w:cs="Arial" w:hint="eastAsia"/>
        </w:rPr>
        <w:t>convenience store</w:t>
      </w:r>
    </w:p>
    <w:p w14:paraId="5D54574A" w14:textId="77777777" w:rsidR="00F14815" w:rsidRDefault="00F14815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C446D3">
        <w:rPr>
          <w:rFonts w:ascii="Arial" w:hAnsi="Arial" w:cs="Arial" w:hint="eastAsia"/>
        </w:rPr>
        <w:t xml:space="preserve"> coffee shop</w:t>
      </w:r>
    </w:p>
    <w:p w14:paraId="07A59850" w14:textId="77777777" w:rsidR="00F14815" w:rsidRDefault="00F14815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C446D3">
        <w:rPr>
          <w:rFonts w:ascii="Arial" w:hAnsi="Arial" w:cs="Arial" w:hint="eastAsia"/>
        </w:rPr>
        <w:t xml:space="preserve"> turn right</w:t>
      </w:r>
    </w:p>
    <w:p w14:paraId="76D0F426" w14:textId="77777777" w:rsidR="00F14815" w:rsidRDefault="00F14815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C446D3">
        <w:rPr>
          <w:rFonts w:ascii="Arial" w:hAnsi="Arial" w:cs="Arial" w:hint="eastAsia"/>
        </w:rPr>
        <w:t xml:space="preserve"> shoe store</w:t>
      </w:r>
    </w:p>
    <w:p w14:paraId="493353C2" w14:textId="77777777" w:rsidR="00F14815" w:rsidRDefault="00F14815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C446D3">
        <w:rPr>
          <w:rFonts w:ascii="Arial" w:hAnsi="Arial" w:cs="Arial" w:hint="eastAsia"/>
        </w:rPr>
        <w:t xml:space="preserve"> fire station</w:t>
      </w:r>
    </w:p>
    <w:p w14:paraId="5121205A" w14:textId="77777777" w:rsidR="00F14815" w:rsidRDefault="00F14815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6.</w:t>
      </w:r>
      <w:r w:rsidR="00C446D3">
        <w:rPr>
          <w:rFonts w:ascii="Arial" w:hAnsi="Arial" w:cs="Arial" w:hint="eastAsia"/>
        </w:rPr>
        <w:t xml:space="preserve"> turn left</w:t>
      </w:r>
    </w:p>
    <w:p w14:paraId="7EE30597" w14:textId="77777777" w:rsidR="00F14815" w:rsidRDefault="00F14815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7.</w:t>
      </w:r>
      <w:r w:rsidR="00C446D3">
        <w:rPr>
          <w:rFonts w:ascii="Arial" w:hAnsi="Arial" w:cs="Arial" w:hint="eastAsia"/>
        </w:rPr>
        <w:t xml:space="preserve"> go straight</w:t>
      </w:r>
    </w:p>
    <w:p w14:paraId="665A7D72" w14:textId="77777777" w:rsidR="00C446D3" w:rsidRDefault="00C446D3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8. corner</w:t>
      </w:r>
    </w:p>
    <w:p w14:paraId="388B678A" w14:textId="77777777" w:rsidR="00C446D3" w:rsidRDefault="00C446D3" w:rsidP="00F14815">
      <w:pPr>
        <w:rPr>
          <w:rFonts w:ascii="Arial" w:hAnsi="Arial" w:cs="Arial"/>
        </w:rPr>
      </w:pPr>
    </w:p>
    <w:p w14:paraId="570FECE7" w14:textId="77777777" w:rsidR="00F14815" w:rsidRPr="00F14815" w:rsidRDefault="00F14815" w:rsidP="00F14815">
      <w:pPr>
        <w:rPr>
          <w:rFonts w:ascii="Arial" w:hAnsi="Arial" w:cs="Arial"/>
        </w:rPr>
      </w:pPr>
      <w:r w:rsidRPr="00F14815">
        <w:rPr>
          <w:rFonts w:ascii="Arial" w:hAnsi="Arial" w:cs="Arial" w:hint="eastAsia"/>
        </w:rPr>
        <w:t xml:space="preserve">A: on </w:t>
      </w:r>
      <w:r w:rsidRPr="00F14815">
        <w:rPr>
          <w:rFonts w:ascii="Arial" w:hAnsi="Arial" w:cs="Arial"/>
        </w:rPr>
        <w:t>the</w:t>
      </w:r>
      <w:r w:rsidRPr="00F14815">
        <w:rPr>
          <w:rFonts w:ascii="Arial" w:hAnsi="Arial" w:cs="Arial" w:hint="eastAsia"/>
        </w:rPr>
        <w:t xml:space="preserve"> left</w:t>
      </w:r>
    </w:p>
    <w:p w14:paraId="1900369B" w14:textId="77777777" w:rsidR="00FD270C" w:rsidRPr="001B6587" w:rsidRDefault="00FD270C" w:rsidP="00FD270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Speaking</w:t>
      </w:r>
    </w:p>
    <w:p w14:paraId="383BA63C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6365220A" w14:textId="77777777" w:rsidR="00F14815" w:rsidRDefault="00FD270C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F14815">
        <w:rPr>
          <w:rFonts w:ascii="Arial" w:hAnsi="Arial" w:cs="Arial" w:hint="eastAsia"/>
        </w:rPr>
        <w:t>Go</w:t>
      </w:r>
    </w:p>
    <w:p w14:paraId="39D7B618" w14:textId="77777777" w:rsidR="00F14815" w:rsidRDefault="00F14815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2. right</w:t>
      </w:r>
    </w:p>
    <w:p w14:paraId="2371961B" w14:textId="77777777" w:rsidR="00F14815" w:rsidRDefault="00F14815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3. left</w:t>
      </w:r>
    </w:p>
    <w:p w14:paraId="5798460D" w14:textId="77777777" w:rsidR="00FD270C" w:rsidRDefault="00FD270C" w:rsidP="00FD270C">
      <w:pPr>
        <w:rPr>
          <w:rFonts w:ascii="Arial" w:hAnsi="Arial" w:cs="Arial"/>
        </w:rPr>
      </w:pPr>
    </w:p>
    <w:p w14:paraId="07C43C10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0E40F567" w14:textId="77777777" w:rsidR="00FD270C" w:rsidRDefault="00FD270C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F14815">
        <w:rPr>
          <w:rFonts w:ascii="Arial" w:hAnsi="Arial" w:cs="Arial" w:hint="eastAsia"/>
        </w:rPr>
        <w:t xml:space="preserve"> Go straight</w:t>
      </w:r>
    </w:p>
    <w:p w14:paraId="6D131DBF" w14:textId="77777777" w:rsidR="00F14815" w:rsidRDefault="00F14815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2. Turn</w:t>
      </w:r>
    </w:p>
    <w:p w14:paraId="11692479" w14:textId="77777777" w:rsidR="00F14815" w:rsidRDefault="00F14815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3. Go straight</w:t>
      </w:r>
    </w:p>
    <w:p w14:paraId="09A8E1A5" w14:textId="77777777" w:rsidR="00F14815" w:rsidRDefault="00F14815" w:rsidP="00F14815">
      <w:pPr>
        <w:rPr>
          <w:rFonts w:ascii="Arial" w:hAnsi="Arial" w:cs="Arial"/>
        </w:rPr>
      </w:pPr>
      <w:r>
        <w:rPr>
          <w:rFonts w:ascii="Arial" w:hAnsi="Arial" w:cs="Arial" w:hint="eastAsia"/>
        </w:rPr>
        <w:t>4. turn right</w:t>
      </w:r>
    </w:p>
    <w:p w14:paraId="2EE52673" w14:textId="77777777" w:rsidR="00F14815" w:rsidRPr="001B6587" w:rsidRDefault="00F14815" w:rsidP="00F14815">
      <w:pPr>
        <w:rPr>
          <w:rFonts w:ascii="Arial" w:hAnsi="Arial" w:cs="Arial"/>
          <w:b/>
        </w:rPr>
      </w:pPr>
    </w:p>
    <w:p w14:paraId="2800C366" w14:textId="77777777" w:rsidR="00FD270C" w:rsidRPr="001B6587" w:rsidRDefault="00FD270C" w:rsidP="00FD270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 xml:space="preserve">Connect </w:t>
      </w:r>
    </w:p>
    <w:p w14:paraId="4054EDAE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152F0CF2" w14:textId="77777777" w:rsidR="00FD270C" w:rsidRDefault="00F14815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1. No</w:t>
      </w:r>
    </w:p>
    <w:p w14:paraId="4910667F" w14:textId="77777777" w:rsidR="00F14815" w:rsidRDefault="00F14815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2. Yes</w:t>
      </w:r>
    </w:p>
    <w:p w14:paraId="1538F406" w14:textId="77777777" w:rsidR="00F14815" w:rsidRDefault="00F14815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3. No</w:t>
      </w:r>
    </w:p>
    <w:p w14:paraId="44F65482" w14:textId="77777777" w:rsidR="00F14815" w:rsidRDefault="00F14815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4. No</w:t>
      </w:r>
    </w:p>
    <w:p w14:paraId="3914E042" w14:textId="77777777" w:rsidR="00F14815" w:rsidRDefault="00F14815" w:rsidP="00FD270C">
      <w:pPr>
        <w:rPr>
          <w:rFonts w:ascii="Arial" w:hAnsi="Arial" w:cs="Arial"/>
        </w:rPr>
      </w:pPr>
    </w:p>
    <w:p w14:paraId="70EC266E" w14:textId="77777777" w:rsidR="00F14815" w:rsidRDefault="00F14815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2E8B3DBA" w14:textId="77777777" w:rsidR="00F14815" w:rsidRDefault="00F14815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1. opposite</w:t>
      </w:r>
    </w:p>
    <w:p w14:paraId="2ECBD479" w14:textId="77777777" w:rsidR="00F14815" w:rsidRDefault="00F14815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2. behind</w:t>
      </w:r>
    </w:p>
    <w:p w14:paraId="5CA2FFDF" w14:textId="77777777" w:rsidR="00F14815" w:rsidRDefault="00F14815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3. not far</w:t>
      </w:r>
    </w:p>
    <w:p w14:paraId="743EE6A6" w14:textId="77777777" w:rsidR="00FD270C" w:rsidRDefault="00FD270C" w:rsidP="00FD270C">
      <w:pPr>
        <w:rPr>
          <w:rFonts w:ascii="Arial" w:hAnsi="Arial" w:cs="Arial"/>
        </w:rPr>
      </w:pPr>
    </w:p>
    <w:p w14:paraId="2C2369F0" w14:textId="77777777" w:rsidR="00FD270C" w:rsidRPr="004050B1" w:rsidRDefault="00FD270C" w:rsidP="00FD270C">
      <w:pPr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Reading &amp; Writing</w:t>
      </w:r>
    </w:p>
    <w:p w14:paraId="65A3EAEF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5C78CF5B" w14:textId="77777777" w:rsidR="00FD270C" w:rsidRDefault="00F14815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2. bakery</w:t>
      </w:r>
    </w:p>
    <w:p w14:paraId="21B7AB8E" w14:textId="77777777" w:rsidR="00F14815" w:rsidRDefault="00F14815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3. go straight</w:t>
      </w:r>
    </w:p>
    <w:p w14:paraId="1E3D23BB" w14:textId="77777777" w:rsidR="00F14815" w:rsidRDefault="00F14815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4. traffic light</w:t>
      </w:r>
    </w:p>
    <w:p w14:paraId="2A9078CE" w14:textId="77777777" w:rsidR="00F14815" w:rsidRDefault="00F14815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5. right</w:t>
      </w:r>
    </w:p>
    <w:p w14:paraId="03772F56" w14:textId="77777777" w:rsidR="00F14815" w:rsidRDefault="00F14815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6. market</w:t>
      </w:r>
    </w:p>
    <w:p w14:paraId="0E5FA813" w14:textId="77777777" w:rsidR="00F14815" w:rsidRDefault="00F14815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7. corner</w:t>
      </w:r>
    </w:p>
    <w:p w14:paraId="06BF8C5D" w14:textId="77777777" w:rsidR="00F14815" w:rsidRDefault="00F14815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8. convenience store</w:t>
      </w:r>
    </w:p>
    <w:p w14:paraId="7D788CBF" w14:textId="77777777" w:rsidR="00FD270C" w:rsidRDefault="00FD270C" w:rsidP="00FD270C">
      <w:pPr>
        <w:rPr>
          <w:rFonts w:ascii="Arial" w:hAnsi="Arial" w:cs="Arial"/>
        </w:rPr>
      </w:pPr>
    </w:p>
    <w:p w14:paraId="14BC67BC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1AE463F3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</w:t>
      </w:r>
    </w:p>
    <w:p w14:paraId="46DB3426" w14:textId="77777777" w:rsidR="00805BED" w:rsidRDefault="00805BED" w:rsidP="00FD270C">
      <w:pPr>
        <w:rPr>
          <w:rFonts w:ascii="Arial" w:hAnsi="Arial" w:cs="Arial"/>
        </w:rPr>
      </w:pPr>
    </w:p>
    <w:p w14:paraId="626C6B99" w14:textId="77777777" w:rsidR="00FD270C" w:rsidRDefault="00FD270C" w:rsidP="00FD270C">
      <w:pPr>
        <w:shd w:val="clear" w:color="auto" w:fill="D9D9D9" w:themeFill="background1" w:themeFillShade="D9"/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Unit 7</w:t>
      </w:r>
    </w:p>
    <w:p w14:paraId="7468A598" w14:textId="77777777" w:rsidR="00FD270C" w:rsidRPr="00E544A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</w:t>
      </w:r>
      <w:r w:rsidRPr="00E544AC">
        <w:rPr>
          <w:rFonts w:ascii="Arial" w:hAnsi="Arial" w:cs="Arial"/>
        </w:rPr>
        <w:t>.</w:t>
      </w:r>
    </w:p>
    <w:p w14:paraId="6DA5B054" w14:textId="77777777" w:rsidR="00C446D3" w:rsidRDefault="00FD270C" w:rsidP="00C446D3">
      <w:pPr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C446D3">
        <w:rPr>
          <w:rFonts w:ascii="Arial" w:hAnsi="Arial" w:cs="Arial" w:hint="eastAsia"/>
        </w:rPr>
        <w:t>see friends</w:t>
      </w:r>
    </w:p>
    <w:p w14:paraId="086A66F4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2. play volleyball</w:t>
      </w:r>
    </w:p>
    <w:p w14:paraId="74FC496C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3. chat online</w:t>
      </w:r>
    </w:p>
    <w:p w14:paraId="0D99A993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4. do martial arts</w:t>
      </w:r>
    </w:p>
    <w:p w14:paraId="5B0B3143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5. comic store</w:t>
      </w:r>
    </w:p>
    <w:p w14:paraId="576DAE68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6. guitar lessons</w:t>
      </w:r>
    </w:p>
    <w:p w14:paraId="25C8A82B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7. go diving</w:t>
      </w:r>
    </w:p>
    <w:p w14:paraId="1DE8520A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8. go ice skating</w:t>
      </w:r>
    </w:p>
    <w:p w14:paraId="74A009FE" w14:textId="77777777" w:rsidR="00FD270C" w:rsidRDefault="00FD270C" w:rsidP="00FD270C">
      <w:pPr>
        <w:rPr>
          <w:rFonts w:ascii="Arial" w:hAnsi="Arial" w:cs="Arial"/>
        </w:rPr>
      </w:pPr>
    </w:p>
    <w:p w14:paraId="3AAC569A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00831935" w14:textId="77777777" w:rsidR="00FD270C" w:rsidRDefault="00FD270C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C446D3">
        <w:rPr>
          <w:rFonts w:ascii="Arial" w:hAnsi="Arial" w:cs="Arial" w:hint="eastAsia"/>
        </w:rPr>
        <w:t xml:space="preserve"> do martial arts</w:t>
      </w:r>
    </w:p>
    <w:p w14:paraId="406AAFC4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2. take guitar lessons</w:t>
      </w:r>
    </w:p>
    <w:p w14:paraId="57E5BDCE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3. go to a comic store</w:t>
      </w:r>
    </w:p>
    <w:p w14:paraId="23AF77B5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4. go diving</w:t>
      </w:r>
    </w:p>
    <w:p w14:paraId="1D901580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5. go ice skating</w:t>
      </w:r>
    </w:p>
    <w:p w14:paraId="3B959290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6. play volleyball</w:t>
      </w:r>
    </w:p>
    <w:p w14:paraId="74246797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7. chat online</w:t>
      </w:r>
    </w:p>
    <w:p w14:paraId="33A6FE6C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8. see friends</w:t>
      </w:r>
    </w:p>
    <w:p w14:paraId="287B44BC" w14:textId="77777777" w:rsidR="00C446D3" w:rsidRDefault="00C446D3" w:rsidP="00C446D3">
      <w:pPr>
        <w:rPr>
          <w:rFonts w:ascii="Arial" w:hAnsi="Arial" w:cs="Arial"/>
        </w:rPr>
      </w:pPr>
    </w:p>
    <w:p w14:paraId="1C08AF6C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143E94E2" w14:textId="77777777" w:rsidR="00FD270C" w:rsidRDefault="00FD270C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C446D3">
        <w:rPr>
          <w:rFonts w:ascii="Arial" w:hAnsi="Arial" w:cs="Arial" w:hint="eastAsia"/>
        </w:rPr>
        <w:t>Yes</w:t>
      </w:r>
    </w:p>
    <w:p w14:paraId="3FE262FD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2. Yes</w:t>
      </w:r>
    </w:p>
    <w:p w14:paraId="6AFC6949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3. No</w:t>
      </w:r>
    </w:p>
    <w:p w14:paraId="70600C81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4. No</w:t>
      </w:r>
    </w:p>
    <w:p w14:paraId="2FCC9BCA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5. No</w:t>
      </w:r>
    </w:p>
    <w:p w14:paraId="57814FA6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6. No</w:t>
      </w:r>
    </w:p>
    <w:p w14:paraId="16D98726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7. Yes</w:t>
      </w:r>
    </w:p>
    <w:p w14:paraId="3222693D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8. Yes</w:t>
      </w:r>
    </w:p>
    <w:p w14:paraId="6D2C17FB" w14:textId="77777777" w:rsidR="00C446D3" w:rsidRDefault="00C446D3" w:rsidP="00C446D3">
      <w:pPr>
        <w:rPr>
          <w:rFonts w:ascii="Arial" w:hAnsi="Arial" w:cs="Arial"/>
        </w:rPr>
      </w:pPr>
    </w:p>
    <w:p w14:paraId="4FA0FBAF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D.</w:t>
      </w:r>
    </w:p>
    <w:p w14:paraId="6DE43A05" w14:textId="77777777" w:rsidR="00C446D3" w:rsidRDefault="00FD270C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C446D3">
        <w:rPr>
          <w:rFonts w:ascii="Arial" w:hAnsi="Arial" w:cs="Arial" w:hint="eastAsia"/>
        </w:rPr>
        <w:t>sees</w:t>
      </w:r>
    </w:p>
    <w:p w14:paraId="6792BCA9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2. does</w:t>
      </w:r>
    </w:p>
    <w:p w14:paraId="035CA080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3. takes</w:t>
      </w:r>
    </w:p>
    <w:p w14:paraId="138600B4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4. go</w:t>
      </w:r>
    </w:p>
    <w:p w14:paraId="16D5C7B2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5. go</w:t>
      </w:r>
    </w:p>
    <w:p w14:paraId="225AA406" w14:textId="77777777" w:rsidR="00FD270C" w:rsidRDefault="00C446D3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6. plays</w:t>
      </w:r>
    </w:p>
    <w:p w14:paraId="0A53420A" w14:textId="77777777" w:rsidR="00C446D3" w:rsidRDefault="00C446D3" w:rsidP="00FD270C">
      <w:pPr>
        <w:rPr>
          <w:rFonts w:ascii="Arial" w:hAnsi="Arial" w:cs="Arial"/>
        </w:rPr>
      </w:pPr>
    </w:p>
    <w:p w14:paraId="37193487" w14:textId="77777777" w:rsidR="00FD270C" w:rsidRPr="004050B1" w:rsidRDefault="00FD270C" w:rsidP="00FD270C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Listening</w:t>
      </w:r>
    </w:p>
    <w:p w14:paraId="5D00F00A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0805970A" w14:textId="77777777" w:rsidR="00FD270C" w:rsidRDefault="00FD270C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C446D3">
        <w:rPr>
          <w:rFonts w:ascii="Arial" w:hAnsi="Arial" w:cs="Arial" w:hint="eastAsia"/>
        </w:rPr>
        <w:t>No</w:t>
      </w:r>
    </w:p>
    <w:p w14:paraId="59800138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2. Yes</w:t>
      </w:r>
    </w:p>
    <w:p w14:paraId="1EBBB017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3. Yes</w:t>
      </w:r>
    </w:p>
    <w:p w14:paraId="215F27AB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4. No</w:t>
      </w:r>
    </w:p>
    <w:p w14:paraId="5A817F45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5. Yes</w:t>
      </w:r>
    </w:p>
    <w:p w14:paraId="34FC6417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6. No</w:t>
      </w:r>
    </w:p>
    <w:p w14:paraId="5198A105" w14:textId="77777777" w:rsidR="00C446D3" w:rsidRDefault="00C446D3" w:rsidP="00C446D3">
      <w:pPr>
        <w:rPr>
          <w:rFonts w:ascii="Arial" w:hAnsi="Arial" w:cs="Arial"/>
        </w:rPr>
      </w:pPr>
    </w:p>
    <w:p w14:paraId="67660E69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5143CAEE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&lt;Monica&gt;</w:t>
      </w:r>
    </w:p>
    <w:p w14:paraId="30CCDECF" w14:textId="77777777" w:rsidR="00C446D3" w:rsidRDefault="004974F9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take </w:t>
      </w:r>
      <w:r w:rsidR="00C446D3">
        <w:rPr>
          <w:rFonts w:ascii="Arial" w:hAnsi="Arial" w:cs="Arial" w:hint="eastAsia"/>
        </w:rPr>
        <w:t>guitar lessons</w:t>
      </w:r>
    </w:p>
    <w:p w14:paraId="3E8C7694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&lt;both&gt;</w:t>
      </w:r>
    </w:p>
    <w:p w14:paraId="2DADDB44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see friends, chat online</w:t>
      </w:r>
    </w:p>
    <w:p w14:paraId="01C18ED5" w14:textId="77777777" w:rsidR="00C446D3" w:rsidRDefault="00C446D3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>&lt;Phoebe&gt;</w:t>
      </w:r>
    </w:p>
    <w:p w14:paraId="79912DA9" w14:textId="77777777" w:rsidR="00C446D3" w:rsidRDefault="004974F9" w:rsidP="00C446D3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go </w:t>
      </w:r>
      <w:r w:rsidR="00C446D3">
        <w:rPr>
          <w:rFonts w:ascii="Arial" w:hAnsi="Arial" w:cs="Arial" w:hint="eastAsia"/>
        </w:rPr>
        <w:t xml:space="preserve">diving, </w:t>
      </w:r>
      <w:r>
        <w:rPr>
          <w:rFonts w:ascii="Arial" w:hAnsi="Arial" w:cs="Arial" w:hint="eastAsia"/>
        </w:rPr>
        <w:t xml:space="preserve">play </w:t>
      </w:r>
      <w:r w:rsidR="00C446D3">
        <w:rPr>
          <w:rFonts w:ascii="Arial" w:hAnsi="Arial" w:cs="Arial" w:hint="eastAsia"/>
        </w:rPr>
        <w:t>volleyball</w:t>
      </w:r>
    </w:p>
    <w:p w14:paraId="519193A6" w14:textId="77777777" w:rsidR="00FD270C" w:rsidRDefault="00FD270C" w:rsidP="00FD270C">
      <w:pPr>
        <w:rPr>
          <w:rFonts w:ascii="Arial" w:hAnsi="Arial" w:cs="Arial"/>
        </w:rPr>
      </w:pPr>
    </w:p>
    <w:p w14:paraId="58DA1D65" w14:textId="77777777" w:rsidR="00FD270C" w:rsidRPr="004050B1" w:rsidRDefault="00FD270C" w:rsidP="00FD270C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Writing</w:t>
      </w:r>
    </w:p>
    <w:p w14:paraId="42A6A094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0D6B3565" w14:textId="77777777" w:rsidR="00FD270C" w:rsidRDefault="00FD270C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4974F9">
        <w:rPr>
          <w:rFonts w:ascii="Arial" w:hAnsi="Arial" w:cs="Arial" w:hint="eastAsia"/>
        </w:rPr>
        <w:t>I take guitar lessons</w:t>
      </w:r>
    </w:p>
    <w:p w14:paraId="64EC1F2F" w14:textId="77777777" w:rsidR="004974F9" w:rsidRDefault="004974F9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>2. She see friends</w:t>
      </w:r>
    </w:p>
    <w:p w14:paraId="51753074" w14:textId="77777777" w:rsidR="004974F9" w:rsidRDefault="004974F9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>3. What does he do every Friday?</w:t>
      </w:r>
    </w:p>
    <w:p w14:paraId="17D0BEF0" w14:textId="77777777" w:rsidR="004974F9" w:rsidRDefault="004974F9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>4. What do you do every Sunday?</w:t>
      </w:r>
    </w:p>
    <w:p w14:paraId="3E39CD23" w14:textId="77777777" w:rsidR="004974F9" w:rsidRDefault="004974F9" w:rsidP="004974F9">
      <w:pPr>
        <w:rPr>
          <w:rFonts w:ascii="Arial" w:hAnsi="Arial" w:cs="Arial"/>
        </w:rPr>
      </w:pPr>
    </w:p>
    <w:p w14:paraId="4A7F8A49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B.</w:t>
      </w:r>
    </w:p>
    <w:p w14:paraId="19E8F2CE" w14:textId="77777777" w:rsidR="00FD270C" w:rsidRDefault="004974F9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1. goes ice skating.</w:t>
      </w:r>
    </w:p>
    <w:p w14:paraId="18B78BF9" w14:textId="77777777" w:rsidR="004974F9" w:rsidRDefault="004974F9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2. does he do</w:t>
      </w:r>
    </w:p>
    <w:p w14:paraId="54819FB4" w14:textId="77777777" w:rsidR="004974F9" w:rsidRDefault="004974F9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3. </w:t>
      </w:r>
      <w:r>
        <w:rPr>
          <w:rFonts w:ascii="Arial" w:hAnsi="Arial" w:cs="Arial"/>
        </w:rPr>
        <w:t>They</w:t>
      </w:r>
      <w:r>
        <w:rPr>
          <w:rFonts w:ascii="Arial" w:hAnsi="Arial" w:cs="Arial" w:hint="eastAsia"/>
        </w:rPr>
        <w:t xml:space="preserve"> see friends</w:t>
      </w:r>
    </w:p>
    <w:p w14:paraId="0BD8AAD7" w14:textId="77777777" w:rsidR="004974F9" w:rsidRDefault="004974F9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E42657">
        <w:rPr>
          <w:rFonts w:ascii="Arial" w:hAnsi="Arial" w:cs="Arial" w:hint="eastAsia"/>
        </w:rPr>
        <w:t xml:space="preserve"> </w:t>
      </w:r>
      <w:r>
        <w:rPr>
          <w:rFonts w:ascii="Arial" w:hAnsi="Arial" w:cs="Arial" w:hint="eastAsia"/>
        </w:rPr>
        <w:t>I take guitar lessons.</w:t>
      </w:r>
    </w:p>
    <w:p w14:paraId="121EA38B" w14:textId="77777777" w:rsidR="00FD270C" w:rsidRDefault="00FD270C" w:rsidP="00FD270C">
      <w:pPr>
        <w:rPr>
          <w:rFonts w:ascii="Arial" w:hAnsi="Arial" w:cs="Arial"/>
        </w:rPr>
      </w:pPr>
    </w:p>
    <w:p w14:paraId="3C74D022" w14:textId="77777777" w:rsidR="00FD270C" w:rsidRPr="004050B1" w:rsidRDefault="00FD270C" w:rsidP="00FD270C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Vocabulary</w:t>
      </w:r>
    </w:p>
    <w:p w14:paraId="68616A83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7C400C56" w14:textId="77777777" w:rsidR="00FD270C" w:rsidRDefault="00FD270C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151309">
        <w:rPr>
          <w:rFonts w:ascii="Arial" w:hAnsi="Arial" w:cs="Arial" w:hint="eastAsia"/>
        </w:rPr>
        <w:t>playground</w:t>
      </w:r>
    </w:p>
    <w:p w14:paraId="40263CE6" w14:textId="77777777" w:rsidR="004974F9" w:rsidRDefault="004974F9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151309">
        <w:rPr>
          <w:rFonts w:ascii="Arial" w:hAnsi="Arial" w:cs="Arial" w:hint="eastAsia"/>
        </w:rPr>
        <w:t xml:space="preserve"> drama club</w:t>
      </w:r>
    </w:p>
    <w:p w14:paraId="15FB0E90" w14:textId="77777777" w:rsidR="004974F9" w:rsidRDefault="004974F9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151309">
        <w:rPr>
          <w:rFonts w:ascii="Arial" w:hAnsi="Arial" w:cs="Arial" w:hint="eastAsia"/>
        </w:rPr>
        <w:t xml:space="preserve"> walk</w:t>
      </w:r>
    </w:p>
    <w:p w14:paraId="5B6A56F8" w14:textId="77777777" w:rsidR="004974F9" w:rsidRDefault="004974F9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151309">
        <w:rPr>
          <w:rFonts w:ascii="Arial" w:hAnsi="Arial" w:cs="Arial" w:hint="eastAsia"/>
        </w:rPr>
        <w:t xml:space="preserve"> quiz shows</w:t>
      </w:r>
    </w:p>
    <w:p w14:paraId="19974BD3" w14:textId="77777777" w:rsidR="004974F9" w:rsidRDefault="004974F9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151309">
        <w:rPr>
          <w:rFonts w:ascii="Arial" w:hAnsi="Arial" w:cs="Arial" w:hint="eastAsia"/>
        </w:rPr>
        <w:t xml:space="preserve"> work on</w:t>
      </w:r>
    </w:p>
    <w:p w14:paraId="5C44AE6C" w14:textId="77777777" w:rsidR="004974F9" w:rsidRDefault="004974F9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>6.</w:t>
      </w:r>
      <w:r w:rsidR="00151309">
        <w:rPr>
          <w:rFonts w:ascii="Arial" w:hAnsi="Arial" w:cs="Arial" w:hint="eastAsia"/>
        </w:rPr>
        <w:t xml:space="preserve"> cycling</w:t>
      </w:r>
    </w:p>
    <w:p w14:paraId="51E45E18" w14:textId="77777777" w:rsidR="00151309" w:rsidRDefault="00151309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>7. basketball</w:t>
      </w:r>
    </w:p>
    <w:p w14:paraId="40FA9809" w14:textId="77777777" w:rsidR="00151309" w:rsidRDefault="00151309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>8. surf the Net</w:t>
      </w:r>
    </w:p>
    <w:p w14:paraId="68A75886" w14:textId="77777777" w:rsidR="004974F9" w:rsidRDefault="004974F9" w:rsidP="004974F9">
      <w:pPr>
        <w:rPr>
          <w:rFonts w:ascii="Arial" w:hAnsi="Arial" w:cs="Arial"/>
        </w:rPr>
      </w:pPr>
    </w:p>
    <w:p w14:paraId="76FC02EA" w14:textId="77777777" w:rsidR="00FD270C" w:rsidRPr="004050B1" w:rsidRDefault="00FD270C" w:rsidP="00FD270C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Speaking</w:t>
      </w:r>
    </w:p>
    <w:p w14:paraId="3D08BCF9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134680F0" w14:textId="77777777" w:rsidR="00FD270C" w:rsidRDefault="00FD270C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4974F9">
        <w:rPr>
          <w:rFonts w:ascii="Arial" w:hAnsi="Arial" w:cs="Arial" w:hint="eastAsia"/>
        </w:rPr>
        <w:t xml:space="preserve"> They go for</w:t>
      </w:r>
    </w:p>
    <w:p w14:paraId="12CD40EC" w14:textId="77777777" w:rsidR="004974F9" w:rsidRDefault="004974F9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How long do </w:t>
      </w:r>
    </w:p>
    <w:p w14:paraId="67404705" w14:textId="77777777" w:rsidR="004974F9" w:rsidRDefault="004974F9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>3. He watches for</w:t>
      </w:r>
    </w:p>
    <w:p w14:paraId="27F167E1" w14:textId="77777777" w:rsidR="004974F9" w:rsidRDefault="004974F9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>4. work on the garden for</w:t>
      </w:r>
    </w:p>
    <w:p w14:paraId="732AED24" w14:textId="77777777" w:rsidR="004974F9" w:rsidRDefault="004974F9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>5. play basketball for</w:t>
      </w:r>
    </w:p>
    <w:p w14:paraId="50D86614" w14:textId="77777777" w:rsidR="004974F9" w:rsidRDefault="004974F9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>6. How long does she</w:t>
      </w:r>
    </w:p>
    <w:p w14:paraId="18D0EB9A" w14:textId="77777777" w:rsidR="004974F9" w:rsidRDefault="004974F9" w:rsidP="004974F9">
      <w:pPr>
        <w:rPr>
          <w:rFonts w:ascii="Arial" w:hAnsi="Arial" w:cs="Arial"/>
        </w:rPr>
      </w:pPr>
    </w:p>
    <w:p w14:paraId="21EB40B9" w14:textId="77777777" w:rsidR="004974F9" w:rsidRDefault="004974F9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591EC183" w14:textId="77777777" w:rsidR="004974F9" w:rsidRDefault="004974F9" w:rsidP="004974F9">
      <w:pPr>
        <w:rPr>
          <w:rFonts w:ascii="Arial" w:hAnsi="Arial" w:cs="Arial"/>
        </w:rPr>
      </w:pPr>
      <w:r>
        <w:rPr>
          <w:rFonts w:ascii="Arial" w:hAnsi="Arial" w:cs="Arial"/>
        </w:rPr>
        <w:t>Answers will vary.</w:t>
      </w:r>
    </w:p>
    <w:p w14:paraId="0BF2A34C" w14:textId="77777777" w:rsidR="004974F9" w:rsidRDefault="004974F9" w:rsidP="00FD270C">
      <w:pPr>
        <w:rPr>
          <w:rFonts w:ascii="Arial" w:hAnsi="Arial" w:cs="Arial"/>
          <w:b/>
        </w:rPr>
      </w:pPr>
    </w:p>
    <w:p w14:paraId="766F52E1" w14:textId="77777777" w:rsidR="00FD270C" w:rsidRPr="004050B1" w:rsidRDefault="00FD270C" w:rsidP="00FD270C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Connect</w:t>
      </w:r>
    </w:p>
    <w:p w14:paraId="27CB6B64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41E3934D" w14:textId="77777777" w:rsidR="00FD270C" w:rsidRDefault="00FD270C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4974F9">
        <w:rPr>
          <w:rFonts w:ascii="Arial" w:hAnsi="Arial" w:cs="Arial" w:hint="eastAsia"/>
        </w:rPr>
        <w:t>Yes</w:t>
      </w:r>
    </w:p>
    <w:p w14:paraId="5296BEBF" w14:textId="77777777" w:rsidR="004974F9" w:rsidRDefault="004974F9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>2. No</w:t>
      </w:r>
    </w:p>
    <w:p w14:paraId="7C20940D" w14:textId="77777777" w:rsidR="004974F9" w:rsidRDefault="004974F9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>3. Yes</w:t>
      </w:r>
    </w:p>
    <w:p w14:paraId="08DCC1CB" w14:textId="77777777" w:rsidR="004974F9" w:rsidRDefault="004974F9" w:rsidP="004974F9">
      <w:pPr>
        <w:rPr>
          <w:rFonts w:ascii="Arial" w:hAnsi="Arial" w:cs="Arial"/>
        </w:rPr>
      </w:pPr>
    </w:p>
    <w:p w14:paraId="18034105" w14:textId="77777777" w:rsidR="004974F9" w:rsidRDefault="004974F9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4FE2201A" w14:textId="77777777" w:rsidR="004974F9" w:rsidRDefault="004974F9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>b</w:t>
      </w:r>
    </w:p>
    <w:p w14:paraId="30F663A2" w14:textId="77777777" w:rsidR="004974F9" w:rsidRDefault="004974F9" w:rsidP="004974F9">
      <w:pPr>
        <w:rPr>
          <w:rFonts w:ascii="Arial" w:hAnsi="Arial" w:cs="Arial"/>
        </w:rPr>
      </w:pPr>
    </w:p>
    <w:p w14:paraId="7758FDB0" w14:textId="77777777" w:rsidR="00FD270C" w:rsidRPr="004050B1" w:rsidRDefault="00FD270C" w:rsidP="00FD270C">
      <w:pPr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Reading &amp; Writing</w:t>
      </w:r>
    </w:p>
    <w:p w14:paraId="2C093FDA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79E34BDC" w14:textId="77777777" w:rsidR="00FD270C" w:rsidRDefault="00FD270C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4974F9">
        <w:rPr>
          <w:rFonts w:ascii="Arial" w:hAnsi="Arial" w:cs="Arial" w:hint="eastAsia"/>
        </w:rPr>
        <w:t xml:space="preserve"> goes cycling</w:t>
      </w:r>
    </w:p>
    <w:p w14:paraId="1FE22392" w14:textId="77777777" w:rsidR="004974F9" w:rsidRDefault="004974F9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>3. goes to the drama club</w:t>
      </w:r>
    </w:p>
    <w:p w14:paraId="417B5A33" w14:textId="77777777" w:rsidR="004974F9" w:rsidRDefault="004974F9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>4. take guitar lessons</w:t>
      </w:r>
    </w:p>
    <w:p w14:paraId="34403F47" w14:textId="77777777" w:rsidR="004974F9" w:rsidRDefault="004974F9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5. </w:t>
      </w:r>
      <w:r w:rsidR="00151309">
        <w:rPr>
          <w:rFonts w:ascii="Arial" w:hAnsi="Arial" w:cs="Arial" w:hint="eastAsia"/>
        </w:rPr>
        <w:t>play basketball</w:t>
      </w:r>
    </w:p>
    <w:p w14:paraId="1FC85E16" w14:textId="77777777" w:rsidR="004974F9" w:rsidRDefault="004974F9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>6.</w:t>
      </w:r>
      <w:r w:rsidR="00151309">
        <w:rPr>
          <w:rFonts w:ascii="Arial" w:hAnsi="Arial" w:cs="Arial" w:hint="eastAsia"/>
        </w:rPr>
        <w:t xml:space="preserve"> chat online</w:t>
      </w:r>
    </w:p>
    <w:p w14:paraId="64CE3CEB" w14:textId="77777777" w:rsidR="004974F9" w:rsidRDefault="004974F9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>7.</w:t>
      </w:r>
      <w:r w:rsidR="00151309">
        <w:rPr>
          <w:rFonts w:ascii="Arial" w:hAnsi="Arial" w:cs="Arial" w:hint="eastAsia"/>
        </w:rPr>
        <w:t xml:space="preserve"> surf the Net</w:t>
      </w:r>
    </w:p>
    <w:p w14:paraId="5703F5C9" w14:textId="77777777" w:rsidR="004974F9" w:rsidRDefault="004974F9" w:rsidP="004974F9">
      <w:pPr>
        <w:rPr>
          <w:rFonts w:ascii="Arial" w:hAnsi="Arial" w:cs="Arial"/>
        </w:rPr>
      </w:pPr>
      <w:r>
        <w:rPr>
          <w:rFonts w:ascii="Arial" w:hAnsi="Arial" w:cs="Arial" w:hint="eastAsia"/>
        </w:rPr>
        <w:t>8.</w:t>
      </w:r>
      <w:r w:rsidR="00151309">
        <w:rPr>
          <w:rFonts w:ascii="Arial" w:hAnsi="Arial" w:cs="Arial" w:hint="eastAsia"/>
        </w:rPr>
        <w:t xml:space="preserve"> see friends</w:t>
      </w:r>
    </w:p>
    <w:p w14:paraId="4DF907DF" w14:textId="77777777" w:rsidR="004974F9" w:rsidRDefault="004974F9" w:rsidP="004974F9">
      <w:pPr>
        <w:rPr>
          <w:rFonts w:ascii="Arial" w:hAnsi="Arial" w:cs="Arial"/>
        </w:rPr>
      </w:pPr>
    </w:p>
    <w:p w14:paraId="65AFC668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235B802A" w14:textId="77777777" w:rsidR="00FD270C" w:rsidRDefault="00151309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</w:t>
      </w:r>
    </w:p>
    <w:p w14:paraId="085092D1" w14:textId="77777777" w:rsidR="00FD270C" w:rsidRDefault="00FD270C" w:rsidP="00FD270C">
      <w:pPr>
        <w:rPr>
          <w:rFonts w:ascii="Arial" w:hAnsi="Arial" w:cs="Arial"/>
          <w:i/>
        </w:rPr>
      </w:pPr>
    </w:p>
    <w:p w14:paraId="161D2150" w14:textId="77777777" w:rsidR="00FD270C" w:rsidRPr="00E544AC" w:rsidRDefault="00FD270C" w:rsidP="00FD270C">
      <w:pPr>
        <w:shd w:val="clear" w:color="auto" w:fill="D9D9D9" w:themeFill="background1" w:themeFillShade="D9"/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Unit 8</w:t>
      </w:r>
    </w:p>
    <w:p w14:paraId="7693B52E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1B9A8B9E" w14:textId="77777777" w:rsidR="00FD270C" w:rsidRDefault="00FD270C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151309">
        <w:rPr>
          <w:rFonts w:ascii="Arial" w:hAnsi="Arial" w:cs="Arial" w:hint="eastAsia"/>
        </w:rPr>
        <w:t>check, homework</w:t>
      </w:r>
    </w:p>
    <w:p w14:paraId="12EAE113" w14:textId="77777777" w:rsidR="00151309" w:rsidRDefault="00151309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>2. blog</w:t>
      </w:r>
    </w:p>
    <w:p w14:paraId="57C963FA" w14:textId="77777777" w:rsidR="00151309" w:rsidRDefault="00151309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>3. do housework</w:t>
      </w:r>
    </w:p>
    <w:p w14:paraId="640D51FF" w14:textId="77777777" w:rsidR="00151309" w:rsidRDefault="00151309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>4. sleepover</w:t>
      </w:r>
    </w:p>
    <w:p w14:paraId="6E0F9E38" w14:textId="77777777" w:rsidR="00151309" w:rsidRDefault="00151309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>5. walk the dog</w:t>
      </w:r>
    </w:p>
    <w:p w14:paraId="6835AA7A" w14:textId="77777777" w:rsidR="00151309" w:rsidRDefault="00151309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>6. gymnastics</w:t>
      </w:r>
    </w:p>
    <w:p w14:paraId="6DD9E5F5" w14:textId="77777777" w:rsidR="00151309" w:rsidRDefault="00151309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>7. golf</w:t>
      </w:r>
    </w:p>
    <w:p w14:paraId="5B57C776" w14:textId="77777777" w:rsidR="00151309" w:rsidRDefault="00151309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8. help out</w:t>
      </w:r>
    </w:p>
    <w:p w14:paraId="518BE397" w14:textId="77777777" w:rsidR="00151309" w:rsidRDefault="00151309" w:rsidP="00151309">
      <w:pPr>
        <w:rPr>
          <w:rFonts w:ascii="Arial" w:hAnsi="Arial" w:cs="Arial"/>
        </w:rPr>
      </w:pPr>
    </w:p>
    <w:p w14:paraId="7EA6FD01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674517CE" w14:textId="77777777" w:rsidR="00FD270C" w:rsidRDefault="00FD270C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151309">
        <w:rPr>
          <w:rFonts w:ascii="Arial" w:hAnsi="Arial" w:cs="Arial" w:hint="eastAsia"/>
        </w:rPr>
        <w:t>checking, homework</w:t>
      </w:r>
    </w:p>
    <w:p w14:paraId="60AF3132" w14:textId="77777777" w:rsidR="00151309" w:rsidRDefault="00151309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>2. blogging</w:t>
      </w:r>
    </w:p>
    <w:p w14:paraId="3BFF3291" w14:textId="77777777" w:rsidR="00151309" w:rsidRDefault="00151309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>3. doing housework</w:t>
      </w:r>
    </w:p>
    <w:p w14:paraId="4843B1A1" w14:textId="77777777" w:rsidR="00151309" w:rsidRDefault="00151309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>4. sleepover</w:t>
      </w:r>
    </w:p>
    <w:p w14:paraId="680235DE" w14:textId="77777777" w:rsidR="00151309" w:rsidRDefault="00151309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>5. walking the dog</w:t>
      </w:r>
    </w:p>
    <w:p w14:paraId="37D97152" w14:textId="77777777" w:rsidR="00151309" w:rsidRDefault="00151309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>6. go to gymnastics</w:t>
      </w:r>
    </w:p>
    <w:p w14:paraId="2BDD314E" w14:textId="77777777" w:rsidR="00151309" w:rsidRDefault="00151309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>7. golfing</w:t>
      </w:r>
    </w:p>
    <w:p w14:paraId="5FB940FF" w14:textId="77777777" w:rsidR="00151309" w:rsidRDefault="00151309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>8. helping out</w:t>
      </w:r>
    </w:p>
    <w:p w14:paraId="60FF514C" w14:textId="77777777" w:rsidR="00151309" w:rsidRDefault="00151309" w:rsidP="00151309">
      <w:pPr>
        <w:rPr>
          <w:rFonts w:ascii="Arial" w:hAnsi="Arial" w:cs="Arial"/>
        </w:rPr>
      </w:pPr>
    </w:p>
    <w:p w14:paraId="3DDEC892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26C15B76" w14:textId="77777777" w:rsidR="00FD270C" w:rsidRDefault="00FD270C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151309">
        <w:rPr>
          <w:rFonts w:ascii="Arial" w:hAnsi="Arial" w:cs="Arial" w:hint="eastAsia"/>
        </w:rPr>
        <w:t>a</w:t>
      </w:r>
    </w:p>
    <w:p w14:paraId="62DE9036" w14:textId="77777777" w:rsidR="00151309" w:rsidRDefault="00151309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>2. b</w:t>
      </w:r>
    </w:p>
    <w:p w14:paraId="0F4F595D" w14:textId="77777777" w:rsidR="00151309" w:rsidRDefault="00151309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>3. b</w:t>
      </w:r>
    </w:p>
    <w:p w14:paraId="7223EDEB" w14:textId="77777777" w:rsidR="00151309" w:rsidRDefault="00151309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>4. a</w:t>
      </w:r>
    </w:p>
    <w:p w14:paraId="676B45DB" w14:textId="77777777" w:rsidR="00151309" w:rsidRDefault="00151309" w:rsidP="00151309">
      <w:pPr>
        <w:rPr>
          <w:rFonts w:ascii="Arial" w:hAnsi="Arial" w:cs="Arial"/>
        </w:rPr>
      </w:pPr>
    </w:p>
    <w:p w14:paraId="1963DB92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D.</w:t>
      </w:r>
    </w:p>
    <w:p w14:paraId="26EB30EE" w14:textId="77777777" w:rsidR="00FD270C" w:rsidRDefault="00FD270C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151309">
        <w:rPr>
          <w:rFonts w:ascii="Arial" w:hAnsi="Arial" w:cs="Arial" w:hint="eastAsia"/>
        </w:rPr>
        <w:t>blog</w:t>
      </w:r>
    </w:p>
    <w:p w14:paraId="27C0D97A" w14:textId="77777777" w:rsidR="00151309" w:rsidRDefault="00151309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>2. check, homework</w:t>
      </w:r>
    </w:p>
    <w:p w14:paraId="2C63EDF2" w14:textId="77777777" w:rsidR="00151309" w:rsidRDefault="00151309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>3. golf</w:t>
      </w:r>
    </w:p>
    <w:p w14:paraId="10AC217A" w14:textId="77777777" w:rsidR="00151309" w:rsidRDefault="00151309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>4. go, gymnastics</w:t>
      </w:r>
    </w:p>
    <w:p w14:paraId="368D0084" w14:textId="77777777" w:rsidR="00151309" w:rsidRDefault="00151309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>5. help, out</w:t>
      </w:r>
    </w:p>
    <w:p w14:paraId="5A598E76" w14:textId="77777777" w:rsidR="00151309" w:rsidRDefault="00151309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>6. walk, dog</w:t>
      </w:r>
    </w:p>
    <w:p w14:paraId="38BB1BC9" w14:textId="77777777" w:rsidR="00151309" w:rsidRDefault="00151309" w:rsidP="00151309">
      <w:pPr>
        <w:rPr>
          <w:rFonts w:ascii="Arial" w:hAnsi="Arial" w:cs="Arial"/>
        </w:rPr>
      </w:pPr>
    </w:p>
    <w:p w14:paraId="7D25BC77" w14:textId="77777777" w:rsidR="00FD270C" w:rsidRPr="004050B1" w:rsidRDefault="00FD270C" w:rsidP="00FD270C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Listening</w:t>
      </w:r>
    </w:p>
    <w:p w14:paraId="2BBC2841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6C610560" w14:textId="77777777" w:rsidR="00151309" w:rsidRDefault="00151309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  <w:r w:rsidR="00310668">
        <w:rPr>
          <w:rFonts w:ascii="Arial" w:hAnsi="Arial" w:cs="Arial" w:hint="eastAsia"/>
        </w:rPr>
        <w:t xml:space="preserve"> 3</w:t>
      </w:r>
    </w:p>
    <w:p w14:paraId="611823D1" w14:textId="77777777" w:rsidR="00151309" w:rsidRDefault="00151309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  <w:r w:rsidR="00310668">
        <w:rPr>
          <w:rFonts w:ascii="Arial" w:hAnsi="Arial" w:cs="Arial" w:hint="eastAsia"/>
        </w:rPr>
        <w:t xml:space="preserve"> 2</w:t>
      </w:r>
    </w:p>
    <w:p w14:paraId="7622F126" w14:textId="77777777" w:rsidR="00151309" w:rsidRDefault="00151309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  <w:r w:rsidR="00310668">
        <w:rPr>
          <w:rFonts w:ascii="Arial" w:hAnsi="Arial" w:cs="Arial" w:hint="eastAsia"/>
        </w:rPr>
        <w:t xml:space="preserve"> 1</w:t>
      </w:r>
    </w:p>
    <w:p w14:paraId="358A320C" w14:textId="77777777" w:rsidR="00151309" w:rsidRDefault="00151309" w:rsidP="00151309">
      <w:pPr>
        <w:rPr>
          <w:rFonts w:ascii="Arial" w:hAnsi="Arial" w:cs="Arial"/>
        </w:rPr>
      </w:pPr>
      <w:r>
        <w:rPr>
          <w:rFonts w:ascii="Arial" w:hAnsi="Arial" w:cs="Arial" w:hint="eastAsia"/>
        </w:rPr>
        <w:t>d.</w:t>
      </w:r>
      <w:r w:rsidR="00310668">
        <w:rPr>
          <w:rFonts w:ascii="Arial" w:hAnsi="Arial" w:cs="Arial" w:hint="eastAsia"/>
        </w:rPr>
        <w:t xml:space="preserve"> 4</w:t>
      </w:r>
    </w:p>
    <w:p w14:paraId="11AEB7ED" w14:textId="77777777" w:rsidR="00151309" w:rsidRDefault="00151309" w:rsidP="00151309">
      <w:pPr>
        <w:rPr>
          <w:rFonts w:ascii="Arial" w:hAnsi="Arial" w:cs="Arial"/>
        </w:rPr>
      </w:pPr>
    </w:p>
    <w:p w14:paraId="76D2B019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0BBAA758" w14:textId="77777777" w:rsidR="00FD270C" w:rsidRDefault="00FD270C" w:rsidP="00310668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310668">
        <w:rPr>
          <w:rFonts w:ascii="Arial" w:hAnsi="Arial" w:cs="Arial" w:hint="eastAsia"/>
        </w:rPr>
        <w:t xml:space="preserve"> d</w:t>
      </w:r>
    </w:p>
    <w:p w14:paraId="12B2A2FA" w14:textId="77777777" w:rsidR="00310668" w:rsidRDefault="00310668" w:rsidP="00310668">
      <w:pPr>
        <w:rPr>
          <w:rFonts w:ascii="Arial" w:hAnsi="Arial" w:cs="Arial"/>
        </w:rPr>
      </w:pPr>
      <w:r>
        <w:rPr>
          <w:rFonts w:ascii="Arial" w:hAnsi="Arial" w:cs="Arial" w:hint="eastAsia"/>
        </w:rPr>
        <w:t>2. b</w:t>
      </w:r>
    </w:p>
    <w:p w14:paraId="6A2319A6" w14:textId="77777777" w:rsidR="00310668" w:rsidRDefault="00310668" w:rsidP="00310668">
      <w:pPr>
        <w:rPr>
          <w:rFonts w:ascii="Arial" w:hAnsi="Arial" w:cs="Arial"/>
        </w:rPr>
      </w:pPr>
      <w:r>
        <w:rPr>
          <w:rFonts w:ascii="Arial" w:hAnsi="Arial" w:cs="Arial" w:hint="eastAsia"/>
        </w:rPr>
        <w:t>3. a</w:t>
      </w:r>
    </w:p>
    <w:p w14:paraId="5F9BE46C" w14:textId="77777777" w:rsidR="00310668" w:rsidRDefault="00310668" w:rsidP="00310668">
      <w:pPr>
        <w:rPr>
          <w:rFonts w:ascii="Arial" w:hAnsi="Arial" w:cs="Arial"/>
        </w:rPr>
      </w:pPr>
      <w:r>
        <w:rPr>
          <w:rFonts w:ascii="Arial" w:hAnsi="Arial" w:cs="Arial" w:hint="eastAsia"/>
        </w:rPr>
        <w:t>4. c</w:t>
      </w:r>
    </w:p>
    <w:p w14:paraId="7A96EB62" w14:textId="77777777" w:rsidR="00310668" w:rsidRDefault="00310668" w:rsidP="00310668">
      <w:pPr>
        <w:rPr>
          <w:rFonts w:ascii="Arial" w:hAnsi="Arial" w:cs="Arial"/>
        </w:rPr>
      </w:pPr>
      <w:r>
        <w:rPr>
          <w:rFonts w:ascii="Arial" w:hAnsi="Arial" w:cs="Arial" w:hint="eastAsia"/>
        </w:rPr>
        <w:t>5. e</w:t>
      </w:r>
    </w:p>
    <w:p w14:paraId="0AD0FAE0" w14:textId="77777777" w:rsidR="00310668" w:rsidRDefault="00310668" w:rsidP="00310668">
      <w:pPr>
        <w:rPr>
          <w:rFonts w:ascii="Arial" w:hAnsi="Arial" w:cs="Arial"/>
        </w:rPr>
      </w:pPr>
      <w:r>
        <w:rPr>
          <w:rFonts w:ascii="Arial" w:hAnsi="Arial" w:cs="Arial" w:hint="eastAsia"/>
        </w:rPr>
        <w:t>6. f</w:t>
      </w:r>
    </w:p>
    <w:p w14:paraId="0E3528FD" w14:textId="77777777" w:rsidR="00310668" w:rsidRDefault="00310668" w:rsidP="00310668">
      <w:pPr>
        <w:rPr>
          <w:rFonts w:ascii="Arial" w:hAnsi="Arial" w:cs="Arial"/>
        </w:rPr>
      </w:pPr>
    </w:p>
    <w:p w14:paraId="28721B92" w14:textId="77777777" w:rsidR="00310668" w:rsidRDefault="00310668" w:rsidP="00310668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3C988994" w14:textId="77777777" w:rsidR="00310668" w:rsidRDefault="00310668" w:rsidP="00310668">
      <w:pPr>
        <w:rPr>
          <w:rFonts w:ascii="Arial" w:hAnsi="Arial" w:cs="Arial"/>
        </w:rPr>
      </w:pPr>
      <w:r>
        <w:rPr>
          <w:rFonts w:ascii="Arial" w:hAnsi="Arial" w:cs="Arial" w:hint="eastAsia"/>
        </w:rPr>
        <w:t>1. doing housework</w:t>
      </w:r>
    </w:p>
    <w:p w14:paraId="42E2CEED" w14:textId="77777777" w:rsidR="00310668" w:rsidRDefault="00310668" w:rsidP="00310668">
      <w:pPr>
        <w:rPr>
          <w:rFonts w:ascii="Arial" w:hAnsi="Arial" w:cs="Arial"/>
        </w:rPr>
      </w:pPr>
      <w:r>
        <w:rPr>
          <w:rFonts w:ascii="Arial" w:hAnsi="Arial" w:cs="Arial" w:hint="eastAsia"/>
        </w:rPr>
        <w:t>2. having a sleepover</w:t>
      </w:r>
    </w:p>
    <w:p w14:paraId="122943F9" w14:textId="77777777" w:rsidR="00310668" w:rsidRDefault="00310668" w:rsidP="00310668">
      <w:pPr>
        <w:rPr>
          <w:rFonts w:ascii="Arial" w:hAnsi="Arial" w:cs="Arial"/>
        </w:rPr>
      </w:pPr>
      <w:r>
        <w:rPr>
          <w:rFonts w:ascii="Arial" w:hAnsi="Arial" w:cs="Arial" w:hint="eastAsia"/>
        </w:rPr>
        <w:t>3. They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re going to gymnastics on Tuesday.</w:t>
      </w:r>
    </w:p>
    <w:p w14:paraId="5421742F" w14:textId="77777777" w:rsidR="00310668" w:rsidRDefault="00310668" w:rsidP="00310668">
      <w:pPr>
        <w:rPr>
          <w:rFonts w:ascii="Arial" w:hAnsi="Arial" w:cs="Arial"/>
        </w:rPr>
      </w:pPr>
      <w:r>
        <w:rPr>
          <w:rFonts w:ascii="Arial" w:hAnsi="Arial" w:cs="Arial" w:hint="eastAsia"/>
        </w:rPr>
        <w:t>4. They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re golfing on Sunday.</w:t>
      </w:r>
    </w:p>
    <w:p w14:paraId="227308EA" w14:textId="77777777" w:rsidR="00310668" w:rsidRDefault="00310668" w:rsidP="00310668">
      <w:pPr>
        <w:rPr>
          <w:rFonts w:ascii="Arial" w:hAnsi="Arial" w:cs="Arial"/>
        </w:rPr>
      </w:pPr>
    </w:p>
    <w:p w14:paraId="3229CAAE" w14:textId="77777777" w:rsidR="00FD270C" w:rsidRPr="004050B1" w:rsidRDefault="00FD270C" w:rsidP="00FD270C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Writing</w:t>
      </w:r>
    </w:p>
    <w:p w14:paraId="08514E9B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3241382C" w14:textId="77777777" w:rsidR="00FD270C" w:rsidRDefault="00FD270C" w:rsidP="00310668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310668">
        <w:rPr>
          <w:rFonts w:ascii="Arial" w:hAnsi="Arial" w:cs="Arial" w:hint="eastAsia"/>
        </w:rPr>
        <w:t>Layla</w:t>
      </w:r>
    </w:p>
    <w:p w14:paraId="0B14BBBE" w14:textId="77777777" w:rsidR="00310668" w:rsidRDefault="00310668" w:rsidP="00310668">
      <w:pPr>
        <w:rPr>
          <w:rFonts w:ascii="Arial" w:hAnsi="Arial" w:cs="Arial"/>
        </w:rPr>
      </w:pPr>
      <w:r>
        <w:rPr>
          <w:rFonts w:ascii="Arial" w:hAnsi="Arial" w:cs="Arial" w:hint="eastAsia"/>
        </w:rPr>
        <w:t>2. Vanessa</w:t>
      </w:r>
    </w:p>
    <w:p w14:paraId="35730DA3" w14:textId="77777777" w:rsidR="00310668" w:rsidRDefault="00310668" w:rsidP="00310668">
      <w:pPr>
        <w:rPr>
          <w:rFonts w:ascii="Arial" w:hAnsi="Arial" w:cs="Arial"/>
        </w:rPr>
      </w:pPr>
      <w:r>
        <w:rPr>
          <w:rFonts w:ascii="Arial" w:hAnsi="Arial" w:cs="Arial" w:hint="eastAsia"/>
        </w:rPr>
        <w:t>3. Johnny</w:t>
      </w:r>
    </w:p>
    <w:p w14:paraId="19DF071A" w14:textId="77777777" w:rsidR="00310668" w:rsidRDefault="00310668" w:rsidP="00310668">
      <w:pPr>
        <w:rPr>
          <w:rFonts w:ascii="Arial" w:hAnsi="Arial" w:cs="Arial"/>
        </w:rPr>
      </w:pPr>
      <w:r>
        <w:rPr>
          <w:rFonts w:ascii="Arial" w:hAnsi="Arial" w:cs="Arial" w:hint="eastAsia"/>
        </w:rPr>
        <w:t>4. George</w:t>
      </w:r>
    </w:p>
    <w:p w14:paraId="1C201E9B" w14:textId="77777777" w:rsidR="00310668" w:rsidRDefault="00310668" w:rsidP="00310668">
      <w:pPr>
        <w:rPr>
          <w:rFonts w:ascii="Arial" w:hAnsi="Arial" w:cs="Arial"/>
        </w:rPr>
      </w:pPr>
      <w:r>
        <w:rPr>
          <w:rFonts w:ascii="Arial" w:hAnsi="Arial" w:cs="Arial" w:hint="eastAsia"/>
        </w:rPr>
        <w:t>5. Heath</w:t>
      </w:r>
    </w:p>
    <w:p w14:paraId="1742CF97" w14:textId="77777777" w:rsidR="00310668" w:rsidRDefault="00310668" w:rsidP="00310668">
      <w:pPr>
        <w:rPr>
          <w:rFonts w:ascii="Arial" w:hAnsi="Arial" w:cs="Arial"/>
        </w:rPr>
      </w:pPr>
      <w:r>
        <w:rPr>
          <w:rFonts w:ascii="Arial" w:hAnsi="Arial" w:cs="Arial" w:hint="eastAsia"/>
        </w:rPr>
        <w:t>6. Anna</w:t>
      </w:r>
    </w:p>
    <w:p w14:paraId="79229EEE" w14:textId="77777777" w:rsidR="00310668" w:rsidRDefault="00310668" w:rsidP="00310668">
      <w:pPr>
        <w:rPr>
          <w:rFonts w:ascii="Arial" w:hAnsi="Arial" w:cs="Arial"/>
        </w:rPr>
      </w:pPr>
    </w:p>
    <w:p w14:paraId="403810D0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41E9DB3F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/>
        </w:rPr>
        <w:t>Answers will vary.</w:t>
      </w:r>
    </w:p>
    <w:p w14:paraId="438CD801" w14:textId="77777777" w:rsidR="00FD270C" w:rsidRDefault="00FD270C" w:rsidP="00FD270C">
      <w:pPr>
        <w:rPr>
          <w:rFonts w:ascii="Arial" w:hAnsi="Arial" w:cs="Arial"/>
        </w:rPr>
      </w:pPr>
    </w:p>
    <w:p w14:paraId="0D476938" w14:textId="77777777" w:rsidR="00FD270C" w:rsidRPr="004050B1" w:rsidRDefault="00FD270C" w:rsidP="00FD270C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Vocabulary</w:t>
      </w:r>
    </w:p>
    <w:p w14:paraId="079C4E6E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A.</w:t>
      </w:r>
    </w:p>
    <w:p w14:paraId="12799793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310668">
        <w:rPr>
          <w:rFonts w:ascii="Arial" w:hAnsi="Arial" w:cs="Arial" w:hint="eastAsia"/>
        </w:rPr>
        <w:t>type</w:t>
      </w:r>
    </w:p>
    <w:p w14:paraId="5DB88C10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7679C7">
        <w:rPr>
          <w:rFonts w:ascii="Arial" w:hAnsi="Arial" w:cs="Arial" w:hint="eastAsia"/>
        </w:rPr>
        <w:t xml:space="preserve"> repair</w:t>
      </w:r>
    </w:p>
    <w:p w14:paraId="0BE21B5B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310668">
        <w:rPr>
          <w:rFonts w:ascii="Arial" w:hAnsi="Arial" w:cs="Arial" w:hint="eastAsia"/>
        </w:rPr>
        <w:t xml:space="preserve"> dentist</w:t>
      </w:r>
    </w:p>
    <w:p w14:paraId="7C4027DB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310668">
        <w:rPr>
          <w:rFonts w:ascii="Arial" w:hAnsi="Arial" w:cs="Arial" w:hint="eastAsia"/>
        </w:rPr>
        <w:t xml:space="preserve"> bike shop</w:t>
      </w:r>
    </w:p>
    <w:p w14:paraId="4445E66F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310668">
        <w:rPr>
          <w:rFonts w:ascii="Arial" w:hAnsi="Arial" w:cs="Arial" w:hint="eastAsia"/>
        </w:rPr>
        <w:t xml:space="preserve"> </w:t>
      </w:r>
      <w:r w:rsidR="005D1DC5">
        <w:rPr>
          <w:rFonts w:ascii="Arial" w:hAnsi="Arial" w:cs="Arial" w:hint="eastAsia"/>
        </w:rPr>
        <w:t>organize</w:t>
      </w:r>
    </w:p>
    <w:p w14:paraId="48A5FD20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6.</w:t>
      </w:r>
      <w:r w:rsidR="00310668">
        <w:rPr>
          <w:rFonts w:ascii="Arial" w:hAnsi="Arial" w:cs="Arial" w:hint="eastAsia"/>
        </w:rPr>
        <w:t xml:space="preserve"> recycling center</w:t>
      </w:r>
    </w:p>
    <w:p w14:paraId="22EC956F" w14:textId="77777777" w:rsidR="00310668" w:rsidRDefault="00310668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7.</w:t>
      </w:r>
      <w:r w:rsidR="007679C7">
        <w:rPr>
          <w:rFonts w:ascii="Arial" w:hAnsi="Arial" w:cs="Arial" w:hint="eastAsia"/>
        </w:rPr>
        <w:t xml:space="preserve"> </w:t>
      </w:r>
      <w:r w:rsidR="005D1DC5">
        <w:rPr>
          <w:rFonts w:ascii="Arial" w:hAnsi="Arial" w:cs="Arial" w:hint="eastAsia"/>
        </w:rPr>
        <w:t>purchase</w:t>
      </w:r>
    </w:p>
    <w:p w14:paraId="692D90DF" w14:textId="77777777" w:rsidR="00310668" w:rsidRDefault="00310668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8.</w:t>
      </w:r>
      <w:r w:rsidR="007679C7">
        <w:rPr>
          <w:rFonts w:ascii="Arial" w:hAnsi="Arial" w:cs="Arial" w:hint="eastAsia"/>
        </w:rPr>
        <w:t xml:space="preserve"> mall</w:t>
      </w:r>
    </w:p>
    <w:p w14:paraId="141BBB24" w14:textId="77777777" w:rsidR="00FD270C" w:rsidRDefault="00FD270C" w:rsidP="00FD270C">
      <w:pPr>
        <w:rPr>
          <w:rFonts w:ascii="Arial" w:hAnsi="Arial" w:cs="Arial"/>
        </w:rPr>
      </w:pPr>
    </w:p>
    <w:p w14:paraId="06E71EC9" w14:textId="77777777" w:rsidR="00FD270C" w:rsidRPr="004050B1" w:rsidRDefault="00FD270C" w:rsidP="00FD270C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Speaking</w:t>
      </w:r>
    </w:p>
    <w:p w14:paraId="6B94BC2A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44038B79" w14:textId="77777777" w:rsidR="00FD270C" w:rsidRDefault="00FD270C" w:rsidP="00310668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310668">
        <w:rPr>
          <w:rFonts w:ascii="Arial" w:hAnsi="Arial" w:cs="Arial" w:hint="eastAsia"/>
        </w:rPr>
        <w:t>b</w:t>
      </w:r>
    </w:p>
    <w:p w14:paraId="570A704E" w14:textId="77777777" w:rsidR="00310668" w:rsidRDefault="00310668" w:rsidP="00310668">
      <w:pPr>
        <w:rPr>
          <w:rFonts w:ascii="Arial" w:hAnsi="Arial" w:cs="Arial"/>
        </w:rPr>
      </w:pPr>
      <w:r>
        <w:rPr>
          <w:rFonts w:ascii="Arial" w:hAnsi="Arial" w:cs="Arial" w:hint="eastAsia"/>
        </w:rPr>
        <w:t>2. a</w:t>
      </w:r>
    </w:p>
    <w:p w14:paraId="468347E3" w14:textId="77777777" w:rsidR="00310668" w:rsidRDefault="00310668" w:rsidP="00310668">
      <w:pPr>
        <w:rPr>
          <w:rFonts w:ascii="Arial" w:hAnsi="Arial" w:cs="Arial"/>
        </w:rPr>
      </w:pPr>
      <w:r>
        <w:rPr>
          <w:rFonts w:ascii="Arial" w:hAnsi="Arial" w:cs="Arial" w:hint="eastAsia"/>
        </w:rPr>
        <w:t>3. a</w:t>
      </w:r>
    </w:p>
    <w:p w14:paraId="3569AA5B" w14:textId="77777777" w:rsidR="00310668" w:rsidRDefault="00310668" w:rsidP="00310668">
      <w:pPr>
        <w:rPr>
          <w:rFonts w:ascii="Arial" w:hAnsi="Arial" w:cs="Arial"/>
        </w:rPr>
      </w:pPr>
      <w:r>
        <w:rPr>
          <w:rFonts w:ascii="Arial" w:hAnsi="Arial" w:cs="Arial" w:hint="eastAsia"/>
        </w:rPr>
        <w:t>4. a</w:t>
      </w:r>
    </w:p>
    <w:p w14:paraId="31B92533" w14:textId="77777777" w:rsidR="00310668" w:rsidRDefault="00310668" w:rsidP="00310668">
      <w:pPr>
        <w:rPr>
          <w:rFonts w:ascii="Arial" w:hAnsi="Arial" w:cs="Arial"/>
        </w:rPr>
      </w:pPr>
    </w:p>
    <w:p w14:paraId="26D4DB96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4EF8DCF6" w14:textId="77777777" w:rsidR="00FD270C" w:rsidRDefault="00310668" w:rsidP="00FD270C">
      <w:pPr>
        <w:rPr>
          <w:rFonts w:ascii="Arial" w:hAnsi="Arial" w:cs="Arial"/>
        </w:rPr>
      </w:pPr>
      <w:r>
        <w:rPr>
          <w:rFonts w:ascii="Arial" w:hAnsi="Arial" w:cs="Arial"/>
        </w:rPr>
        <w:t>Answers will vary.</w:t>
      </w:r>
    </w:p>
    <w:p w14:paraId="3C41B08B" w14:textId="77777777" w:rsidR="007679C7" w:rsidRDefault="007679C7" w:rsidP="00FD270C">
      <w:pPr>
        <w:rPr>
          <w:rFonts w:ascii="Arial" w:hAnsi="Arial" w:cs="Arial"/>
          <w:b/>
        </w:rPr>
      </w:pPr>
    </w:p>
    <w:p w14:paraId="3F1EA2E8" w14:textId="77777777" w:rsidR="00FD270C" w:rsidRPr="004050B1" w:rsidRDefault="00FD270C" w:rsidP="00FD270C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Connect</w:t>
      </w:r>
    </w:p>
    <w:p w14:paraId="155C7307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16B597BB" w14:textId="77777777" w:rsidR="00FD270C" w:rsidRDefault="00FD270C" w:rsidP="007679C7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7679C7">
        <w:rPr>
          <w:rFonts w:ascii="Arial" w:hAnsi="Arial" w:cs="Arial" w:hint="eastAsia"/>
        </w:rPr>
        <w:t>Ruth is very busy before, during and after a flight.</w:t>
      </w:r>
    </w:p>
    <w:p w14:paraId="4F8A9FA6" w14:textId="77777777" w:rsidR="007679C7" w:rsidRDefault="007679C7" w:rsidP="007679C7">
      <w:pPr>
        <w:rPr>
          <w:rFonts w:ascii="Arial" w:hAnsi="Arial" w:cs="Arial"/>
        </w:rPr>
      </w:pPr>
      <w:r>
        <w:rPr>
          <w:rFonts w:ascii="Arial" w:hAnsi="Arial" w:cs="Arial" w:hint="eastAsia"/>
        </w:rPr>
        <w:t>2. Ruth is flying to Tokyo, Japan, today</w:t>
      </w:r>
    </w:p>
    <w:p w14:paraId="141B7E6C" w14:textId="77777777" w:rsidR="007679C7" w:rsidRDefault="007679C7" w:rsidP="007679C7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3. Flight attendants eat after </w:t>
      </w:r>
      <w:proofErr w:type="gramStart"/>
      <w:r>
        <w:rPr>
          <w:rFonts w:ascii="Arial" w:hAnsi="Arial" w:cs="Arial" w:hint="eastAsia"/>
        </w:rPr>
        <w:t>passengers</w:t>
      </w:r>
      <w:proofErr w:type="gramEnd"/>
      <w:r>
        <w:rPr>
          <w:rFonts w:ascii="Arial" w:hAnsi="Arial" w:cs="Arial" w:hint="eastAsia"/>
        </w:rPr>
        <w:t xml:space="preserve"> finish eating. </w:t>
      </w:r>
    </w:p>
    <w:p w14:paraId="7DCDA3E9" w14:textId="77777777" w:rsidR="007679C7" w:rsidRDefault="007679C7" w:rsidP="007679C7">
      <w:pPr>
        <w:rPr>
          <w:rFonts w:ascii="Arial" w:hAnsi="Arial" w:cs="Arial"/>
        </w:rPr>
      </w:pPr>
      <w:r>
        <w:rPr>
          <w:rFonts w:ascii="Arial" w:hAnsi="Arial" w:cs="Arial" w:hint="eastAsia"/>
        </w:rPr>
        <w:t>4. Ruth needs to buy a present in Tokyo.</w:t>
      </w:r>
    </w:p>
    <w:p w14:paraId="55162811" w14:textId="77777777" w:rsidR="00FD270C" w:rsidRDefault="00FD270C" w:rsidP="00FD270C">
      <w:pPr>
        <w:rPr>
          <w:rFonts w:ascii="Arial" w:hAnsi="Arial" w:cs="Arial"/>
        </w:rPr>
      </w:pPr>
    </w:p>
    <w:p w14:paraId="4E0BE8EB" w14:textId="77777777" w:rsidR="00FD270C" w:rsidRPr="004050B1" w:rsidRDefault="00FD270C" w:rsidP="00FD270C">
      <w:pPr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Reading &amp; Writing</w:t>
      </w:r>
    </w:p>
    <w:p w14:paraId="39F369EB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4A334173" w14:textId="77777777" w:rsidR="00FD270C" w:rsidRDefault="007679C7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2. checking my homework</w:t>
      </w:r>
    </w:p>
    <w:p w14:paraId="2B62B3E4" w14:textId="77777777" w:rsidR="007679C7" w:rsidRDefault="007679C7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3. do housework</w:t>
      </w:r>
    </w:p>
    <w:p w14:paraId="049C06E0" w14:textId="77777777" w:rsidR="007679C7" w:rsidRDefault="007679C7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4. walking the dog</w:t>
      </w:r>
    </w:p>
    <w:p w14:paraId="70C07911" w14:textId="77777777" w:rsidR="007679C7" w:rsidRDefault="007679C7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5. repair his glasses</w:t>
      </w:r>
    </w:p>
    <w:p w14:paraId="22F17C23" w14:textId="77777777" w:rsidR="007679C7" w:rsidRDefault="007679C7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6. going to the recycling center</w:t>
      </w:r>
    </w:p>
    <w:p w14:paraId="2534010A" w14:textId="77777777" w:rsidR="007679C7" w:rsidRDefault="007679C7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7. go to the bike shop</w:t>
      </w:r>
    </w:p>
    <w:p w14:paraId="5718AA8F" w14:textId="77777777" w:rsidR="007679C7" w:rsidRDefault="007679C7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8. going to the mall</w:t>
      </w:r>
    </w:p>
    <w:p w14:paraId="68540631" w14:textId="77777777" w:rsidR="00FD270C" w:rsidRDefault="00FD270C" w:rsidP="00FD270C">
      <w:pPr>
        <w:rPr>
          <w:rFonts w:ascii="Arial" w:hAnsi="Arial" w:cs="Arial"/>
        </w:rPr>
      </w:pPr>
    </w:p>
    <w:p w14:paraId="7A7E6242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5D8C83B9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</w:t>
      </w:r>
    </w:p>
    <w:p w14:paraId="72A632E3" w14:textId="77777777" w:rsidR="00805BED" w:rsidRDefault="00805BED" w:rsidP="00FD270C">
      <w:pPr>
        <w:rPr>
          <w:rFonts w:ascii="Arial" w:hAnsi="Arial" w:cs="Arial"/>
        </w:rPr>
      </w:pPr>
    </w:p>
    <w:p w14:paraId="6CFB10C5" w14:textId="77777777" w:rsidR="00FD270C" w:rsidRPr="00D53441" w:rsidRDefault="00FD270C" w:rsidP="00FD270C">
      <w:pPr>
        <w:shd w:val="clear" w:color="auto" w:fill="D9D9D9" w:themeFill="background1" w:themeFillShade="D9"/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Unit 9</w:t>
      </w:r>
    </w:p>
    <w:p w14:paraId="76BF3B64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215665D7" w14:textId="77777777" w:rsidR="00FD270C" w:rsidRDefault="00FD270C" w:rsidP="005D1DC5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5D1DC5">
        <w:rPr>
          <w:rFonts w:ascii="Arial" w:hAnsi="Arial" w:cs="Arial" w:hint="eastAsia"/>
        </w:rPr>
        <w:t>bright</w:t>
      </w:r>
    </w:p>
    <w:p w14:paraId="0A8D9BFC" w14:textId="77777777" w:rsidR="005D1DC5" w:rsidRDefault="005D1DC5" w:rsidP="005D1DC5">
      <w:pPr>
        <w:rPr>
          <w:rFonts w:ascii="Arial" w:hAnsi="Arial" w:cs="Arial"/>
        </w:rPr>
      </w:pPr>
      <w:r>
        <w:rPr>
          <w:rFonts w:ascii="Arial" w:hAnsi="Arial" w:cs="Arial" w:hint="eastAsia"/>
        </w:rPr>
        <w:t>2. screen</w:t>
      </w:r>
    </w:p>
    <w:p w14:paraId="75A5D2D5" w14:textId="77777777" w:rsidR="005D1DC5" w:rsidRDefault="005D1DC5" w:rsidP="005D1DC5">
      <w:pPr>
        <w:rPr>
          <w:rFonts w:ascii="Arial" w:hAnsi="Arial" w:cs="Arial"/>
        </w:rPr>
      </w:pPr>
      <w:r>
        <w:rPr>
          <w:rFonts w:ascii="Arial" w:hAnsi="Arial" w:cs="Arial" w:hint="eastAsia"/>
        </w:rPr>
        <w:t>3. large</w:t>
      </w:r>
    </w:p>
    <w:p w14:paraId="75962FBC" w14:textId="77777777" w:rsidR="005D1DC5" w:rsidRDefault="005D1DC5" w:rsidP="005D1DC5">
      <w:pPr>
        <w:rPr>
          <w:rFonts w:ascii="Arial" w:hAnsi="Arial" w:cs="Arial"/>
        </w:rPr>
      </w:pPr>
      <w:r>
        <w:rPr>
          <w:rFonts w:ascii="Arial" w:hAnsi="Arial" w:cs="Arial" w:hint="eastAsia"/>
        </w:rPr>
        <w:t>4. desktop</w:t>
      </w:r>
    </w:p>
    <w:p w14:paraId="1DB230F7" w14:textId="77777777" w:rsidR="005D1DC5" w:rsidRDefault="005D1DC5" w:rsidP="005D1DC5">
      <w:pPr>
        <w:rPr>
          <w:rFonts w:ascii="Arial" w:hAnsi="Arial" w:cs="Arial"/>
        </w:rPr>
      </w:pPr>
      <w:r>
        <w:rPr>
          <w:rFonts w:ascii="Arial" w:hAnsi="Arial" w:cs="Arial" w:hint="eastAsia"/>
        </w:rPr>
        <w:t>5. tiny</w:t>
      </w:r>
    </w:p>
    <w:p w14:paraId="580D3C56" w14:textId="77777777" w:rsidR="005D1DC5" w:rsidRDefault="005D1DC5" w:rsidP="005D1DC5">
      <w:pPr>
        <w:rPr>
          <w:rFonts w:ascii="Arial" w:hAnsi="Arial" w:cs="Arial"/>
        </w:rPr>
      </w:pPr>
      <w:r>
        <w:rPr>
          <w:rFonts w:ascii="Arial" w:hAnsi="Arial" w:cs="Arial" w:hint="eastAsia"/>
        </w:rPr>
        <w:t>6. keyboard</w:t>
      </w:r>
    </w:p>
    <w:p w14:paraId="0ED08976" w14:textId="77777777" w:rsidR="005D1DC5" w:rsidRDefault="005D1DC5" w:rsidP="005D1DC5">
      <w:pPr>
        <w:rPr>
          <w:rFonts w:ascii="Arial" w:hAnsi="Arial" w:cs="Arial"/>
        </w:rPr>
      </w:pPr>
      <w:r>
        <w:rPr>
          <w:rFonts w:ascii="Arial" w:hAnsi="Arial" w:cs="Arial" w:hint="eastAsia"/>
        </w:rPr>
        <w:t>7. cheap</w:t>
      </w:r>
    </w:p>
    <w:p w14:paraId="71361BA7" w14:textId="77777777" w:rsidR="005D1DC5" w:rsidRDefault="005D1DC5" w:rsidP="005D1DC5">
      <w:pPr>
        <w:rPr>
          <w:rFonts w:ascii="Arial" w:hAnsi="Arial" w:cs="Arial"/>
        </w:rPr>
      </w:pPr>
      <w:r>
        <w:rPr>
          <w:rFonts w:ascii="Arial" w:hAnsi="Arial" w:cs="Arial" w:hint="eastAsia"/>
        </w:rPr>
        <w:t>8. mouse</w:t>
      </w:r>
    </w:p>
    <w:p w14:paraId="43CFC0D1" w14:textId="77777777" w:rsidR="005D1DC5" w:rsidRDefault="005D1DC5" w:rsidP="005D1DC5">
      <w:pPr>
        <w:rPr>
          <w:rFonts w:ascii="Arial" w:hAnsi="Arial" w:cs="Arial"/>
        </w:rPr>
      </w:pPr>
    </w:p>
    <w:p w14:paraId="1424E22D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6605A06D" w14:textId="77777777" w:rsidR="00FD270C" w:rsidRDefault="00FD270C" w:rsidP="005D1DC5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5D1DC5">
        <w:rPr>
          <w:rFonts w:ascii="Arial" w:hAnsi="Arial" w:cs="Arial" w:hint="eastAsia"/>
        </w:rPr>
        <w:t>desktop</w:t>
      </w:r>
    </w:p>
    <w:p w14:paraId="00E86BC4" w14:textId="77777777" w:rsidR="005D1DC5" w:rsidRDefault="005D1DC5" w:rsidP="005D1DC5">
      <w:pPr>
        <w:rPr>
          <w:rFonts w:ascii="Arial" w:hAnsi="Arial" w:cs="Arial"/>
        </w:rPr>
      </w:pPr>
      <w:r>
        <w:rPr>
          <w:rFonts w:ascii="Arial" w:hAnsi="Arial" w:cs="Arial" w:hint="eastAsia"/>
        </w:rPr>
        <w:t>2. keyboard</w:t>
      </w:r>
    </w:p>
    <w:p w14:paraId="6F7ADC79" w14:textId="77777777" w:rsidR="005D1DC5" w:rsidRDefault="005D1DC5" w:rsidP="005D1DC5">
      <w:pPr>
        <w:rPr>
          <w:rFonts w:ascii="Arial" w:hAnsi="Arial" w:cs="Arial"/>
        </w:rPr>
      </w:pPr>
      <w:r>
        <w:rPr>
          <w:rFonts w:ascii="Arial" w:hAnsi="Arial" w:cs="Arial" w:hint="eastAsia"/>
        </w:rPr>
        <w:t>3. bright</w:t>
      </w:r>
    </w:p>
    <w:p w14:paraId="5768F67B" w14:textId="77777777" w:rsidR="005D1DC5" w:rsidRDefault="005D1DC5" w:rsidP="005D1DC5">
      <w:pPr>
        <w:rPr>
          <w:rFonts w:ascii="Arial" w:hAnsi="Arial" w:cs="Arial"/>
        </w:rPr>
      </w:pPr>
      <w:r>
        <w:rPr>
          <w:rFonts w:ascii="Arial" w:hAnsi="Arial" w:cs="Arial" w:hint="eastAsia"/>
        </w:rPr>
        <w:t>4. tiny</w:t>
      </w:r>
    </w:p>
    <w:p w14:paraId="70C4C10B" w14:textId="77777777" w:rsidR="005D1DC5" w:rsidRDefault="005D1DC5" w:rsidP="005D1DC5">
      <w:pPr>
        <w:rPr>
          <w:rFonts w:ascii="Arial" w:hAnsi="Arial" w:cs="Arial"/>
        </w:rPr>
      </w:pPr>
      <w:r>
        <w:rPr>
          <w:rFonts w:ascii="Arial" w:hAnsi="Arial" w:cs="Arial" w:hint="eastAsia"/>
        </w:rPr>
        <w:t>5. mouse</w:t>
      </w:r>
    </w:p>
    <w:p w14:paraId="472EC692" w14:textId="77777777" w:rsidR="005D1DC5" w:rsidRDefault="005D1DC5" w:rsidP="005D1DC5">
      <w:pPr>
        <w:rPr>
          <w:rFonts w:ascii="Arial" w:hAnsi="Arial" w:cs="Arial"/>
        </w:rPr>
      </w:pPr>
      <w:r>
        <w:rPr>
          <w:rFonts w:ascii="Arial" w:hAnsi="Arial" w:cs="Arial" w:hint="eastAsia"/>
        </w:rPr>
        <w:t>6. cheap</w:t>
      </w:r>
    </w:p>
    <w:p w14:paraId="6884A761" w14:textId="77777777" w:rsidR="005D1DC5" w:rsidRDefault="005D1DC5" w:rsidP="005D1DC5">
      <w:pPr>
        <w:rPr>
          <w:rFonts w:ascii="Arial" w:hAnsi="Arial" w:cs="Arial"/>
        </w:rPr>
      </w:pPr>
      <w:r>
        <w:rPr>
          <w:rFonts w:ascii="Arial" w:hAnsi="Arial" w:cs="Arial" w:hint="eastAsia"/>
        </w:rPr>
        <w:t>7. screen</w:t>
      </w:r>
    </w:p>
    <w:p w14:paraId="441613FF" w14:textId="77777777" w:rsidR="005D1DC5" w:rsidRDefault="005D1DC5" w:rsidP="005D1DC5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8. large</w:t>
      </w:r>
    </w:p>
    <w:p w14:paraId="1E09FCB9" w14:textId="77777777" w:rsidR="005D1DC5" w:rsidRDefault="005D1DC5" w:rsidP="005D1DC5">
      <w:pPr>
        <w:rPr>
          <w:rFonts w:ascii="Arial" w:hAnsi="Arial" w:cs="Arial"/>
        </w:rPr>
      </w:pPr>
    </w:p>
    <w:p w14:paraId="00310BF2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74A3E202" w14:textId="77777777" w:rsidR="00FD270C" w:rsidRDefault="00FD270C" w:rsidP="005D1DC5">
      <w:pPr>
        <w:rPr>
          <w:rFonts w:ascii="Arial" w:hAnsi="Arial" w:cs="Arial"/>
        </w:rPr>
      </w:pPr>
      <w:r>
        <w:rPr>
          <w:rFonts w:ascii="Arial" w:hAnsi="Arial" w:cs="Arial" w:hint="eastAsia"/>
        </w:rPr>
        <w:t>1</w:t>
      </w:r>
      <w:r w:rsidR="005D1DC5">
        <w:rPr>
          <w:rFonts w:ascii="Arial" w:hAnsi="Arial" w:cs="Arial" w:hint="eastAsia"/>
        </w:rPr>
        <w:t>. True</w:t>
      </w:r>
    </w:p>
    <w:p w14:paraId="4E224F2D" w14:textId="77777777" w:rsidR="005D1DC5" w:rsidRDefault="005D1DC5" w:rsidP="005D1DC5">
      <w:pPr>
        <w:rPr>
          <w:rFonts w:ascii="Arial" w:hAnsi="Arial" w:cs="Arial"/>
        </w:rPr>
      </w:pPr>
      <w:r>
        <w:rPr>
          <w:rFonts w:ascii="Arial" w:hAnsi="Arial" w:cs="Arial" w:hint="eastAsia"/>
        </w:rPr>
        <w:t>2. False</w:t>
      </w:r>
    </w:p>
    <w:p w14:paraId="15446185" w14:textId="77777777" w:rsidR="005D1DC5" w:rsidRDefault="005D1DC5" w:rsidP="005D1DC5">
      <w:pPr>
        <w:rPr>
          <w:rFonts w:ascii="Arial" w:hAnsi="Arial" w:cs="Arial"/>
        </w:rPr>
      </w:pPr>
      <w:r>
        <w:rPr>
          <w:rFonts w:ascii="Arial" w:hAnsi="Arial" w:cs="Arial" w:hint="eastAsia"/>
        </w:rPr>
        <w:t>3. True</w:t>
      </w:r>
    </w:p>
    <w:p w14:paraId="7B5DDB91" w14:textId="77777777" w:rsidR="005D1DC5" w:rsidRDefault="005D1DC5" w:rsidP="005D1DC5">
      <w:pPr>
        <w:rPr>
          <w:rFonts w:ascii="Arial" w:hAnsi="Arial" w:cs="Arial"/>
        </w:rPr>
      </w:pPr>
      <w:r>
        <w:rPr>
          <w:rFonts w:ascii="Arial" w:hAnsi="Arial" w:cs="Arial" w:hint="eastAsia"/>
        </w:rPr>
        <w:t>4. True</w:t>
      </w:r>
    </w:p>
    <w:p w14:paraId="5ABD48FA" w14:textId="77777777" w:rsidR="00FD270C" w:rsidRDefault="00FD270C" w:rsidP="00FD270C">
      <w:pPr>
        <w:rPr>
          <w:rFonts w:ascii="Arial" w:hAnsi="Arial" w:cs="Arial"/>
        </w:rPr>
      </w:pPr>
    </w:p>
    <w:p w14:paraId="2AA5900A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/>
        </w:rPr>
        <w:t>D.</w:t>
      </w:r>
    </w:p>
    <w:p w14:paraId="2C9394B8" w14:textId="77777777" w:rsidR="00FD270C" w:rsidRDefault="00FD270C" w:rsidP="005D1DC5">
      <w:pPr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5D1DC5">
        <w:rPr>
          <w:rFonts w:ascii="Arial" w:hAnsi="Arial" w:cs="Arial" w:hint="eastAsia"/>
        </w:rPr>
        <w:t>tiniest, tiniest</w:t>
      </w:r>
    </w:p>
    <w:p w14:paraId="34BD1C74" w14:textId="77777777" w:rsidR="005D1DC5" w:rsidRDefault="005D1DC5" w:rsidP="005D1DC5">
      <w:pPr>
        <w:rPr>
          <w:rFonts w:ascii="Arial" w:hAnsi="Arial" w:cs="Arial"/>
        </w:rPr>
      </w:pPr>
      <w:r>
        <w:rPr>
          <w:rFonts w:ascii="Arial" w:hAnsi="Arial" w:cs="Arial" w:hint="eastAsia"/>
        </w:rPr>
        <w:t>2. largest, largest</w:t>
      </w:r>
    </w:p>
    <w:p w14:paraId="55F95E2A" w14:textId="77777777" w:rsidR="005D1DC5" w:rsidRDefault="005D1DC5" w:rsidP="005D1DC5">
      <w:pPr>
        <w:rPr>
          <w:rFonts w:ascii="Arial" w:hAnsi="Arial" w:cs="Arial"/>
        </w:rPr>
      </w:pPr>
      <w:r>
        <w:rPr>
          <w:rFonts w:ascii="Arial" w:hAnsi="Arial" w:cs="Arial" w:hint="eastAsia"/>
        </w:rPr>
        <w:t>3. brightest, brightest</w:t>
      </w:r>
    </w:p>
    <w:p w14:paraId="5A9E4ACC" w14:textId="77777777" w:rsidR="005D1DC5" w:rsidRDefault="005D1DC5" w:rsidP="005D1DC5">
      <w:pPr>
        <w:rPr>
          <w:rFonts w:ascii="Arial" w:hAnsi="Arial" w:cs="Arial"/>
        </w:rPr>
      </w:pPr>
      <w:r>
        <w:rPr>
          <w:rFonts w:ascii="Arial" w:hAnsi="Arial" w:cs="Arial" w:hint="eastAsia"/>
        </w:rPr>
        <w:t>4. cheapest, cheapest</w:t>
      </w:r>
    </w:p>
    <w:p w14:paraId="05A85046" w14:textId="77777777" w:rsidR="005D1DC5" w:rsidRDefault="005D1DC5" w:rsidP="005D1DC5">
      <w:pPr>
        <w:rPr>
          <w:rFonts w:ascii="Arial" w:hAnsi="Arial" w:cs="Arial"/>
        </w:rPr>
      </w:pPr>
    </w:p>
    <w:p w14:paraId="251C50F1" w14:textId="77777777" w:rsidR="00FD270C" w:rsidRPr="004050B1" w:rsidRDefault="00FD270C" w:rsidP="00FD270C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Listening</w:t>
      </w:r>
    </w:p>
    <w:p w14:paraId="4A59FA47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78E34FA1" w14:textId="77777777" w:rsidR="00FD270C" w:rsidRDefault="00FD270C" w:rsidP="005D1DC5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5D1DC5">
        <w:rPr>
          <w:rFonts w:ascii="Arial" w:hAnsi="Arial" w:cs="Arial" w:hint="eastAsia"/>
        </w:rPr>
        <w:t>No</w:t>
      </w:r>
    </w:p>
    <w:p w14:paraId="4372CB86" w14:textId="77777777" w:rsidR="005D1DC5" w:rsidRDefault="005D1DC5" w:rsidP="005D1DC5">
      <w:pPr>
        <w:rPr>
          <w:rFonts w:ascii="Arial" w:hAnsi="Arial" w:cs="Arial"/>
        </w:rPr>
      </w:pPr>
      <w:r>
        <w:rPr>
          <w:rFonts w:ascii="Arial" w:hAnsi="Arial" w:cs="Arial" w:hint="eastAsia"/>
        </w:rPr>
        <w:t>2. No</w:t>
      </w:r>
    </w:p>
    <w:p w14:paraId="25F6AD39" w14:textId="77777777" w:rsidR="005D1DC5" w:rsidRDefault="005D1DC5" w:rsidP="005D1DC5">
      <w:pPr>
        <w:rPr>
          <w:rFonts w:ascii="Arial" w:hAnsi="Arial" w:cs="Arial"/>
        </w:rPr>
      </w:pPr>
      <w:r>
        <w:rPr>
          <w:rFonts w:ascii="Arial" w:hAnsi="Arial" w:cs="Arial" w:hint="eastAsia"/>
        </w:rPr>
        <w:t>3. Yes</w:t>
      </w:r>
    </w:p>
    <w:p w14:paraId="03601982" w14:textId="77777777" w:rsidR="005D1DC5" w:rsidRDefault="005D1DC5" w:rsidP="005D1DC5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912EEE">
        <w:rPr>
          <w:rFonts w:ascii="Arial" w:hAnsi="Arial" w:cs="Arial" w:hint="eastAsia"/>
        </w:rPr>
        <w:t xml:space="preserve"> No</w:t>
      </w:r>
    </w:p>
    <w:p w14:paraId="18BF53BD" w14:textId="77777777" w:rsidR="005D1DC5" w:rsidRDefault="005D1DC5" w:rsidP="005D1DC5">
      <w:pPr>
        <w:rPr>
          <w:rFonts w:ascii="Arial" w:hAnsi="Arial" w:cs="Arial"/>
        </w:rPr>
      </w:pPr>
    </w:p>
    <w:p w14:paraId="7EFC4662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2F251DCE" w14:textId="77777777" w:rsidR="00FD270C" w:rsidRDefault="00912EEE" w:rsidP="00FD270C">
      <w:pPr>
        <w:rPr>
          <w:rFonts w:ascii="Arial" w:hAnsi="Arial" w:cs="Arial"/>
        </w:rPr>
      </w:pPr>
      <w:r w:rsidRPr="00912EEE">
        <w:rPr>
          <w:rFonts w:ascii="Arial" w:hAnsi="Arial" w:cs="Arial" w:hint="eastAsia"/>
        </w:rPr>
        <w:t>a</w:t>
      </w:r>
    </w:p>
    <w:p w14:paraId="3DF53995" w14:textId="77777777" w:rsidR="00912EEE" w:rsidRDefault="00912EEE" w:rsidP="00FD270C">
      <w:pPr>
        <w:rPr>
          <w:rFonts w:ascii="Arial" w:hAnsi="Arial" w:cs="Arial"/>
        </w:rPr>
      </w:pPr>
    </w:p>
    <w:p w14:paraId="03AEE97E" w14:textId="77777777" w:rsidR="00912EEE" w:rsidRDefault="00912EEE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68402A83" w14:textId="77777777" w:rsidR="00912EEE" w:rsidRDefault="00912EEE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1. c</w:t>
      </w:r>
    </w:p>
    <w:p w14:paraId="00ABD616" w14:textId="77777777" w:rsidR="00912EEE" w:rsidRDefault="00912EEE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2. b</w:t>
      </w:r>
    </w:p>
    <w:p w14:paraId="5B40AC15" w14:textId="77777777" w:rsidR="00912EEE" w:rsidRPr="00912EEE" w:rsidRDefault="00912EEE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3. a</w:t>
      </w:r>
    </w:p>
    <w:p w14:paraId="5B169445" w14:textId="77777777" w:rsidR="00912EEE" w:rsidRDefault="00912EEE" w:rsidP="00FD270C">
      <w:pPr>
        <w:rPr>
          <w:rFonts w:ascii="Arial" w:hAnsi="Arial" w:cs="Arial"/>
          <w:b/>
        </w:rPr>
      </w:pPr>
    </w:p>
    <w:p w14:paraId="0C42FCED" w14:textId="77777777" w:rsidR="00FD270C" w:rsidRPr="004050B1" w:rsidRDefault="00FD270C" w:rsidP="00FD270C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Writing</w:t>
      </w:r>
    </w:p>
    <w:p w14:paraId="00EDCC1F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3DBC6155" w14:textId="77777777" w:rsidR="00912EEE" w:rsidRDefault="00FD270C" w:rsidP="00912EEE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912EEE">
        <w:rPr>
          <w:rFonts w:ascii="Arial" w:hAnsi="Arial" w:cs="Arial" w:hint="eastAsia"/>
        </w:rPr>
        <w:t>c</w:t>
      </w:r>
    </w:p>
    <w:p w14:paraId="7EEEC9D3" w14:textId="77777777" w:rsidR="00912EEE" w:rsidRDefault="00912EEE" w:rsidP="00912EEE">
      <w:pPr>
        <w:rPr>
          <w:rFonts w:ascii="Arial" w:hAnsi="Arial" w:cs="Arial"/>
        </w:rPr>
      </w:pPr>
      <w:r>
        <w:rPr>
          <w:rFonts w:ascii="Arial" w:hAnsi="Arial" w:cs="Arial" w:hint="eastAsia"/>
        </w:rPr>
        <w:t>2. b</w:t>
      </w:r>
    </w:p>
    <w:p w14:paraId="29C1A80D" w14:textId="77777777" w:rsidR="00912EEE" w:rsidRDefault="00912EEE" w:rsidP="00912EEE">
      <w:pPr>
        <w:rPr>
          <w:rFonts w:ascii="Arial" w:hAnsi="Arial" w:cs="Arial"/>
        </w:rPr>
      </w:pPr>
      <w:r>
        <w:rPr>
          <w:rFonts w:ascii="Arial" w:hAnsi="Arial" w:cs="Arial" w:hint="eastAsia"/>
        </w:rPr>
        <w:t>3. a</w:t>
      </w:r>
    </w:p>
    <w:p w14:paraId="0558D311" w14:textId="77777777" w:rsidR="00FD270C" w:rsidRDefault="00912EEE" w:rsidP="00912EEE">
      <w:pPr>
        <w:rPr>
          <w:rFonts w:ascii="Arial" w:hAnsi="Arial" w:cs="Arial"/>
        </w:rPr>
      </w:pPr>
      <w:r>
        <w:rPr>
          <w:rFonts w:ascii="Arial" w:hAnsi="Arial" w:cs="Arial" w:hint="eastAsia"/>
        </w:rPr>
        <w:t>4</w:t>
      </w:r>
      <w:r w:rsidR="00FD270C">
        <w:rPr>
          <w:rFonts w:ascii="Arial" w:hAnsi="Arial" w:cs="Arial" w:hint="eastAsia"/>
        </w:rPr>
        <w:t>.</w:t>
      </w:r>
      <w:r>
        <w:rPr>
          <w:rFonts w:ascii="Arial" w:hAnsi="Arial" w:cs="Arial" w:hint="eastAsia"/>
        </w:rPr>
        <w:t xml:space="preserve"> c</w:t>
      </w:r>
    </w:p>
    <w:p w14:paraId="3BA5EC92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67717C1F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/>
        </w:rPr>
        <w:t>Answers will vary.</w:t>
      </w:r>
    </w:p>
    <w:p w14:paraId="07B39E5C" w14:textId="77777777" w:rsidR="00FD270C" w:rsidRDefault="00FD270C" w:rsidP="00FD270C">
      <w:pPr>
        <w:rPr>
          <w:rFonts w:ascii="Arial" w:hAnsi="Arial" w:cs="Arial"/>
        </w:rPr>
      </w:pPr>
    </w:p>
    <w:p w14:paraId="10CEF4E2" w14:textId="77777777" w:rsidR="00FD270C" w:rsidRPr="00430E0D" w:rsidRDefault="00FD270C" w:rsidP="00FD270C">
      <w:pPr>
        <w:rPr>
          <w:rFonts w:ascii="Arial" w:hAnsi="Arial" w:cs="Arial"/>
          <w:b/>
        </w:rPr>
      </w:pPr>
      <w:r w:rsidRPr="00430E0D">
        <w:rPr>
          <w:rFonts w:ascii="Arial" w:hAnsi="Arial" w:cs="Arial" w:hint="eastAsia"/>
          <w:b/>
        </w:rPr>
        <w:t>Vocabulary</w:t>
      </w:r>
    </w:p>
    <w:p w14:paraId="6E954430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6F65C737" w14:textId="77777777" w:rsidR="00FD270C" w:rsidRDefault="00FD270C" w:rsidP="00912EEE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912EEE">
        <w:rPr>
          <w:rFonts w:ascii="Arial" w:hAnsi="Arial" w:cs="Arial" w:hint="eastAsia"/>
        </w:rPr>
        <w:t xml:space="preserve"> USB</w:t>
      </w:r>
      <w:r>
        <w:rPr>
          <w:rFonts w:ascii="Arial" w:hAnsi="Arial" w:cs="Arial" w:hint="eastAsia"/>
        </w:rPr>
        <w:t xml:space="preserve"> </w:t>
      </w:r>
    </w:p>
    <w:p w14:paraId="2E988AD5" w14:textId="77777777" w:rsidR="00912EEE" w:rsidRDefault="00912EEE" w:rsidP="00912EEE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</w:t>
      </w:r>
      <w:r w:rsidR="00BB6D4E">
        <w:rPr>
          <w:rFonts w:ascii="Arial" w:hAnsi="Arial" w:cs="Arial" w:hint="eastAsia"/>
        </w:rPr>
        <w:t>webcam</w:t>
      </w:r>
    </w:p>
    <w:p w14:paraId="2D12DEFA" w14:textId="77777777" w:rsidR="00912EEE" w:rsidRDefault="00912EEE" w:rsidP="00912EEE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BB6D4E">
        <w:rPr>
          <w:rFonts w:ascii="Arial" w:hAnsi="Arial" w:cs="Arial" w:hint="eastAsia"/>
        </w:rPr>
        <w:t xml:space="preserve"> advanced</w:t>
      </w:r>
    </w:p>
    <w:p w14:paraId="4800EF3E" w14:textId="77777777" w:rsidR="00912EEE" w:rsidRDefault="00912EEE" w:rsidP="00912EEE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BB6D4E">
        <w:rPr>
          <w:rFonts w:ascii="Arial" w:hAnsi="Arial" w:cs="Arial" w:hint="eastAsia"/>
        </w:rPr>
        <w:t xml:space="preserve"> colorful</w:t>
      </w:r>
    </w:p>
    <w:p w14:paraId="66E6EFDE" w14:textId="77777777" w:rsidR="00912EEE" w:rsidRDefault="00912EEE" w:rsidP="00912EEE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BB6D4E">
        <w:rPr>
          <w:rFonts w:ascii="Arial" w:hAnsi="Arial" w:cs="Arial" w:hint="eastAsia"/>
        </w:rPr>
        <w:t xml:space="preserve"> laptop</w:t>
      </w:r>
    </w:p>
    <w:p w14:paraId="448D0964" w14:textId="77777777" w:rsidR="00912EEE" w:rsidRDefault="00912EEE" w:rsidP="00912EEE">
      <w:pPr>
        <w:rPr>
          <w:rFonts w:ascii="Arial" w:hAnsi="Arial" w:cs="Arial"/>
        </w:rPr>
      </w:pPr>
      <w:r>
        <w:rPr>
          <w:rFonts w:ascii="Arial" w:hAnsi="Arial" w:cs="Arial" w:hint="eastAsia"/>
        </w:rPr>
        <w:t>6.</w:t>
      </w:r>
      <w:r w:rsidR="00BB6D4E">
        <w:rPr>
          <w:rFonts w:ascii="Arial" w:hAnsi="Arial" w:cs="Arial" w:hint="eastAsia"/>
        </w:rPr>
        <w:t xml:space="preserve"> powerful</w:t>
      </w:r>
    </w:p>
    <w:p w14:paraId="71AE10D3" w14:textId="77777777" w:rsidR="00BB6D4E" w:rsidRDefault="00BB6D4E" w:rsidP="00912EEE">
      <w:pPr>
        <w:rPr>
          <w:rFonts w:ascii="Arial" w:hAnsi="Arial" w:cs="Arial"/>
        </w:rPr>
      </w:pPr>
      <w:r>
        <w:rPr>
          <w:rFonts w:ascii="Arial" w:hAnsi="Arial" w:cs="Arial" w:hint="eastAsia"/>
        </w:rPr>
        <w:t>7. expensive</w:t>
      </w:r>
    </w:p>
    <w:p w14:paraId="3DC86424" w14:textId="77777777" w:rsidR="00BB6D4E" w:rsidRDefault="00BB6D4E" w:rsidP="00912EEE">
      <w:pPr>
        <w:rPr>
          <w:rFonts w:ascii="Arial" w:hAnsi="Arial" w:cs="Arial"/>
        </w:rPr>
      </w:pPr>
      <w:r>
        <w:rPr>
          <w:rFonts w:ascii="Arial" w:hAnsi="Arial" w:cs="Arial" w:hint="eastAsia"/>
        </w:rPr>
        <w:t>8. printer</w:t>
      </w:r>
    </w:p>
    <w:p w14:paraId="4BB68BB9" w14:textId="77777777" w:rsidR="00912EEE" w:rsidRPr="00E206A2" w:rsidRDefault="00BB6D4E" w:rsidP="00912EEE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 </w:t>
      </w:r>
    </w:p>
    <w:p w14:paraId="351B1F76" w14:textId="77777777" w:rsidR="00FD270C" w:rsidRPr="004050B1" w:rsidRDefault="00FD270C" w:rsidP="00FD270C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Speaking</w:t>
      </w:r>
    </w:p>
    <w:p w14:paraId="6C92B0E1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52989EB9" w14:textId="77777777" w:rsidR="00FD270C" w:rsidRDefault="00FD270C" w:rsidP="00912EEE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912EEE">
        <w:rPr>
          <w:rFonts w:ascii="Arial" w:hAnsi="Arial" w:cs="Arial" w:hint="eastAsia"/>
        </w:rPr>
        <w:t>least</w:t>
      </w:r>
    </w:p>
    <w:p w14:paraId="440E0A21" w14:textId="77777777" w:rsidR="00912EEE" w:rsidRDefault="00912EEE" w:rsidP="00912EEE">
      <w:pPr>
        <w:rPr>
          <w:rFonts w:ascii="Arial" w:hAnsi="Arial" w:cs="Arial"/>
        </w:rPr>
      </w:pPr>
      <w:r>
        <w:rPr>
          <w:rFonts w:ascii="Arial" w:hAnsi="Arial" w:cs="Arial" w:hint="eastAsia"/>
        </w:rPr>
        <w:t>2. is</w:t>
      </w:r>
    </w:p>
    <w:p w14:paraId="69A7758B" w14:textId="77777777" w:rsidR="00912EEE" w:rsidRDefault="00912EEE" w:rsidP="00912EEE">
      <w:pPr>
        <w:rPr>
          <w:rFonts w:ascii="Arial" w:hAnsi="Arial" w:cs="Arial"/>
        </w:rPr>
      </w:pPr>
      <w:r>
        <w:rPr>
          <w:rFonts w:ascii="Arial" w:hAnsi="Arial" w:cs="Arial" w:hint="eastAsia"/>
        </w:rPr>
        <w:t>3. the least</w:t>
      </w:r>
    </w:p>
    <w:p w14:paraId="5855425E" w14:textId="77777777" w:rsidR="00912EEE" w:rsidRDefault="00912EEE" w:rsidP="00912EEE">
      <w:pPr>
        <w:rPr>
          <w:rFonts w:ascii="Arial" w:hAnsi="Arial" w:cs="Arial"/>
        </w:rPr>
      </w:pPr>
      <w:r>
        <w:rPr>
          <w:rFonts w:ascii="Arial" w:hAnsi="Arial" w:cs="Arial" w:hint="eastAsia"/>
        </w:rPr>
        <w:t>4. the most</w:t>
      </w:r>
    </w:p>
    <w:p w14:paraId="59DFE710" w14:textId="77777777" w:rsidR="00912EEE" w:rsidRDefault="00912EEE" w:rsidP="00912EEE">
      <w:pPr>
        <w:rPr>
          <w:rFonts w:ascii="Arial" w:hAnsi="Arial" w:cs="Arial"/>
        </w:rPr>
      </w:pPr>
      <w:r>
        <w:rPr>
          <w:rFonts w:ascii="Arial" w:hAnsi="Arial" w:cs="Arial" w:hint="eastAsia"/>
        </w:rPr>
        <w:t>5. is the most</w:t>
      </w:r>
    </w:p>
    <w:p w14:paraId="7DB0459F" w14:textId="77777777" w:rsidR="00912EEE" w:rsidRDefault="00912EEE" w:rsidP="00912EEE">
      <w:pPr>
        <w:rPr>
          <w:rFonts w:ascii="Arial" w:hAnsi="Arial" w:cs="Arial"/>
        </w:rPr>
      </w:pPr>
      <w:r>
        <w:rPr>
          <w:rFonts w:ascii="Arial" w:hAnsi="Arial" w:cs="Arial" w:hint="eastAsia"/>
        </w:rPr>
        <w:t>6. the most</w:t>
      </w:r>
    </w:p>
    <w:p w14:paraId="6E6BEBC8" w14:textId="77777777" w:rsidR="00912EEE" w:rsidRDefault="00912EEE" w:rsidP="00912EEE">
      <w:pPr>
        <w:rPr>
          <w:rFonts w:ascii="Arial" w:hAnsi="Arial" w:cs="Arial"/>
          <w:b/>
        </w:rPr>
      </w:pPr>
    </w:p>
    <w:p w14:paraId="3D413DC9" w14:textId="77777777" w:rsidR="00FD270C" w:rsidRPr="00430E0D" w:rsidRDefault="00FD270C" w:rsidP="00FD270C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Connect</w:t>
      </w:r>
    </w:p>
    <w:p w14:paraId="0AEC11AD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1D6EE288" w14:textId="77777777" w:rsidR="00FD270C" w:rsidRDefault="00FD270C" w:rsidP="00BB6D4E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1.</w:t>
      </w:r>
      <w:r w:rsidR="00BB6D4E">
        <w:rPr>
          <w:rFonts w:ascii="Arial" w:hAnsi="Arial" w:cs="Arial" w:hint="eastAsia"/>
        </w:rPr>
        <w:t xml:space="preserve"> No</w:t>
      </w:r>
    </w:p>
    <w:p w14:paraId="41F5363A" w14:textId="77777777" w:rsidR="00BB6D4E" w:rsidRDefault="00BB6D4E" w:rsidP="00BB6D4E">
      <w:pPr>
        <w:rPr>
          <w:rFonts w:ascii="Arial" w:hAnsi="Arial" w:cs="Arial"/>
        </w:rPr>
      </w:pPr>
      <w:r>
        <w:rPr>
          <w:rFonts w:ascii="Arial" w:hAnsi="Arial" w:cs="Arial" w:hint="eastAsia"/>
        </w:rPr>
        <w:t>2. Yes</w:t>
      </w:r>
    </w:p>
    <w:p w14:paraId="772E1919" w14:textId="77777777" w:rsidR="00BB6D4E" w:rsidRDefault="00BB6D4E" w:rsidP="00BB6D4E">
      <w:pPr>
        <w:rPr>
          <w:rFonts w:ascii="Arial" w:hAnsi="Arial" w:cs="Arial"/>
        </w:rPr>
      </w:pPr>
      <w:r>
        <w:rPr>
          <w:rFonts w:ascii="Arial" w:hAnsi="Arial" w:cs="Arial" w:hint="eastAsia"/>
        </w:rPr>
        <w:t>3. Yes</w:t>
      </w:r>
    </w:p>
    <w:p w14:paraId="3E85BF9B" w14:textId="77777777" w:rsidR="00BB6D4E" w:rsidRDefault="00BB6D4E" w:rsidP="00BB6D4E">
      <w:pPr>
        <w:rPr>
          <w:rFonts w:ascii="Arial" w:hAnsi="Arial" w:cs="Arial"/>
        </w:rPr>
      </w:pPr>
      <w:r>
        <w:rPr>
          <w:rFonts w:ascii="Arial" w:hAnsi="Arial" w:cs="Arial" w:hint="eastAsia"/>
        </w:rPr>
        <w:t>4. No</w:t>
      </w:r>
    </w:p>
    <w:p w14:paraId="2C1469F6" w14:textId="77777777" w:rsidR="00BB6D4E" w:rsidRDefault="00BB6D4E" w:rsidP="00BB6D4E">
      <w:pPr>
        <w:rPr>
          <w:rFonts w:ascii="Arial" w:hAnsi="Arial" w:cs="Arial"/>
        </w:rPr>
      </w:pPr>
    </w:p>
    <w:p w14:paraId="2631D53D" w14:textId="77777777" w:rsidR="00BB6D4E" w:rsidRDefault="00BB6D4E" w:rsidP="00BB6D4E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60CE5AF4" w14:textId="77777777" w:rsidR="00BB6D4E" w:rsidRDefault="00BB6D4E" w:rsidP="00BB6D4E">
      <w:pPr>
        <w:rPr>
          <w:rFonts w:ascii="Arial" w:hAnsi="Arial" w:cs="Arial"/>
        </w:rPr>
      </w:pPr>
      <w:r>
        <w:rPr>
          <w:rFonts w:ascii="Arial" w:hAnsi="Arial" w:cs="Arial" w:hint="eastAsia"/>
        </w:rPr>
        <w:t>1. most advanced</w:t>
      </w:r>
    </w:p>
    <w:p w14:paraId="67841BA7" w14:textId="77777777" w:rsidR="00BB6D4E" w:rsidRDefault="00BB6D4E" w:rsidP="00BB6D4E">
      <w:pPr>
        <w:rPr>
          <w:rFonts w:ascii="Arial" w:hAnsi="Arial" w:cs="Arial"/>
        </w:rPr>
      </w:pPr>
      <w:r>
        <w:rPr>
          <w:rFonts w:ascii="Arial" w:hAnsi="Arial" w:cs="Arial" w:hint="eastAsia"/>
        </w:rPr>
        <w:t>2. fast car</w:t>
      </w:r>
    </w:p>
    <w:p w14:paraId="5225CDC7" w14:textId="77777777" w:rsidR="00BB6D4E" w:rsidRDefault="00BB6D4E" w:rsidP="00BB6D4E">
      <w:pPr>
        <w:rPr>
          <w:rFonts w:ascii="Arial" w:hAnsi="Arial" w:cs="Arial"/>
        </w:rPr>
      </w:pPr>
      <w:r>
        <w:rPr>
          <w:rFonts w:ascii="Arial" w:hAnsi="Arial" w:cs="Arial" w:hint="eastAsia"/>
        </w:rPr>
        <w:t>3. most expensive watch</w:t>
      </w:r>
    </w:p>
    <w:p w14:paraId="0F542BA7" w14:textId="77777777" w:rsidR="00BB6D4E" w:rsidRDefault="00BB6D4E" w:rsidP="00BB6D4E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4. </w:t>
      </w:r>
      <w:r w:rsidR="00E42657">
        <w:rPr>
          <w:rFonts w:ascii="Arial" w:hAnsi="Arial" w:cs="Arial" w:hint="eastAsia"/>
        </w:rPr>
        <w:t>most colorful</w:t>
      </w:r>
    </w:p>
    <w:p w14:paraId="2B1B6FC6" w14:textId="77777777" w:rsidR="00BB6D4E" w:rsidRDefault="00BB6D4E" w:rsidP="00BB6D4E">
      <w:pPr>
        <w:rPr>
          <w:rFonts w:ascii="Arial" w:hAnsi="Arial" w:cs="Arial"/>
        </w:rPr>
      </w:pPr>
    </w:p>
    <w:p w14:paraId="569BCB0E" w14:textId="77777777" w:rsidR="00FD270C" w:rsidRPr="004050B1" w:rsidRDefault="00FD270C" w:rsidP="00FD270C">
      <w:pPr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Reading &amp; Writing</w:t>
      </w:r>
    </w:p>
    <w:p w14:paraId="31C9C6E8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24E07E8F" w14:textId="77777777" w:rsidR="00FD270C" w:rsidRDefault="00E42657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2. colorful</w:t>
      </w:r>
    </w:p>
    <w:p w14:paraId="53640A57" w14:textId="77777777" w:rsidR="00E42657" w:rsidRDefault="00E42657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3. desktop computer</w:t>
      </w:r>
    </w:p>
    <w:p w14:paraId="3FED9601" w14:textId="77777777" w:rsidR="00E42657" w:rsidRDefault="00E42657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4. expensive</w:t>
      </w:r>
    </w:p>
    <w:p w14:paraId="18A07B82" w14:textId="77777777" w:rsidR="00E42657" w:rsidRDefault="00E42657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5. advanced</w:t>
      </w:r>
    </w:p>
    <w:p w14:paraId="5FAEE737" w14:textId="77777777" w:rsidR="00E42657" w:rsidRDefault="00E42657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6. laptop</w:t>
      </w:r>
    </w:p>
    <w:p w14:paraId="53E923A3" w14:textId="77777777" w:rsidR="00E42657" w:rsidRDefault="00E42657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7. cheapest</w:t>
      </w:r>
    </w:p>
    <w:p w14:paraId="32090B51" w14:textId="77777777" w:rsidR="00E42657" w:rsidRDefault="00E42657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8. webcams</w:t>
      </w:r>
    </w:p>
    <w:p w14:paraId="2003F9DF" w14:textId="77777777" w:rsidR="00FD270C" w:rsidRPr="00104F19" w:rsidRDefault="00FD270C" w:rsidP="00FD270C">
      <w:pPr>
        <w:rPr>
          <w:rFonts w:ascii="Arial" w:hAnsi="Arial" w:cs="Arial"/>
        </w:rPr>
      </w:pPr>
    </w:p>
    <w:p w14:paraId="53959283" w14:textId="77777777" w:rsidR="00FD270C" w:rsidRDefault="00FD270C" w:rsidP="00FD270C">
      <w:pPr>
        <w:rPr>
          <w:rFonts w:ascii="Arial" w:hAnsi="Arial" w:cs="Arial"/>
        </w:rPr>
      </w:pPr>
      <w:r w:rsidRPr="00104F19">
        <w:rPr>
          <w:rFonts w:ascii="Arial" w:hAnsi="Arial" w:cs="Arial"/>
        </w:rPr>
        <w:t>B.</w:t>
      </w:r>
    </w:p>
    <w:p w14:paraId="2C2295C4" w14:textId="77777777" w:rsidR="00FD270C" w:rsidRDefault="00FD270C" w:rsidP="00FD270C">
      <w:pPr>
        <w:rPr>
          <w:rFonts w:ascii="Arial" w:hAnsi="Arial" w:cs="Arial"/>
        </w:rPr>
      </w:pPr>
      <w:r>
        <w:rPr>
          <w:rFonts w:ascii="Arial" w:hAnsi="Arial" w:cs="Arial" w:hint="eastAsia"/>
        </w:rPr>
        <w:t>c</w:t>
      </w:r>
    </w:p>
    <w:p w14:paraId="45D84271" w14:textId="77777777" w:rsidR="00FD270C" w:rsidRPr="00104F19" w:rsidRDefault="00FD270C" w:rsidP="00FD270C">
      <w:pPr>
        <w:rPr>
          <w:rFonts w:ascii="Arial" w:hAnsi="Arial" w:cs="Arial"/>
        </w:rPr>
      </w:pPr>
    </w:p>
    <w:p w14:paraId="1479B269" w14:textId="77777777" w:rsidR="00FD270C" w:rsidRDefault="00FD270C" w:rsidP="00FD270C"/>
    <w:p w14:paraId="1BBE12F4" w14:textId="77777777" w:rsidR="007F7C41" w:rsidRDefault="007F7C41"/>
    <w:sectPr w:rsidR="007F7C41" w:rsidSect="00667D30">
      <w:footerReference w:type="default" r:id="rId7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3FD1C" w14:textId="77777777" w:rsidR="004D357A" w:rsidRDefault="004D357A">
      <w:pPr>
        <w:spacing w:after="0" w:line="240" w:lineRule="auto"/>
      </w:pPr>
      <w:r>
        <w:separator/>
      </w:r>
    </w:p>
  </w:endnote>
  <w:endnote w:type="continuationSeparator" w:id="0">
    <w:p w14:paraId="6186EECC" w14:textId="77777777" w:rsidR="004D357A" w:rsidRDefault="004D35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22926" w14:textId="77777777" w:rsidR="00A251AF" w:rsidRDefault="00A251AF" w:rsidP="00667D30">
    <w:pPr>
      <w:pStyle w:val="Footer"/>
      <w:jc w:val="center"/>
    </w:pPr>
    <w:r>
      <w:t>Hang Out</w:t>
    </w:r>
    <w:r w:rsidR="00805BED">
      <w:t>!</w:t>
    </w:r>
    <w:r>
      <w:t xml:space="preserve"> </w:t>
    </w:r>
    <w:r w:rsidR="00805BED">
      <w:t>Workb</w:t>
    </w:r>
    <w:r>
      <w:t xml:space="preserve">ook </w:t>
    </w:r>
    <w:r w:rsidR="00805BED">
      <w:t>5</w:t>
    </w:r>
    <w:r>
      <w:t xml:space="preserve"> – Answer Key</w:t>
    </w:r>
  </w:p>
  <w:p w14:paraId="6E818852" w14:textId="77777777" w:rsidR="00A251AF" w:rsidRDefault="00A251AF" w:rsidP="00667D30">
    <w:pPr>
      <w:pStyle w:val="Footer"/>
      <w:jc w:val="center"/>
    </w:pPr>
    <w:r>
      <w:t>Compass Publish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8F8ED4" w14:textId="77777777" w:rsidR="004D357A" w:rsidRDefault="004D357A">
      <w:pPr>
        <w:spacing w:after="0" w:line="240" w:lineRule="auto"/>
      </w:pPr>
      <w:r>
        <w:separator/>
      </w:r>
    </w:p>
  </w:footnote>
  <w:footnote w:type="continuationSeparator" w:id="0">
    <w:p w14:paraId="5B57DC3D" w14:textId="77777777" w:rsidR="004D357A" w:rsidRDefault="004D35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256F24"/>
    <w:multiLevelType w:val="hybridMultilevel"/>
    <w:tmpl w:val="C1068A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595B96"/>
    <w:multiLevelType w:val="hybridMultilevel"/>
    <w:tmpl w:val="7D6AEC5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105C89"/>
    <w:multiLevelType w:val="hybridMultilevel"/>
    <w:tmpl w:val="3EF8060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40D7D"/>
    <w:multiLevelType w:val="hybridMultilevel"/>
    <w:tmpl w:val="9BD824C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D83983"/>
    <w:multiLevelType w:val="hybridMultilevel"/>
    <w:tmpl w:val="DF2C28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275F2A"/>
    <w:multiLevelType w:val="hybridMultilevel"/>
    <w:tmpl w:val="68F4DAB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BC1383"/>
    <w:multiLevelType w:val="hybridMultilevel"/>
    <w:tmpl w:val="877076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7E75D5"/>
    <w:multiLevelType w:val="hybridMultilevel"/>
    <w:tmpl w:val="763405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F63BBC"/>
    <w:multiLevelType w:val="hybridMultilevel"/>
    <w:tmpl w:val="28CEDED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2C685B"/>
    <w:multiLevelType w:val="hybridMultilevel"/>
    <w:tmpl w:val="6FD49E1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2D03F4"/>
    <w:multiLevelType w:val="hybridMultilevel"/>
    <w:tmpl w:val="F6DE57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2C1F26"/>
    <w:multiLevelType w:val="hybridMultilevel"/>
    <w:tmpl w:val="12883F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5813812">
    <w:abstractNumId w:val="5"/>
  </w:num>
  <w:num w:numId="2" w16cid:durableId="916480543">
    <w:abstractNumId w:val="2"/>
  </w:num>
  <w:num w:numId="3" w16cid:durableId="155387825">
    <w:abstractNumId w:val="7"/>
  </w:num>
  <w:num w:numId="4" w16cid:durableId="710375739">
    <w:abstractNumId w:val="9"/>
  </w:num>
  <w:num w:numId="5" w16cid:durableId="358287915">
    <w:abstractNumId w:val="6"/>
  </w:num>
  <w:num w:numId="6" w16cid:durableId="583073955">
    <w:abstractNumId w:val="4"/>
  </w:num>
  <w:num w:numId="7" w16cid:durableId="1149244883">
    <w:abstractNumId w:val="3"/>
  </w:num>
  <w:num w:numId="8" w16cid:durableId="1237934192">
    <w:abstractNumId w:val="8"/>
  </w:num>
  <w:num w:numId="9" w16cid:durableId="1125587261">
    <w:abstractNumId w:val="11"/>
  </w:num>
  <w:num w:numId="10" w16cid:durableId="1201090594">
    <w:abstractNumId w:val="1"/>
  </w:num>
  <w:num w:numId="11" w16cid:durableId="1505701492">
    <w:abstractNumId w:val="0"/>
  </w:num>
  <w:num w:numId="12" w16cid:durableId="14188657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bAwMTYyMjczMTVR0lEKTi0uzszPAykwrAUAX+22USwAAAA="/>
  </w:docVars>
  <w:rsids>
    <w:rsidRoot w:val="00FD270C"/>
    <w:rsid w:val="000C3BC9"/>
    <w:rsid w:val="001142C3"/>
    <w:rsid w:val="00120DEC"/>
    <w:rsid w:val="00136CFE"/>
    <w:rsid w:val="00151309"/>
    <w:rsid w:val="00172942"/>
    <w:rsid w:val="001A2F97"/>
    <w:rsid w:val="00237B79"/>
    <w:rsid w:val="0029268C"/>
    <w:rsid w:val="002D0B7D"/>
    <w:rsid w:val="00310668"/>
    <w:rsid w:val="004974F9"/>
    <w:rsid w:val="004D357A"/>
    <w:rsid w:val="005D1DC5"/>
    <w:rsid w:val="005D354A"/>
    <w:rsid w:val="00667D30"/>
    <w:rsid w:val="006B2DAF"/>
    <w:rsid w:val="006C2B13"/>
    <w:rsid w:val="007679C7"/>
    <w:rsid w:val="00776EE4"/>
    <w:rsid w:val="0078438D"/>
    <w:rsid w:val="007C102D"/>
    <w:rsid w:val="007F7C41"/>
    <w:rsid w:val="00805BED"/>
    <w:rsid w:val="008C0FCD"/>
    <w:rsid w:val="00912EEE"/>
    <w:rsid w:val="00A2235A"/>
    <w:rsid w:val="00A251AF"/>
    <w:rsid w:val="00A80A7E"/>
    <w:rsid w:val="00AB1C49"/>
    <w:rsid w:val="00AC52C5"/>
    <w:rsid w:val="00B068F3"/>
    <w:rsid w:val="00B13D1B"/>
    <w:rsid w:val="00B80B44"/>
    <w:rsid w:val="00BB6D4E"/>
    <w:rsid w:val="00C260B1"/>
    <w:rsid w:val="00C446D3"/>
    <w:rsid w:val="00D14330"/>
    <w:rsid w:val="00D61016"/>
    <w:rsid w:val="00E42657"/>
    <w:rsid w:val="00E7037C"/>
    <w:rsid w:val="00F11F4A"/>
    <w:rsid w:val="00F14815"/>
    <w:rsid w:val="00FB0C57"/>
    <w:rsid w:val="00FD270C"/>
    <w:rsid w:val="00FD3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8D34A9"/>
  <w15:docId w15:val="{4B469C7A-75B8-4547-82F5-7A46A2E84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70C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27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270C"/>
  </w:style>
  <w:style w:type="paragraph" w:styleId="Footer">
    <w:name w:val="footer"/>
    <w:basedOn w:val="Normal"/>
    <w:link w:val="FooterChar"/>
    <w:uiPriority w:val="99"/>
    <w:unhideWhenUsed/>
    <w:rsid w:val="00FD27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270C"/>
  </w:style>
  <w:style w:type="paragraph" w:styleId="ListParagraph">
    <w:name w:val="List Paragraph"/>
    <w:basedOn w:val="Normal"/>
    <w:uiPriority w:val="34"/>
    <w:qFormat/>
    <w:rsid w:val="00FD270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D270C"/>
    <w:pPr>
      <w:spacing w:after="0" w:line="240" w:lineRule="auto"/>
    </w:pPr>
    <w:rPr>
      <w:rFonts w:ascii="굴림" w:eastAsia="굴림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270C"/>
    <w:rPr>
      <w:rFonts w:ascii="굴림" w:eastAsia="굴림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D27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27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27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27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270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8</Pages>
  <Words>1520</Words>
  <Characters>8668</Characters>
  <Application>Microsoft Office Word</Application>
  <DocSecurity>0</DocSecurity>
  <Lines>72</Lines>
  <Paragraphs>2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Alexander Wagner</cp:lastModifiedBy>
  <cp:revision>2</cp:revision>
  <dcterms:created xsi:type="dcterms:W3CDTF">2023-04-28T07:45:00Z</dcterms:created>
  <dcterms:modified xsi:type="dcterms:W3CDTF">2023-04-28T07:45:00Z</dcterms:modified>
</cp:coreProperties>
</file>